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7CC5F" w14:textId="37DB9A48" w:rsidR="00601096" w:rsidRPr="00601096" w:rsidRDefault="00601096" w:rsidP="00601096">
      <w:pPr>
        <w:widowControl w:val="0"/>
        <w:tabs>
          <w:tab w:val="right" w:pos="9639"/>
        </w:tabs>
        <w:spacing w:after="0" w:line="259" w:lineRule="auto"/>
        <w:rPr>
          <w:rFonts w:ascii="Arial" w:hAnsi="Arial"/>
          <w:b/>
          <w:bCs/>
          <w:sz w:val="24"/>
          <w:szCs w:val="24"/>
          <w:lang w:eastAsia="zh-CN"/>
        </w:rPr>
      </w:pPr>
      <w:r w:rsidRPr="00601096">
        <w:rPr>
          <w:rFonts w:ascii="Arial" w:eastAsia="Times New Roman" w:hAnsi="Arial"/>
          <w:b/>
          <w:bCs/>
          <w:sz w:val="24"/>
          <w:szCs w:val="24"/>
        </w:rPr>
        <w:t>3GPP TSG-RAN WG2 Meeting #123-bis</w:t>
      </w:r>
      <w:r w:rsidRPr="00601096">
        <w:rPr>
          <w:rFonts w:ascii="Arial" w:eastAsia="Times New Roman" w:hAnsi="Arial"/>
          <w:b/>
          <w:bCs/>
          <w:sz w:val="24"/>
          <w:szCs w:val="24"/>
        </w:rPr>
        <w:tab/>
      </w:r>
      <w:r w:rsidR="001F0604" w:rsidRPr="004729D5">
        <w:rPr>
          <w:rFonts w:ascii="Arial" w:eastAsia="Times New Roman" w:hAnsi="Arial" w:cs="Arial"/>
          <w:lang w:eastAsia="ja-JP"/>
        </w:rPr>
        <w:fldChar w:fldCharType="begin"/>
      </w:r>
      <w:r w:rsidR="001F0604" w:rsidRPr="004729D5">
        <w:rPr>
          <w:rFonts w:ascii="Arial" w:eastAsia="Times New Roman" w:hAnsi="Arial" w:cs="Arial"/>
          <w:lang w:eastAsia="ja-JP"/>
        </w:rPr>
        <w:instrText>DOCPROPERTY  Tdoc#  \* MERGEFORMAT</w:instrText>
      </w:r>
      <w:r w:rsidR="001F0604" w:rsidRPr="004729D5">
        <w:rPr>
          <w:rFonts w:ascii="Arial" w:eastAsia="Times New Roman" w:hAnsi="Arial" w:cs="Arial"/>
          <w:lang w:eastAsia="ja-JP"/>
        </w:rPr>
        <w:fldChar w:fldCharType="separate"/>
      </w:r>
      <w:r w:rsidR="001F0604" w:rsidRPr="004729D5">
        <w:rPr>
          <w:rFonts w:ascii="Arial" w:eastAsia="Times New Roman" w:hAnsi="Arial" w:cs="Arial"/>
          <w:b/>
          <w:i/>
          <w:sz w:val="28"/>
          <w:lang w:eastAsia="ja-JP"/>
        </w:rPr>
        <w:t>R2-231</w:t>
      </w:r>
      <w:r w:rsidR="001F0604" w:rsidRPr="004729D5">
        <w:rPr>
          <w:rFonts w:ascii="Arial" w:hAnsi="Arial" w:cs="Arial"/>
          <w:b/>
          <w:i/>
          <w:sz w:val="28"/>
          <w:lang w:eastAsia="zh-CN"/>
        </w:rPr>
        <w:t>xxxx</w:t>
      </w:r>
      <w:r w:rsidR="001F0604" w:rsidRPr="004729D5">
        <w:rPr>
          <w:rFonts w:ascii="Arial" w:eastAsia="Times New Roman" w:hAnsi="Arial" w:cs="Arial"/>
          <w:b/>
          <w:i/>
          <w:sz w:val="28"/>
          <w:lang w:eastAsia="ja-JP"/>
        </w:rPr>
        <w:fldChar w:fldCharType="end"/>
      </w:r>
    </w:p>
    <w:p w14:paraId="6E75F7EC" w14:textId="77777777" w:rsidR="006F3F2F" w:rsidRPr="006F3F2F" w:rsidRDefault="006F3F2F" w:rsidP="006F3F2F">
      <w:pPr>
        <w:widowControl w:val="0"/>
        <w:spacing w:after="0"/>
        <w:rPr>
          <w:rFonts w:ascii="Arial" w:eastAsia="MS Mincho" w:hAnsi="Arial"/>
          <w:b/>
          <w:sz w:val="18"/>
          <w:szCs w:val="24"/>
          <w:lang w:val="en-US"/>
        </w:rPr>
      </w:pPr>
      <w:r w:rsidRPr="006F3F2F">
        <w:rPr>
          <w:rFonts w:ascii="Arial" w:eastAsia="MS Mincho" w:hAnsi="Arial"/>
          <w:b/>
          <w:sz w:val="24"/>
          <w:szCs w:val="24"/>
          <w:lang w:val="en-US"/>
        </w:rPr>
        <w:t>Xiamen, China, October 9</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xml:space="preserve"> – 13</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2023</w:t>
      </w:r>
    </w:p>
    <w:p w14:paraId="6160C093" w14:textId="77777777" w:rsidR="0079500D" w:rsidRPr="006F3F2F" w:rsidRDefault="0079500D">
      <w:pPr>
        <w:spacing w:after="120"/>
        <w:rPr>
          <w:rFonts w:ascii="Arial" w:hAnsi="Arial" w:cs="Arial"/>
          <w:b/>
          <w:sz w:val="18"/>
          <w:szCs w:val="13"/>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268F46F1" w:rsidR="0079500D" w:rsidRDefault="00187E1A">
            <w:pPr>
              <w:pStyle w:val="CRCoverPage"/>
              <w:spacing w:after="0"/>
              <w:jc w:val="right"/>
              <w:rPr>
                <w:b/>
                <w:sz w:val="28"/>
                <w:lang w:eastAsia="zh-CN"/>
              </w:rPr>
            </w:pPr>
            <w:r>
              <w:rPr>
                <w:b/>
                <w:sz w:val="28"/>
              </w:rPr>
              <w:t>38.3</w:t>
            </w:r>
            <w:r>
              <w:rPr>
                <w:rFonts w:hint="eastAsia"/>
                <w:b/>
                <w:sz w:val="28"/>
                <w:lang w:eastAsia="zh-CN"/>
              </w:rPr>
              <w:t>04</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13C9A22E" w:rsidR="0079500D" w:rsidRDefault="009E36CA">
            <w:pPr>
              <w:pStyle w:val="CRCoverPage"/>
              <w:spacing w:after="0"/>
              <w:jc w:val="center"/>
              <w:rPr>
                <w:b/>
                <w:bCs/>
                <w:sz w:val="28"/>
                <w:szCs w:val="28"/>
                <w:highlight w:val="green"/>
                <w:lang w:eastAsia="zh-CN"/>
              </w:rPr>
            </w:pPr>
            <w:r w:rsidRPr="009E36CA">
              <w:rPr>
                <w:rFonts w:hint="eastAsia"/>
                <w:b/>
                <w:sz w:val="28"/>
                <w:lang w:eastAsia="zh-CN"/>
              </w:rPr>
              <w:t>draft</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77777777" w:rsidR="0079500D" w:rsidRDefault="00C52D4D">
            <w:pPr>
              <w:pStyle w:val="CRCoverPage"/>
              <w:spacing w:after="0"/>
              <w:jc w:val="center"/>
              <w:rPr>
                <w:b/>
              </w:rPr>
            </w:pPr>
            <w:r>
              <w:rPr>
                <w:rFonts w:hint="eastAsia"/>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48BF2630"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sidR="0054686C">
              <w:rPr>
                <w:b/>
                <w:sz w:val="28"/>
                <w:lang w:eastAsia="zh-CN"/>
              </w:rPr>
              <w:t>7.</w:t>
            </w:r>
            <w:r w:rsidR="0054686C">
              <w:rPr>
                <w:rFonts w:hint="eastAsia"/>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1A4D08F7" w:rsidR="0079500D" w:rsidRDefault="0079500D">
            <w:pPr>
              <w:pStyle w:val="CRCoverPage"/>
              <w:spacing w:after="0"/>
              <w:jc w:val="center"/>
              <w:rPr>
                <w:b/>
                <w:caps/>
              </w:rPr>
            </w:pP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45950252" w:rsidR="0079500D" w:rsidRDefault="00415FCC">
            <w:pPr>
              <w:pStyle w:val="CRCoverPage"/>
              <w:spacing w:after="0"/>
              <w:ind w:left="100"/>
              <w:rPr>
                <w:lang w:eastAsia="zh-CN"/>
              </w:rPr>
            </w:pPr>
            <w:r>
              <w:rPr>
                <w:rFonts w:hint="eastAsia"/>
                <w:lang w:eastAsia="zh-CN"/>
              </w:rPr>
              <w:t xml:space="preserve">Introduction of eMBS </w:t>
            </w:r>
            <w:r w:rsidR="00A43B7E">
              <w:rPr>
                <w:rFonts w:hint="eastAsia"/>
                <w:lang w:eastAsia="zh-CN"/>
              </w:rPr>
              <w:t>to TS 38.304</w:t>
            </w:r>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1F819027" w:rsidR="0079500D" w:rsidRDefault="002D2AAD">
            <w:pPr>
              <w:pStyle w:val="CRCoverPage"/>
              <w:spacing w:after="0"/>
              <w:ind w:left="100"/>
            </w:pPr>
            <w:r>
              <w:rPr>
                <w:rFonts w:hint="eastAsia"/>
                <w:lang w:eastAsia="zh-CN"/>
              </w:rPr>
              <w:t>CATT</w:t>
            </w:r>
            <w:r w:rsidR="00C52D4D">
              <w:fldChar w:fldCharType="begin"/>
            </w:r>
            <w:r w:rsidR="00C52D4D">
              <w:instrText xml:space="preserve"> DOCPROPERTY  SourceIfWg  \* MERGEFORMAT </w:instrText>
            </w:r>
            <w:r w:rsidR="00C52D4D">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D04133">
            <w:pPr>
              <w:pStyle w:val="CRCoverPage"/>
              <w:spacing w:after="0"/>
              <w:ind w:left="100"/>
            </w:pPr>
            <w:fldSimple w:instr=" DOCPROPERTY  SourceIfTsg  \* MERGEFORMAT ">
              <w:r w:rsidR="00C52D4D">
                <w:t>R2</w:t>
              </w:r>
            </w:fldSimple>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r>
              <w:rPr>
                <w:rFonts w:eastAsia="SimSun"/>
              </w:rPr>
              <w:t>NR_MBS_enh-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7E39D675" w:rsidR="0079500D" w:rsidRDefault="00C52D4D">
            <w:pPr>
              <w:pStyle w:val="CRCoverPage"/>
              <w:spacing w:after="0"/>
              <w:ind w:left="100"/>
              <w:rPr>
                <w:lang w:eastAsia="zh-CN"/>
              </w:rPr>
            </w:pPr>
            <w:r>
              <w:t>2023-</w:t>
            </w:r>
            <w:r w:rsidR="00566E8C">
              <w:rPr>
                <w:rFonts w:hint="eastAsia"/>
                <w:lang w:eastAsia="zh-CN"/>
              </w:rPr>
              <w:t>10</w:t>
            </w:r>
            <w:r w:rsidR="00566E8C">
              <w:t>-</w:t>
            </w:r>
            <w:r w:rsidR="008B0F2E">
              <w:rPr>
                <w:rFonts w:hint="eastAsia"/>
                <w:lang w:eastAsia="zh-CN"/>
              </w:rPr>
              <w:t>17</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D04133">
            <w:pPr>
              <w:pStyle w:val="CRCoverPage"/>
              <w:spacing w:after="0"/>
              <w:ind w:left="100"/>
            </w:pPr>
            <w:fldSimple w:instr=" DOCPROPERTY  Release  \* MERGEFORMAT ">
              <w:r w:rsidR="00C52D4D">
                <w:t>Rel-18</w:t>
              </w:r>
            </w:fldSimple>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3E79F658" w:rsidR="0079500D" w:rsidRDefault="00297D94">
            <w:pPr>
              <w:pStyle w:val="CRCoverPage"/>
              <w:tabs>
                <w:tab w:val="left" w:pos="384"/>
              </w:tabs>
              <w:spacing w:before="20" w:after="80"/>
            </w:pPr>
            <w:r>
              <w:t>This CR introduces the</w:t>
            </w:r>
            <w:r w:rsidR="00C52D4D">
              <w:t xml:space="preserve">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75A9A034" w:rsidR="004C1425" w:rsidRDefault="00C52D4D" w:rsidP="00271F2E">
            <w:pPr>
              <w:pStyle w:val="CRCoverPage"/>
              <w:spacing w:after="0"/>
              <w:rPr>
                <w:rFonts w:cs="Arial"/>
                <w:lang w:eastAsia="zh-CN"/>
              </w:rPr>
            </w:pPr>
            <w:r>
              <w:rPr>
                <w:rFonts w:cs="Arial" w:hint="eastAsia"/>
                <w:lang w:eastAsia="zh-CN"/>
              </w:rPr>
              <w:t>I</w:t>
            </w:r>
            <w:r>
              <w:rPr>
                <w:rFonts w:cs="Arial"/>
                <w:lang w:eastAsia="zh-CN"/>
              </w:rPr>
              <w:t>ntroduction of</w:t>
            </w:r>
            <w:r w:rsidR="00D01D2F">
              <w:rPr>
                <w:rFonts w:cs="Arial" w:hint="eastAsia"/>
                <w:lang w:eastAsia="zh-CN"/>
              </w:rPr>
              <w:t xml:space="preserve"> the enhancement on multicast reception in RRC_INACTIVE </w:t>
            </w:r>
            <w:r w:rsidR="00CF597C">
              <w:rPr>
                <w:rFonts w:cs="Arial" w:hint="eastAsia"/>
                <w:lang w:eastAsia="zh-CN"/>
              </w:rPr>
              <w:t>in Rel-18</w:t>
            </w:r>
            <w:r w:rsidR="008970AA">
              <w:rPr>
                <w:rFonts w:cs="Arial" w:hint="eastAsia"/>
                <w:lang w:eastAsia="zh-CN"/>
              </w:rPr>
              <w:t>.</w:t>
            </w:r>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326F3F6F" w:rsidR="0079500D" w:rsidRDefault="004729D5" w:rsidP="00FE060D">
            <w:pPr>
              <w:pStyle w:val="CRCoverPage"/>
              <w:spacing w:after="0"/>
              <w:jc w:val="both"/>
              <w:rPr>
                <w:lang w:eastAsia="zh-CN"/>
              </w:rPr>
            </w:pPr>
            <w:r>
              <w:rPr>
                <w:rFonts w:hint="eastAsia"/>
                <w:lang w:eastAsia="zh-CN"/>
              </w:rPr>
              <w:t xml:space="preserve">The </w:t>
            </w:r>
            <w:r>
              <w:rPr>
                <w:lang w:eastAsia="zh-CN"/>
              </w:rPr>
              <w:t>behaviour</w:t>
            </w:r>
            <w:r>
              <w:rPr>
                <w:rFonts w:hint="eastAsia"/>
                <w:lang w:eastAsia="zh-CN"/>
              </w:rPr>
              <w:t>s</w:t>
            </w:r>
            <w:r w:rsidR="00D1773B">
              <w:rPr>
                <w:rFonts w:hint="eastAsia"/>
                <w:lang w:eastAsia="zh-CN"/>
              </w:rPr>
              <w:t xml:space="preserve"> of UE</w:t>
            </w:r>
            <w:r w:rsidR="003925F9">
              <w:rPr>
                <w:rFonts w:hint="eastAsia"/>
                <w:lang w:eastAsia="zh-CN"/>
              </w:rPr>
              <w:t xml:space="preserve"> </w:t>
            </w:r>
            <w:r w:rsidRPr="004729D5">
              <w:rPr>
                <w:lang w:eastAsia="zh-CN"/>
              </w:rPr>
              <w:t>configured to receive MBS multicast services in RRC_INACTIVE</w:t>
            </w:r>
            <w:r>
              <w:rPr>
                <w:rFonts w:hint="eastAsia"/>
                <w:lang w:eastAsia="zh-CN"/>
              </w:rPr>
              <w:t xml:space="preserve"> is </w:t>
            </w:r>
            <w:r w:rsidR="0027720C">
              <w:rPr>
                <w:rFonts w:hint="eastAsia"/>
                <w:lang w:eastAsia="zh-CN"/>
              </w:rPr>
              <w:t>missing</w:t>
            </w:r>
            <w:r w:rsidR="000D258F">
              <w:rPr>
                <w:rFonts w:hint="eastAsia"/>
                <w:lang w:eastAsia="zh-CN"/>
              </w:rPr>
              <w:t xml:space="preserve"> </w:t>
            </w:r>
            <w:r w:rsidR="00467624">
              <w:rPr>
                <w:rFonts w:hint="eastAsia"/>
                <w:lang w:eastAsia="zh-CN"/>
              </w:rPr>
              <w:t>in TS 38.304</w:t>
            </w:r>
            <w:r w:rsidR="00C52D4D">
              <w:rPr>
                <w:lang w:eastAsia="zh-CN"/>
              </w:rPr>
              <w:t>.</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680940A1" w:rsidR="0079500D" w:rsidRDefault="00C9630C">
            <w:pPr>
              <w:pStyle w:val="CRCoverPage"/>
              <w:spacing w:after="0"/>
              <w:rPr>
                <w:lang w:eastAsia="zh-CN"/>
              </w:rPr>
            </w:pPr>
            <w:r>
              <w:rPr>
                <w:rFonts w:hint="eastAsia"/>
                <w:lang w:eastAsia="zh-CN"/>
              </w:rPr>
              <w:t xml:space="preserve">4.1, </w:t>
            </w:r>
            <w:r w:rsidR="006F66D9">
              <w:rPr>
                <w:rFonts w:hint="eastAsia"/>
                <w:lang w:eastAsia="zh-CN"/>
              </w:rPr>
              <w:t xml:space="preserve">5.2.4.1, </w:t>
            </w:r>
            <w:r w:rsidR="0023774C">
              <w:rPr>
                <w:rFonts w:hint="eastAsia"/>
                <w:lang w:eastAsia="zh-CN"/>
              </w:rPr>
              <w:t>5.2.5, 6.2</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77777777" w:rsidR="0079500D" w:rsidRDefault="0079500D">
            <w:pPr>
              <w:pStyle w:val="CRCoverPage"/>
              <w:spacing w:after="0"/>
              <w:ind w:left="100"/>
            </w:pP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6"/>
          <w:footnotePr>
            <w:numRestart w:val="eachSect"/>
          </w:footnotePr>
          <w:pgSz w:w="11907" w:h="16840"/>
          <w:pgMar w:top="1418" w:right="1134" w:bottom="1134" w:left="1134" w:header="680" w:footer="567" w:gutter="0"/>
          <w:cols w:space="720"/>
        </w:sectPr>
      </w:pPr>
    </w:p>
    <w:p w14:paraId="74D7D2F0" w14:textId="4B3422E2" w:rsidR="001E4C24" w:rsidRPr="00CB2928" w:rsidRDefault="00C52D4D" w:rsidP="00CB2928">
      <w:pPr>
        <w:pBdr>
          <w:top w:val="single" w:sz="4" w:space="1" w:color="auto"/>
          <w:left w:val="single" w:sz="4" w:space="4" w:color="auto"/>
          <w:bottom w:val="single" w:sz="4" w:space="1" w:color="auto"/>
          <w:right w:val="single" w:sz="4" w:space="4" w:color="auto"/>
        </w:pBdr>
        <w:shd w:val="clear" w:color="auto" w:fill="FFFF99"/>
        <w:spacing w:before="240" w:after="240"/>
        <w:jc w:val="center"/>
        <w:rPr>
          <w:i/>
          <w:lang w:eastAsia="zh-CN"/>
        </w:rPr>
      </w:pPr>
      <w:bookmarkStart w:id="1" w:name="_Toc52837847"/>
      <w:bookmarkStart w:id="2" w:name="_Toc52836839"/>
      <w:bookmarkStart w:id="3" w:name="_Toc46444200"/>
      <w:bookmarkStart w:id="4" w:name="_Toc46486961"/>
      <w:bookmarkStart w:id="5" w:name="_Toc53006487"/>
      <w:bookmarkStart w:id="6" w:name="_Toc46439363"/>
      <w:r>
        <w:rPr>
          <w:rFonts w:eastAsia="Malgun Gothic"/>
          <w:i/>
        </w:rPr>
        <w:lastRenderedPageBreak/>
        <w:t>Start of Change</w:t>
      </w:r>
      <w:bookmarkStart w:id="7" w:name="_Toc29245186"/>
      <w:bookmarkStart w:id="8" w:name="_Toc37298529"/>
      <w:bookmarkStart w:id="9" w:name="_Toc46502291"/>
      <w:bookmarkStart w:id="10" w:name="_Toc52749268"/>
      <w:bookmarkStart w:id="11" w:name="_Toc146666557"/>
      <w:bookmarkStart w:id="12" w:name="_Toc46492163"/>
      <w:bookmarkStart w:id="13" w:name="_Toc130939792"/>
      <w:bookmarkStart w:id="14" w:name="_Toc37126942"/>
      <w:bookmarkStart w:id="15" w:name="_Toc12616331"/>
      <w:bookmarkStart w:id="16" w:name="_Toc46492055"/>
      <w:bookmarkStart w:id="17" w:name="_Toc115390186"/>
      <w:bookmarkStart w:id="18" w:name="_Toc124712996"/>
      <w:bookmarkStart w:id="19" w:name="_Toc60777078"/>
      <w:bookmarkEnd w:id="1"/>
      <w:bookmarkEnd w:id="2"/>
      <w:bookmarkEnd w:id="3"/>
      <w:bookmarkEnd w:id="4"/>
      <w:bookmarkEnd w:id="5"/>
      <w:bookmarkEnd w:id="6"/>
    </w:p>
    <w:p w14:paraId="140F19FE" w14:textId="77777777" w:rsidR="00E809B6" w:rsidRPr="00E809B6" w:rsidRDefault="00E809B6" w:rsidP="00E809B6">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r w:rsidRPr="00E809B6">
        <w:rPr>
          <w:rFonts w:ascii="Arial" w:eastAsia="SimSun" w:hAnsi="Arial"/>
          <w:sz w:val="32"/>
          <w:lang w:eastAsia="ja-JP"/>
        </w:rPr>
        <w:t>4.1</w:t>
      </w:r>
      <w:r w:rsidRPr="00E809B6">
        <w:rPr>
          <w:rFonts w:ascii="Arial" w:eastAsia="SimSun" w:hAnsi="Arial"/>
          <w:sz w:val="32"/>
          <w:lang w:eastAsia="ja-JP"/>
        </w:rPr>
        <w:tab/>
        <w:t>Overview</w:t>
      </w:r>
      <w:bookmarkEnd w:id="7"/>
      <w:bookmarkEnd w:id="8"/>
      <w:bookmarkEnd w:id="9"/>
      <w:bookmarkEnd w:id="10"/>
      <w:bookmarkEnd w:id="11"/>
    </w:p>
    <w:p w14:paraId="2264D48E"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The RRC_IDLE state and RRC_INACTIVE state tasks can be subdivided into three processes:</w:t>
      </w:r>
    </w:p>
    <w:p w14:paraId="113B16AB"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w:t>
      </w:r>
      <w:r w:rsidRPr="00E809B6">
        <w:rPr>
          <w:rFonts w:eastAsia="SimSun"/>
          <w:lang w:eastAsia="ja-JP"/>
        </w:rPr>
        <w:tab/>
        <w:t>PLMN selection (for UE not operating in SNPN access mode) or SNPN selection (for UE operating in SNPN access mode);</w:t>
      </w:r>
    </w:p>
    <w:p w14:paraId="22E151C0"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w:t>
      </w:r>
      <w:r w:rsidRPr="00E809B6">
        <w:rPr>
          <w:rFonts w:eastAsia="SimSun"/>
          <w:lang w:eastAsia="ja-JP"/>
        </w:rPr>
        <w:tab/>
        <w:t>Cell selection and reselection;</w:t>
      </w:r>
    </w:p>
    <w:p w14:paraId="3909EBFF"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w:t>
      </w:r>
      <w:r w:rsidRPr="00E809B6">
        <w:rPr>
          <w:rFonts w:eastAsia="SimSun"/>
          <w:lang w:eastAsia="ja-JP"/>
        </w:rPr>
        <w:tab/>
        <w:t>Location registration and RNA update.</w:t>
      </w:r>
    </w:p>
    <w:p w14:paraId="4CAF66C9"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0006FC00"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26FE2A59"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With cell selection, the UE searches for a suitable cell of the selected PLMN or selected SNPN, chooses that cell to provide available services, and monitors its control channel. This procedure is defined as "camping on the cell".</w:t>
      </w:r>
    </w:p>
    <w:p w14:paraId="7FAB6176"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6CC6DE21"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24449858"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If necessary, the UE shall search for higher priority PLMNs at regular time intervals as described in TS 23.122 [9] and search for a suitable cell if another PLMN has been selected by NAS.</w:t>
      </w:r>
    </w:p>
    <w:p w14:paraId="76952149"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 xml:space="preserve">For UE not operating in SNPN access mode, search of available CAGs may be triggered by NAS to support manual CAG selection. The AS shall report available </w:t>
      </w:r>
      <w:r w:rsidRPr="00E809B6">
        <w:rPr>
          <w:rFonts w:eastAsia="SimSun"/>
          <w:lang w:eastAsia="zh-CN"/>
        </w:rPr>
        <w:t>CAG-ID</w:t>
      </w:r>
      <w:r w:rsidRPr="00E809B6">
        <w:rPr>
          <w:rFonts w:eastAsia="SimSun"/>
          <w:lang w:eastAsia="ja-JP"/>
        </w:rPr>
        <w:t>(s) together with their HRNN (if broadcast) and PLMN(s) to the NAS.</w:t>
      </w:r>
    </w:p>
    <w:p w14:paraId="522AEBFF"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NAS may also provide the network slice</w:t>
      </w:r>
      <w:r w:rsidRPr="00E809B6">
        <w:rPr>
          <w:rFonts w:eastAsia="SimSun"/>
          <w:noProof/>
          <w:lang w:eastAsia="zh-CN"/>
        </w:rPr>
        <w:t>(</w:t>
      </w:r>
      <w:r w:rsidRPr="00E809B6">
        <w:rPr>
          <w:rFonts w:eastAsia="SimSun"/>
          <w:noProof/>
          <w:lang w:eastAsia="ja-JP"/>
        </w:rPr>
        <w:t>s)</w:t>
      </w:r>
      <w:r w:rsidRPr="00E809B6">
        <w:rPr>
          <w:rFonts w:eastAsia="SimSun"/>
          <w:lang w:eastAsia="ja-JP"/>
        </w:rPr>
        <w:t xml:space="preserve"> and Network Slice AS Group (NSAG) information, which contains NSAG(s), their applicable TA(s) if present and their priorities, to be considered by the UE during cell reselection (as specified in TS 23.501 [10]</w:t>
      </w:r>
      <w:r w:rsidRPr="00E809B6">
        <w:rPr>
          <w:rFonts w:eastAsia="SimSun"/>
          <w:lang w:eastAsia="zh-CN"/>
        </w:rPr>
        <w:t>, TS 24.501 [14]</w:t>
      </w:r>
      <w:r w:rsidRPr="00E809B6">
        <w:rPr>
          <w:rFonts w:eastAsia="SimSun"/>
          <w:lang w:eastAsia="ja-JP"/>
        </w:rPr>
        <w:t>).</w:t>
      </w:r>
    </w:p>
    <w:p w14:paraId="53AC86DA"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1CBE44A5"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Registration is not performed by UEs only capable of services that need no registration.</w:t>
      </w:r>
    </w:p>
    <w:p w14:paraId="4A5C338D"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 xml:space="preserve">The UE may perform </w:t>
      </w:r>
      <w:r w:rsidRPr="00E809B6">
        <w:rPr>
          <w:rFonts w:eastAsia="SimSun"/>
          <w:lang w:eastAsia="zh-CN"/>
        </w:rPr>
        <w:t>NR</w:t>
      </w:r>
      <w:r w:rsidRPr="00E809B6">
        <w:rPr>
          <w:rFonts w:eastAsia="SimSun"/>
          <w:lang w:eastAsia="ja-JP"/>
        </w:rPr>
        <w:t xml:space="preserve"> sidelink communication</w:t>
      </w:r>
      <w:r w:rsidRPr="00E809B6">
        <w:rPr>
          <w:rFonts w:eastAsia="SimSun"/>
          <w:lang w:eastAsia="zh-CN"/>
        </w:rPr>
        <w:t xml:space="preserve"> and/or V2X sidelink communication </w:t>
      </w:r>
      <w:r w:rsidRPr="00E809B6">
        <w:rPr>
          <w:rFonts w:eastAsia="SimSun"/>
          <w:lang w:eastAsia="ja-JP"/>
        </w:rPr>
        <w:t xml:space="preserve">while in-coverage </w:t>
      </w:r>
      <w:r w:rsidRPr="00E809B6">
        <w:rPr>
          <w:rFonts w:eastAsia="SimSun"/>
          <w:lang w:eastAsia="ko-KR"/>
        </w:rPr>
        <w:t>or</w:t>
      </w:r>
      <w:r w:rsidRPr="00E809B6">
        <w:rPr>
          <w:rFonts w:eastAsia="SimSun"/>
          <w:lang w:eastAsia="ja-JP"/>
        </w:rPr>
        <w:t xml:space="preserve"> out-of-coverage for </w:t>
      </w:r>
      <w:r w:rsidRPr="00E809B6">
        <w:rPr>
          <w:rFonts w:eastAsia="Malgun Gothic"/>
          <w:lang w:eastAsia="ko-KR"/>
        </w:rPr>
        <w:t>sidelink</w:t>
      </w:r>
      <w:r w:rsidRPr="00E809B6">
        <w:rPr>
          <w:rFonts w:eastAsia="SimSun"/>
          <w:lang w:eastAsia="ja-JP"/>
        </w:rPr>
        <w:t xml:space="preserve">, as specified in clause </w:t>
      </w:r>
      <w:r w:rsidRPr="00E809B6">
        <w:rPr>
          <w:rFonts w:eastAsia="SimSun"/>
          <w:lang w:eastAsia="zh-CN"/>
        </w:rPr>
        <w:t>8</w:t>
      </w:r>
      <w:r w:rsidRPr="00E809B6">
        <w:rPr>
          <w:rFonts w:eastAsia="SimSun"/>
          <w:lang w:eastAsia="ja-JP"/>
        </w:rPr>
        <w:t>.</w:t>
      </w:r>
    </w:p>
    <w:p w14:paraId="4E32783F"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The U2N Remote UE, the U2N Relay UE, or both may perform sidelink discovery transmissions while in-coverage for the purpose of sidelink relay operations, as specified in clause 8. In addition, the U2N Remote UE can also perform sidelink discovery transmissions while out-of-coverage for the purpose of sidelink relay operations.</w:t>
      </w:r>
    </w:p>
    <w:p w14:paraId="013BE26E"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An L2 U2N Remote UE in RRC_IDLE or in RRC_INACTIVE may perform all the relevant procedures (e.g., acquiring system information and paging message) via the L2 U2N Relay UE. An L2 U2N Remote UE may choose not to perform any procedures related to cell selection and reselection.</w:t>
      </w:r>
    </w:p>
    <w:p w14:paraId="716A4BC2"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The UE may perform NR sidelink discovery transmissions while in-coverage or out-of-coverage for the purpose of sidelink non-relay operations, as specified in clause 8.</w:t>
      </w:r>
    </w:p>
    <w:p w14:paraId="15E93B5B"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lastRenderedPageBreak/>
        <w:t xml:space="preserve">The purpose of camping on a cell in RRC_IDLE state and RRC_INACTIVE state is </w:t>
      </w:r>
      <w:r w:rsidRPr="00E809B6">
        <w:rPr>
          <w:rFonts w:eastAsia="Yu Mincho"/>
          <w:lang w:eastAsia="zh-CN"/>
        </w:rPr>
        <w:t>as follows</w:t>
      </w:r>
      <w:r w:rsidRPr="00E809B6">
        <w:rPr>
          <w:rFonts w:eastAsia="SimSun"/>
          <w:lang w:eastAsia="ja-JP"/>
        </w:rPr>
        <w:t>:</w:t>
      </w:r>
    </w:p>
    <w:p w14:paraId="2F96C3E3"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a)</w:t>
      </w:r>
      <w:r w:rsidRPr="00E809B6">
        <w:rPr>
          <w:rFonts w:eastAsia="SimSun"/>
          <w:lang w:eastAsia="ja-JP"/>
        </w:rPr>
        <w:tab/>
        <w:t>It enables the UE to receive system information from the PLMN or the SNPN.</w:t>
      </w:r>
    </w:p>
    <w:p w14:paraId="45E5AD49"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b)</w:t>
      </w:r>
      <w:r w:rsidRPr="00E809B6">
        <w:rPr>
          <w:rFonts w:eastAsia="SimSun"/>
          <w:lang w:eastAsia="ja-JP"/>
        </w:rPr>
        <w:tab/>
        <w:t>When registered and if the UE wishes to establish an RRC connection or resume a suspended RRC connection, it can do this by initially accessing the network on the control channel of the cell on which it is camped.</w:t>
      </w:r>
    </w:p>
    <w:p w14:paraId="1735B0D9"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c)</w:t>
      </w:r>
      <w:r w:rsidRPr="00E809B6">
        <w:rPr>
          <w:rFonts w:eastAsia="SimSun"/>
          <w:lang w:eastAsia="ja-JP"/>
        </w:rPr>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01CE3AD2"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d)</w:t>
      </w:r>
      <w:r w:rsidRPr="00E809B6">
        <w:rPr>
          <w:rFonts w:eastAsia="SimSun"/>
          <w:lang w:eastAsia="ja-JP"/>
        </w:rPr>
        <w:tab/>
        <w:t>It enables the UE to receive ETWS and CMAS notifications.</w:t>
      </w:r>
    </w:p>
    <w:p w14:paraId="5FB3306D" w14:textId="37387146" w:rsidR="00E809B6" w:rsidRDefault="00E809B6" w:rsidP="00E809B6">
      <w:pPr>
        <w:overflowPunct w:val="0"/>
        <w:autoSpaceDE w:val="0"/>
        <w:autoSpaceDN w:val="0"/>
        <w:adjustRightInd w:val="0"/>
        <w:ind w:left="568" w:hanging="284"/>
        <w:textAlignment w:val="baseline"/>
        <w:rPr>
          <w:ins w:id="20" w:author="CATT-RAN2#123bis" w:date="2023-10-17T13:41:00Z"/>
          <w:rFonts w:eastAsia="DengXian"/>
          <w:lang w:eastAsia="zh-CN"/>
        </w:rPr>
      </w:pPr>
      <w:r w:rsidRPr="00E809B6">
        <w:rPr>
          <w:rFonts w:eastAsia="Yu Mincho"/>
          <w:lang w:eastAsia="zh-CN"/>
        </w:rPr>
        <w:t>e)</w:t>
      </w:r>
      <w:r w:rsidRPr="00E809B6">
        <w:rPr>
          <w:rFonts w:eastAsia="Yu Mincho"/>
          <w:lang w:eastAsia="zh-CN"/>
        </w:rPr>
        <w:tab/>
        <w:t>It enables the UE to receive MBS broadcast services.</w:t>
      </w:r>
      <w:r w:rsidRPr="00E809B6">
        <w:rPr>
          <w:rFonts w:eastAsia="DengXian" w:hint="eastAsia"/>
          <w:lang w:eastAsia="zh-CN"/>
        </w:rPr>
        <w:t xml:space="preserve"> </w:t>
      </w:r>
    </w:p>
    <w:p w14:paraId="6361343B" w14:textId="57D29588" w:rsidR="00D46831" w:rsidRPr="00D46831" w:rsidRDefault="00C54BD5" w:rsidP="00D46831">
      <w:pPr>
        <w:overflowPunct w:val="0"/>
        <w:autoSpaceDE w:val="0"/>
        <w:autoSpaceDN w:val="0"/>
        <w:adjustRightInd w:val="0"/>
        <w:ind w:left="568" w:hanging="284"/>
        <w:textAlignment w:val="baseline"/>
        <w:rPr>
          <w:rFonts w:eastAsia="DengXian"/>
          <w:lang w:eastAsia="zh-CN"/>
        </w:rPr>
      </w:pPr>
      <w:commentRangeStart w:id="21"/>
      <w:ins w:id="22" w:author="CATT-RAN2#123bis" w:date="2023-10-17T16:01:00Z">
        <w:r>
          <w:rPr>
            <w:rFonts w:eastAsia="SimSun" w:hint="eastAsia"/>
            <w:lang w:eastAsia="zh-CN"/>
          </w:rPr>
          <w:t>f</w:t>
        </w:r>
        <w:r w:rsidRPr="00E809B6">
          <w:rPr>
            <w:rFonts w:eastAsia="SimSun"/>
            <w:lang w:eastAsia="ja-JP"/>
          </w:rPr>
          <w:t>)</w:t>
        </w:r>
      </w:ins>
      <w:ins w:id="23" w:author="CATT-RAN2#123bis" w:date="2023-10-17T16:03:00Z">
        <w:r w:rsidR="002A2C4E" w:rsidRPr="002A2C4E">
          <w:rPr>
            <w:rFonts w:eastAsia="Yu Mincho"/>
            <w:lang w:eastAsia="zh-CN"/>
          </w:rPr>
          <w:t xml:space="preserve"> </w:t>
        </w:r>
        <w:r w:rsidR="002A2C4E" w:rsidRPr="00E809B6">
          <w:rPr>
            <w:rFonts w:eastAsia="Yu Mincho"/>
            <w:lang w:eastAsia="zh-CN"/>
          </w:rPr>
          <w:tab/>
        </w:r>
      </w:ins>
      <w:ins w:id="24" w:author="CATT-RAN2#123bis" w:date="2023-10-17T13:41:00Z">
        <w:r w:rsidR="00D46831" w:rsidRPr="00E809B6">
          <w:rPr>
            <w:rFonts w:eastAsia="DengXian" w:hint="eastAsia"/>
            <w:lang w:eastAsia="zh-CN"/>
          </w:rPr>
          <w:t>It enables the UE to receive MBS multicast services in RRC_INACTIVE.</w:t>
        </w:r>
      </w:ins>
      <w:commentRangeEnd w:id="21"/>
      <w:r w:rsidR="00D03709">
        <w:rPr>
          <w:rStyle w:val="CommentReference"/>
        </w:rPr>
        <w:commentReference w:id="21"/>
      </w:r>
    </w:p>
    <w:p w14:paraId="17FB7630" w14:textId="0A70363C" w:rsidR="001D0C82" w:rsidRDefault="00E809B6">
      <w:pPr>
        <w:overflowPunct w:val="0"/>
        <w:autoSpaceDE w:val="0"/>
        <w:autoSpaceDN w:val="0"/>
        <w:adjustRightInd w:val="0"/>
        <w:textAlignment w:val="baseline"/>
        <w:rPr>
          <w:rFonts w:eastAsia="SimSun"/>
          <w:lang w:eastAsia="zh-CN"/>
        </w:rPr>
      </w:pPr>
      <w:r w:rsidRPr="00E809B6">
        <w:rPr>
          <w:rFonts w:eastAsia="SimSun"/>
          <w:lang w:eastAsia="ja-JP"/>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45A406C4" w14:textId="77777777" w:rsidR="00F27403" w:rsidRDefault="00F27403">
      <w:pPr>
        <w:overflowPunct w:val="0"/>
        <w:autoSpaceDE w:val="0"/>
        <w:autoSpaceDN w:val="0"/>
        <w:adjustRightInd w:val="0"/>
        <w:textAlignment w:val="baseline"/>
        <w:rPr>
          <w:rFonts w:eastAsia="SimSun"/>
          <w:lang w:eastAsia="zh-CN"/>
        </w:rPr>
      </w:pPr>
    </w:p>
    <w:p w14:paraId="7F7F093E" w14:textId="77777777" w:rsidR="00F27403" w:rsidRDefault="00F27403" w:rsidP="00F27403">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Pr>
          <w:rFonts w:eastAsia="Malgun Gothic"/>
          <w:i/>
        </w:rPr>
        <w:t xml:space="preserve"> Change</w:t>
      </w:r>
    </w:p>
    <w:p w14:paraId="0050CE9B" w14:textId="77777777" w:rsidR="00F27403" w:rsidRPr="00F27403" w:rsidRDefault="00F27403" w:rsidP="00F27403">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bookmarkStart w:id="25" w:name="_Toc29245205"/>
      <w:bookmarkStart w:id="26" w:name="_Toc37298551"/>
      <w:bookmarkStart w:id="27" w:name="_Toc46502313"/>
      <w:bookmarkStart w:id="28" w:name="_Toc52749290"/>
      <w:bookmarkStart w:id="29" w:name="_Toc146666579"/>
      <w:r w:rsidRPr="00F27403">
        <w:rPr>
          <w:rFonts w:ascii="Arial" w:eastAsia="Yu Mincho" w:hAnsi="Arial"/>
          <w:sz w:val="24"/>
          <w:lang w:eastAsia="ja-JP"/>
        </w:rPr>
        <w:t>5.2.4.1</w:t>
      </w:r>
      <w:r w:rsidRPr="00F27403">
        <w:rPr>
          <w:rFonts w:ascii="Arial" w:eastAsia="Yu Mincho" w:hAnsi="Arial"/>
          <w:sz w:val="24"/>
          <w:lang w:eastAsia="ja-JP"/>
        </w:rPr>
        <w:tab/>
        <w:t>Reselection priorities handling</w:t>
      </w:r>
      <w:bookmarkEnd w:id="25"/>
      <w:bookmarkEnd w:id="26"/>
      <w:bookmarkEnd w:id="27"/>
      <w:bookmarkEnd w:id="28"/>
      <w:bookmarkEnd w:id="29"/>
    </w:p>
    <w:p w14:paraId="3712BC71" w14:textId="77777777" w:rsidR="00F27403" w:rsidRPr="00F27403" w:rsidRDefault="00F27403" w:rsidP="00F27403">
      <w:pPr>
        <w:overflowPunct w:val="0"/>
        <w:autoSpaceDE w:val="0"/>
        <w:autoSpaceDN w:val="0"/>
        <w:adjustRightInd w:val="0"/>
        <w:textAlignment w:val="baseline"/>
        <w:rPr>
          <w:rFonts w:eastAsia="Malgun Gothic"/>
          <w:lang w:eastAsia="ja-JP"/>
        </w:rPr>
      </w:pPr>
      <w:r w:rsidRPr="00F27403">
        <w:rPr>
          <w:rFonts w:eastAsia="Yu Mincho"/>
          <w:lang w:eastAsia="ja-JP"/>
        </w:rPr>
        <w:t xml:space="preserve">Absolute priorities of different NR frequencies or inter-RAT frequencies may be provided to the UE in the system information, in the </w:t>
      </w:r>
      <w:r w:rsidRPr="00F27403">
        <w:rPr>
          <w:rFonts w:eastAsia="Yu Mincho"/>
          <w:i/>
          <w:lang w:eastAsia="ja-JP"/>
        </w:rPr>
        <w:t xml:space="preserve">RRCRelease </w:t>
      </w:r>
      <w:r w:rsidRPr="00F27403">
        <w:rPr>
          <w:rFonts w:eastAsia="Yu Mincho"/>
          <w:lang w:eastAsia="ja-JP"/>
        </w:rPr>
        <w:t xml:space="preserve">message, or by inheriting from another RAT at inter-RAT cell (re)selection. In the case of system information, an NR frequency or inter-RAT frequency may be listed without providing a priority (i.e. the field </w:t>
      </w:r>
      <w:r w:rsidRPr="00F27403">
        <w:rPr>
          <w:rFonts w:eastAsia="Yu Mincho"/>
          <w:i/>
          <w:lang w:eastAsia="ja-JP"/>
        </w:rPr>
        <w:t>cellReselectionPriority</w:t>
      </w:r>
      <w:r w:rsidRPr="00F27403">
        <w:rPr>
          <w:rFonts w:eastAsia="Yu Mincho"/>
          <w:lang w:eastAsia="ja-JP"/>
        </w:rPr>
        <w:t xml:space="preserve"> is absent for that frequency). If </w:t>
      </w:r>
      <w:r w:rsidRPr="00F27403">
        <w:rPr>
          <w:rFonts w:eastAsia="Malgun Gothic"/>
          <w:lang w:eastAsia="ja-JP"/>
        </w:rPr>
        <w:t xml:space="preserve">any fields with </w:t>
      </w:r>
      <w:r w:rsidRPr="00F27403">
        <w:rPr>
          <w:rFonts w:eastAsia="Malgun Gothic"/>
          <w:i/>
          <w:lang w:eastAsia="ja-JP"/>
        </w:rPr>
        <w:t>cellReselectionPriority</w:t>
      </w:r>
      <w:r w:rsidRPr="00F27403">
        <w:rPr>
          <w:rFonts w:eastAsia="Malgun Gothic"/>
          <w:lang w:eastAsia="ja-JP"/>
        </w:rPr>
        <w:t xml:space="preserve"> or </w:t>
      </w:r>
      <w:r w:rsidRPr="00F27403">
        <w:rPr>
          <w:rFonts w:eastAsia="Malgun Gothic"/>
          <w:i/>
          <w:iCs/>
          <w:lang w:eastAsia="ja-JP"/>
        </w:rPr>
        <w:t>nsag-C</w:t>
      </w:r>
      <w:r w:rsidRPr="00F27403">
        <w:rPr>
          <w:rFonts w:eastAsia="Malgun Gothic"/>
          <w:i/>
          <w:lang w:eastAsia="ja-JP"/>
        </w:rPr>
        <w:t>ellReselectionPriority</w:t>
      </w:r>
      <w:r w:rsidRPr="00F27403">
        <w:rPr>
          <w:rFonts w:eastAsia="Yu Mincho"/>
          <w:lang w:eastAsia="ja-JP"/>
        </w:rPr>
        <w:t xml:space="preserve"> are provided in dedicated signalling, the UE shall ignore </w:t>
      </w:r>
      <w:r w:rsidRPr="00F27403">
        <w:rPr>
          <w:rFonts w:eastAsia="Malgun Gothic"/>
          <w:lang w:eastAsia="ja-JP"/>
        </w:rPr>
        <w:t xml:space="preserve">any fields with </w:t>
      </w:r>
      <w:r w:rsidRPr="00F27403">
        <w:rPr>
          <w:rFonts w:eastAsia="Malgun Gothic"/>
          <w:i/>
          <w:lang w:eastAsia="ja-JP"/>
        </w:rPr>
        <w:t>cellReselectionPriority</w:t>
      </w:r>
      <w:r w:rsidRPr="00F27403">
        <w:rPr>
          <w:rFonts w:eastAsia="Malgun Gothic"/>
          <w:lang w:eastAsia="ja-JP"/>
        </w:rPr>
        <w:t xml:space="preserve"> and </w:t>
      </w:r>
      <w:r w:rsidRPr="00F27403">
        <w:rPr>
          <w:rFonts w:eastAsia="Malgun Gothic"/>
          <w:i/>
          <w:iCs/>
          <w:lang w:eastAsia="ja-JP"/>
        </w:rPr>
        <w:t>nsag-C</w:t>
      </w:r>
      <w:r w:rsidRPr="00F27403">
        <w:rPr>
          <w:rFonts w:eastAsia="Malgun Gothic"/>
          <w:i/>
          <w:lang w:eastAsia="ja-JP"/>
        </w:rPr>
        <w:t>ellReselectionPriority</w:t>
      </w:r>
      <w:r w:rsidRPr="00F27403">
        <w:rPr>
          <w:rFonts w:eastAsia="Malgun Gothic"/>
          <w:lang w:eastAsia="ja-JP"/>
        </w:rPr>
        <w:t xml:space="preserve"> </w:t>
      </w:r>
      <w:r w:rsidRPr="00F27403">
        <w:rPr>
          <w:rFonts w:eastAsia="Yu Mincho"/>
          <w:lang w:eastAsia="ja-JP"/>
        </w:rPr>
        <w:t>provided in system information.</w:t>
      </w:r>
    </w:p>
    <w:p w14:paraId="64D4145D" w14:textId="77777777" w:rsidR="00F27403" w:rsidRPr="00F27403" w:rsidRDefault="00F27403" w:rsidP="00F27403">
      <w:pPr>
        <w:overflowPunct w:val="0"/>
        <w:autoSpaceDE w:val="0"/>
        <w:autoSpaceDN w:val="0"/>
        <w:adjustRightInd w:val="0"/>
        <w:textAlignment w:val="baseline"/>
        <w:rPr>
          <w:rFonts w:eastAsia="Malgun Gothic"/>
          <w:lang w:eastAsia="ja-JP"/>
        </w:rPr>
      </w:pPr>
      <w:r w:rsidRPr="00F27403">
        <w:rPr>
          <w:rFonts w:eastAsia="Malgun Gothic"/>
          <w:lang w:eastAsia="ja-JP"/>
        </w:rPr>
        <w:t xml:space="preserve">When </w:t>
      </w:r>
      <w:r w:rsidRPr="00F27403">
        <w:rPr>
          <w:rFonts w:eastAsia="Malgun Gothic"/>
          <w:lang w:eastAsia="zh-CN"/>
        </w:rPr>
        <w:t>UE is in camped normally state, if it</w:t>
      </w:r>
      <w:r w:rsidRPr="00F27403">
        <w:rPr>
          <w:rFonts w:eastAsia="Malgun Gothic"/>
          <w:lang w:eastAsia="ja-JP"/>
        </w:rPr>
        <w:t xml:space="preserve"> supports </w:t>
      </w:r>
      <w:r w:rsidRPr="00F27403">
        <w:rPr>
          <w:rFonts w:eastAsia="Yu Mincho"/>
          <w:lang w:eastAsia="zh-CN"/>
        </w:rPr>
        <w:t>slice-based cell reselection and has received the network slice</w:t>
      </w:r>
      <w:r w:rsidRPr="00F27403">
        <w:rPr>
          <w:rFonts w:eastAsia="Yu Mincho"/>
          <w:noProof/>
          <w:lang w:eastAsia="zh-CN"/>
        </w:rPr>
        <w:t>(</w:t>
      </w:r>
      <w:r w:rsidRPr="00F27403">
        <w:rPr>
          <w:rFonts w:eastAsia="Yu Mincho"/>
          <w:noProof/>
          <w:lang w:eastAsia="ja-JP"/>
        </w:rPr>
        <w:t>s)</w:t>
      </w:r>
      <w:r w:rsidRPr="00F27403">
        <w:rPr>
          <w:rFonts w:eastAsia="Yu Mincho"/>
          <w:lang w:eastAsia="zh-CN"/>
        </w:rPr>
        <w:t xml:space="preserve"> and NSAG information from NAS to be used for cell reselection, UE shall derive reselection priorities according to clause 5.2.4.11.</w:t>
      </w:r>
    </w:p>
    <w:p w14:paraId="371E2FCB" w14:textId="77777777" w:rsidR="00F27403" w:rsidRPr="00F27403" w:rsidRDefault="00F27403" w:rsidP="00F27403">
      <w:pPr>
        <w:keepLines/>
        <w:overflowPunct w:val="0"/>
        <w:autoSpaceDE w:val="0"/>
        <w:autoSpaceDN w:val="0"/>
        <w:adjustRightInd w:val="0"/>
        <w:ind w:left="1135" w:hanging="851"/>
        <w:textAlignment w:val="baseline"/>
        <w:rPr>
          <w:rFonts w:eastAsia="Malgun Gothic"/>
          <w:lang w:eastAsia="ja-JP"/>
        </w:rPr>
      </w:pPr>
      <w:r w:rsidRPr="00F27403">
        <w:rPr>
          <w:rFonts w:eastAsia="Yu Mincho"/>
          <w:lang w:eastAsia="zh-CN"/>
        </w:rPr>
        <w:t xml:space="preserve">NOTE 00: UE derives reselection priorities according to clause 5.2.4.11 </w:t>
      </w:r>
      <w:r w:rsidRPr="00F27403">
        <w:rPr>
          <w:rFonts w:eastAsia="Yu Mincho"/>
          <w:lang w:eastAsia="ja-JP"/>
        </w:rPr>
        <w:t xml:space="preserve">also in case </w:t>
      </w:r>
      <w:r w:rsidRPr="00F27403">
        <w:rPr>
          <w:rFonts w:eastAsia="Yu Mincho"/>
          <w:i/>
          <w:iCs/>
          <w:lang w:eastAsia="ja-JP"/>
        </w:rPr>
        <w:t>SIB16</w:t>
      </w:r>
      <w:r w:rsidRPr="00F27403">
        <w:rPr>
          <w:rFonts w:eastAsia="Yu Mincho"/>
          <w:lang w:eastAsia="ja-JP"/>
        </w:rPr>
        <w:t xml:space="preserve"> (see TS 38.331 [3]) is not broadcast in the camped cell.</w:t>
      </w:r>
    </w:p>
    <w:p w14:paraId="1C1C49D4" w14:textId="77777777" w:rsidR="00F27403" w:rsidRPr="00F27403" w:rsidRDefault="00F27403" w:rsidP="00F27403">
      <w:pPr>
        <w:overflowPunct w:val="0"/>
        <w:autoSpaceDE w:val="0"/>
        <w:autoSpaceDN w:val="0"/>
        <w:adjustRightInd w:val="0"/>
        <w:textAlignment w:val="baseline"/>
        <w:rPr>
          <w:rFonts w:eastAsia="SimSun"/>
          <w:lang w:eastAsia="zh-CN"/>
        </w:rPr>
      </w:pPr>
      <w:r w:rsidRPr="00F27403">
        <w:rPr>
          <w:rFonts w:eastAsia="Yu Mincho"/>
          <w:lang w:eastAsia="ja-JP"/>
        </w:rPr>
        <w:t xml:space="preserve">If UE is in </w:t>
      </w:r>
      <w:r w:rsidRPr="00F27403">
        <w:rPr>
          <w:rFonts w:eastAsia="Yu Mincho"/>
          <w:i/>
          <w:lang w:eastAsia="ja-JP"/>
        </w:rPr>
        <w:t>camped on any cell</w:t>
      </w:r>
      <w:r w:rsidRPr="00F27403">
        <w:rPr>
          <w:rFonts w:eastAsia="Yu Mincho"/>
          <w:lang w:eastAsia="ja-JP"/>
        </w:rPr>
        <w:t xml:space="preserve"> state, UE shall only apply the priorities provided by system information from current cell, and the UE preserves priorities provided by dedicated signalling </w:t>
      </w:r>
      <w:r w:rsidRPr="00F27403">
        <w:rPr>
          <w:rFonts w:eastAsia="SimSun"/>
          <w:lang w:eastAsia="zh-CN"/>
        </w:rPr>
        <w:t xml:space="preserve">and </w:t>
      </w:r>
      <w:r w:rsidRPr="00F27403">
        <w:rPr>
          <w:rFonts w:eastAsia="Yu Mincho"/>
          <w:i/>
          <w:lang w:eastAsia="ja-JP"/>
        </w:rPr>
        <w:t>deprioritisationReq</w:t>
      </w:r>
      <w:r w:rsidRPr="00F27403">
        <w:rPr>
          <w:rFonts w:eastAsia="Yu Mincho"/>
          <w:lang w:eastAsia="ja-JP"/>
        </w:rPr>
        <w:t xml:space="preserve"> </w:t>
      </w:r>
      <w:r w:rsidRPr="00F27403">
        <w:rPr>
          <w:rFonts w:eastAsia="SimSun"/>
          <w:lang w:eastAsia="zh-CN"/>
        </w:rPr>
        <w:t xml:space="preserve">received in </w:t>
      </w:r>
      <w:r w:rsidRPr="00F27403">
        <w:rPr>
          <w:rFonts w:eastAsia="Yu Mincho"/>
          <w:i/>
          <w:lang w:eastAsia="zh-CN"/>
        </w:rPr>
        <w:t>RRCRelease</w:t>
      </w:r>
      <w:r w:rsidRPr="00F27403">
        <w:rPr>
          <w:rFonts w:eastAsia="Yu Mincho"/>
          <w:lang w:eastAsia="zh-CN"/>
        </w:rPr>
        <w:t xml:space="preserve"> </w:t>
      </w:r>
      <w:r w:rsidRPr="00F27403">
        <w:rPr>
          <w:rFonts w:eastAsia="Yu Mincho"/>
          <w:lang w:eastAsia="ja-JP"/>
        </w:rPr>
        <w:t xml:space="preserve">unless specified otherwise. </w:t>
      </w:r>
      <w:r w:rsidRPr="00F27403">
        <w:rPr>
          <w:rFonts w:eastAsia="Yu Mincho"/>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w:t>
      </w:r>
      <w:r w:rsidRPr="00F27403">
        <w:rPr>
          <w:rFonts w:eastAsia="SimSun"/>
          <w:lang w:eastAsia="zh-CN"/>
        </w:rPr>
        <w:t>If the UE is configured to perform both NR sidelink communication and V2X sidelink communication, the UE may consider the frequency providing both NR sidelink communication configuration and V2X sidelink communication configuration</w:t>
      </w:r>
      <w:r w:rsidRPr="00F27403">
        <w:rPr>
          <w:rFonts w:eastAsia="SimSun"/>
          <w:sz w:val="21"/>
          <w:szCs w:val="22"/>
          <w:lang w:eastAsia="zh-CN"/>
        </w:rPr>
        <w:t xml:space="preserve"> to b</w:t>
      </w:r>
      <w:r w:rsidRPr="00F27403">
        <w:rPr>
          <w:rFonts w:eastAsia="SimSun"/>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14:paraId="0448FDA5"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0a:</w:t>
      </w:r>
      <w:r w:rsidRPr="00F27403">
        <w:rPr>
          <w:rFonts w:eastAsia="Yu Mincho"/>
          <w:lang w:eastAsia="ja-JP"/>
        </w:rPr>
        <w:tab/>
        <w:t>The frequency only providing the anchor frequency configuration should not be prioritized for V2X service during cell reselection</w:t>
      </w:r>
      <w:r w:rsidRPr="00F27403">
        <w:rPr>
          <w:rFonts w:eastAsia="SimSun"/>
          <w:lang w:eastAsia="zh-CN"/>
        </w:rPr>
        <w:t>, as specified in TS 38.331[3]</w:t>
      </w:r>
      <w:r w:rsidRPr="00F27403">
        <w:rPr>
          <w:rFonts w:eastAsia="Yu Mincho"/>
          <w:lang w:eastAsia="ja-JP"/>
        </w:rPr>
        <w:t>.</w:t>
      </w:r>
    </w:p>
    <w:p w14:paraId="7F375C2F" w14:textId="77777777" w:rsidR="00F27403" w:rsidRPr="00F27403" w:rsidRDefault="00F27403" w:rsidP="00F27403">
      <w:pPr>
        <w:keepLines/>
        <w:overflowPunct w:val="0"/>
        <w:autoSpaceDE w:val="0"/>
        <w:autoSpaceDN w:val="0"/>
        <w:adjustRightInd w:val="0"/>
        <w:ind w:left="1135" w:hanging="851"/>
        <w:textAlignment w:val="baseline"/>
        <w:rPr>
          <w:rFonts w:eastAsia="SimSun"/>
          <w:lang w:eastAsia="ja-JP"/>
        </w:rPr>
      </w:pPr>
      <w:r w:rsidRPr="00F27403">
        <w:rPr>
          <w:rFonts w:eastAsia="SimSun"/>
          <w:shd w:val="clear" w:color="auto" w:fill="FFFFFF"/>
          <w:lang w:eastAsia="ja-JP"/>
        </w:rPr>
        <w:lastRenderedPageBreak/>
        <w:t>NOTE 0b:</w:t>
      </w:r>
      <w:r w:rsidRPr="00F27403">
        <w:rPr>
          <w:rFonts w:eastAsia="SimSun"/>
          <w:shd w:val="clear" w:color="auto" w:fill="FFFFFF"/>
          <w:lang w:eastAsia="ja-JP"/>
        </w:rPr>
        <w:tab/>
        <w:t>When UE is configured to perform NR sidelink communication or V2X sidelink communication performs cell reselection, it may consider the frequencies providing the intra-carrier and inter-carrier configuration have equal priority in cell reselection</w:t>
      </w:r>
      <w:r w:rsidRPr="00F27403">
        <w:rPr>
          <w:rFonts w:eastAsia="SimSun"/>
          <w:shd w:val="clear" w:color="auto" w:fill="FFFFFF"/>
          <w:lang w:eastAsia="zh-CN"/>
        </w:rPr>
        <w:t>.</w:t>
      </w:r>
    </w:p>
    <w:p w14:paraId="09D86E97"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0c:</w:t>
      </w:r>
      <w:r w:rsidRPr="00F27403">
        <w:rPr>
          <w:rFonts w:eastAsia="Yu Mincho"/>
          <w:lang w:eastAsia="ja-JP"/>
        </w:rPr>
        <w:tab/>
        <w:t>The prioritization among the frequencies which UE considers to be the highest priority frequency is left to UE implementation unless otherwise stated.</w:t>
      </w:r>
    </w:p>
    <w:p w14:paraId="4F173F8A"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 xml:space="preserve">NOTE </w:t>
      </w:r>
      <w:r w:rsidRPr="00F27403">
        <w:rPr>
          <w:rFonts w:eastAsia="DengXian"/>
          <w:lang w:eastAsia="ja-JP"/>
        </w:rPr>
        <w:t>0d</w:t>
      </w:r>
      <w:r w:rsidRPr="00F27403">
        <w:rPr>
          <w:rFonts w:eastAsia="Yu Mincho"/>
          <w:lang w:eastAsia="ja-JP"/>
        </w:rPr>
        <w:t>:</w:t>
      </w:r>
      <w:r w:rsidRPr="00F27403">
        <w:rPr>
          <w:rFonts w:eastAsia="Yu Mincho"/>
          <w:lang w:eastAsia="ja-JP"/>
        </w:rPr>
        <w:tab/>
        <w:t>The UE is configured to perform V2X si</w:t>
      </w:r>
      <w:r w:rsidRPr="00F27403">
        <w:rPr>
          <w:rFonts w:eastAsia="Yu Mincho"/>
          <w:lang w:eastAsia="zh-CN"/>
        </w:rPr>
        <w:t>del</w:t>
      </w:r>
      <w:r w:rsidRPr="00F27403">
        <w:rPr>
          <w:rFonts w:eastAsia="Yu Mincho"/>
          <w:lang w:eastAsia="ja-JP"/>
        </w:rPr>
        <w:t xml:space="preserve">ink communication or NR </w:t>
      </w:r>
      <w:r w:rsidRPr="00F27403">
        <w:rPr>
          <w:rFonts w:eastAsia="Yu Mincho"/>
          <w:lang w:eastAsia="zh-CN"/>
        </w:rPr>
        <w:t>sidelink</w:t>
      </w:r>
      <w:r w:rsidRPr="00F27403">
        <w:rPr>
          <w:rFonts w:eastAsia="Yu Mincho"/>
          <w:lang w:eastAsia="ja-JP"/>
        </w:rPr>
        <w:t xml:space="preserve"> communication, if it has the capability and is authorized for the corresponding sidelink operation.</w:t>
      </w:r>
    </w:p>
    <w:p w14:paraId="49ED832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zh-CN"/>
        </w:rPr>
        <w:t>NOTE 0e:</w:t>
      </w:r>
      <w:r w:rsidRPr="00F27403">
        <w:rPr>
          <w:rFonts w:eastAsia="Yu Mincho"/>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37CE1A5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f:</w:t>
      </w:r>
      <w:r w:rsidRPr="00F27403">
        <w:rPr>
          <w:rFonts w:eastAsia="Yu Mincho"/>
          <w:lang w:eastAsia="zh-CN"/>
        </w:rPr>
        <w:tab/>
        <w:t>Void.</w:t>
      </w:r>
    </w:p>
    <w:p w14:paraId="78D5FA0F"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shall only perform cell reselection evaluation for NR frequencies and inter-RAT frequencies that are given in system information and for which the UE has a priority provided.</w:t>
      </w:r>
    </w:p>
    <w:p w14:paraId="43E70BF5" w14:textId="77777777" w:rsidR="00F27403" w:rsidRPr="00F27403" w:rsidRDefault="00F27403" w:rsidP="00F27403">
      <w:pPr>
        <w:overflowPunct w:val="0"/>
        <w:autoSpaceDE w:val="0"/>
        <w:autoSpaceDN w:val="0"/>
        <w:adjustRightInd w:val="0"/>
        <w:textAlignment w:val="baseline"/>
        <w:rPr>
          <w:rFonts w:eastAsia="Yu Mincho"/>
          <w:lang w:eastAsia="zh-CN"/>
        </w:rPr>
      </w:pPr>
      <w:r w:rsidRPr="00F27403">
        <w:rPr>
          <w:rFonts w:eastAsia="Yu Mincho"/>
          <w:lang w:eastAsia="zh-CN"/>
        </w:rPr>
        <w:t>If the MBS broadcast capable UE is receiving or interested to receive an MBS broadcast service(s) and can only receive this MBS broadcast service(s) by camping on a frequency on which it is provided, the UE may consider that frequency to be the highest priority during the MBS broadcast session</w:t>
      </w:r>
      <w:r w:rsidRPr="00F27403">
        <w:rPr>
          <w:rFonts w:eastAsia="Yu Mincho"/>
          <w:lang w:eastAsia="ja-JP"/>
        </w:rPr>
        <w:t xml:space="preserve"> as specified in TS 38.3</w:t>
      </w:r>
      <w:r w:rsidRPr="00F27403">
        <w:rPr>
          <w:rFonts w:eastAsia="Yu Mincho"/>
          <w:lang w:eastAsia="zh-CN"/>
        </w:rPr>
        <w:t>00 [2] as long as the two following conditions are fulfilled:</w:t>
      </w:r>
    </w:p>
    <w:p w14:paraId="11C28F3F" w14:textId="77777777" w:rsidR="00F27403" w:rsidRPr="00F27403" w:rsidRDefault="00F27403" w:rsidP="00F27403">
      <w:pPr>
        <w:overflowPunct w:val="0"/>
        <w:autoSpaceDE w:val="0"/>
        <w:autoSpaceDN w:val="0"/>
        <w:adjustRightInd w:val="0"/>
        <w:ind w:left="568" w:hanging="284"/>
        <w:textAlignment w:val="baseline"/>
        <w:rPr>
          <w:rFonts w:eastAsia="Yu Mincho"/>
          <w:lang w:eastAsia="zh-CN"/>
        </w:rPr>
      </w:pPr>
      <w:r w:rsidRPr="00F27403">
        <w:rPr>
          <w:rFonts w:eastAsia="Yu Mincho"/>
          <w:lang w:eastAsia="zh-CN"/>
        </w:rPr>
        <w:t>1)</w:t>
      </w:r>
      <w:r w:rsidRPr="00F27403">
        <w:rPr>
          <w:rFonts w:eastAsia="Yu Mincho"/>
          <w:lang w:eastAsia="zh-CN"/>
        </w:rPr>
        <w:tab/>
        <w:t>SIB1 scheduling information of the cell reselected by the UE due to frequency prioritization for MBS contains SIB20;</w:t>
      </w:r>
    </w:p>
    <w:p w14:paraId="6FFE242C" w14:textId="77777777" w:rsidR="00F27403" w:rsidRPr="00F27403" w:rsidRDefault="00F27403" w:rsidP="00F27403">
      <w:pPr>
        <w:overflowPunct w:val="0"/>
        <w:autoSpaceDE w:val="0"/>
        <w:autoSpaceDN w:val="0"/>
        <w:adjustRightInd w:val="0"/>
        <w:ind w:left="568" w:hanging="284"/>
        <w:textAlignment w:val="baseline"/>
        <w:rPr>
          <w:rFonts w:eastAsia="Yu Mincho"/>
          <w:lang w:eastAsia="zh-CN"/>
        </w:rPr>
      </w:pPr>
      <w:r w:rsidRPr="00F27403">
        <w:rPr>
          <w:rFonts w:eastAsia="Yu Mincho"/>
          <w:lang w:eastAsia="zh-CN"/>
        </w:rPr>
        <w:t>2)</w:t>
      </w:r>
      <w:r w:rsidRPr="00F27403">
        <w:rPr>
          <w:rFonts w:eastAsia="Yu Mincho"/>
          <w:lang w:eastAsia="zh-CN"/>
        </w:rPr>
        <w:tab/>
        <w:t>Either:</w:t>
      </w:r>
    </w:p>
    <w:p w14:paraId="03BEA659" w14:textId="77777777" w:rsidR="00F27403" w:rsidRPr="00F27403" w:rsidRDefault="00F27403" w:rsidP="00F27403">
      <w:pPr>
        <w:overflowPunct w:val="0"/>
        <w:autoSpaceDE w:val="0"/>
        <w:autoSpaceDN w:val="0"/>
        <w:adjustRightInd w:val="0"/>
        <w:ind w:left="851" w:hanging="284"/>
        <w:textAlignment w:val="baseline"/>
        <w:rPr>
          <w:rFonts w:eastAsia="Yu Mincho"/>
          <w:lang w:eastAsia="zh-CN"/>
        </w:rPr>
      </w:pPr>
      <w:r w:rsidRPr="00F27403">
        <w:rPr>
          <w:rFonts w:eastAsia="Yu Mincho"/>
          <w:lang w:eastAsia="zh-CN"/>
        </w:rPr>
        <w:t>-</w:t>
      </w:r>
      <w:r w:rsidRPr="00F27403">
        <w:rPr>
          <w:rFonts w:eastAsia="Yu Mincho"/>
          <w:lang w:eastAsia="zh-CN"/>
        </w:rPr>
        <w:tab/>
        <w:t xml:space="preserve">One or more </w:t>
      </w:r>
      <w:r w:rsidRPr="00F27403">
        <w:rPr>
          <w:rFonts w:eastAsia="Yu Mincho"/>
          <w:lang w:eastAsia="ja-JP"/>
        </w:rPr>
        <w:t>MBS FSA</w:t>
      </w:r>
      <w:r w:rsidRPr="00F27403">
        <w:rPr>
          <w:rFonts w:eastAsia="Yu Mincho"/>
          <w:lang w:eastAsia="zh-CN"/>
        </w:rPr>
        <w:t>I(s) of that frequency is indicated in SIB21 of the serving cell and the same</w:t>
      </w:r>
      <w:r w:rsidRPr="00F27403">
        <w:rPr>
          <w:rFonts w:eastAsia="Yu Mincho"/>
          <w:lang w:eastAsia="ja-JP"/>
        </w:rPr>
        <w:t xml:space="preserve"> MBS FSA</w:t>
      </w:r>
      <w:r w:rsidRPr="00F27403">
        <w:rPr>
          <w:rFonts w:eastAsia="Yu Mincho"/>
          <w:lang w:eastAsia="zh-CN"/>
        </w:rPr>
        <w:t xml:space="preserve">I(s) is also indicated for this MBS broadcast service in MBS User Service Description (USD) </w:t>
      </w:r>
      <w:r w:rsidRPr="00F27403">
        <w:rPr>
          <w:rFonts w:eastAsia="Yu Mincho"/>
          <w:lang w:eastAsia="ja-JP"/>
        </w:rPr>
        <w:t xml:space="preserve">as specified in </w:t>
      </w:r>
      <w:r w:rsidRPr="00F27403">
        <w:rPr>
          <w:rFonts w:eastAsia="Yu Mincho"/>
          <w:lang w:eastAsia="zh-CN"/>
        </w:rPr>
        <w:t>TS 26.346 [20], or</w:t>
      </w:r>
    </w:p>
    <w:p w14:paraId="44004946" w14:textId="77777777" w:rsidR="00F27403" w:rsidRPr="00F27403" w:rsidRDefault="00F27403" w:rsidP="00F27403">
      <w:pPr>
        <w:overflowPunct w:val="0"/>
        <w:autoSpaceDE w:val="0"/>
        <w:autoSpaceDN w:val="0"/>
        <w:adjustRightInd w:val="0"/>
        <w:ind w:left="851" w:hanging="284"/>
        <w:textAlignment w:val="baseline"/>
        <w:rPr>
          <w:rFonts w:eastAsia="Yu Mincho"/>
          <w:lang w:eastAsia="zh-CN"/>
        </w:rPr>
      </w:pPr>
      <w:r w:rsidRPr="00F27403">
        <w:rPr>
          <w:rFonts w:eastAsia="Yu Mincho"/>
          <w:lang w:eastAsia="zh-CN"/>
        </w:rPr>
        <w:t>-</w:t>
      </w:r>
      <w:r w:rsidRPr="00F27403">
        <w:rPr>
          <w:rFonts w:eastAsia="Yu Mincho"/>
          <w:lang w:eastAsia="zh-CN"/>
        </w:rPr>
        <w:tab/>
        <w:t>SIB21 is not provided in the serving cell and that frequency is included in the USD of this service, or</w:t>
      </w:r>
    </w:p>
    <w:p w14:paraId="5A07CAF6" w14:textId="77777777" w:rsidR="00F27403" w:rsidRPr="00F27403" w:rsidRDefault="00F27403" w:rsidP="00F27403">
      <w:pPr>
        <w:overflowPunct w:val="0"/>
        <w:autoSpaceDE w:val="0"/>
        <w:autoSpaceDN w:val="0"/>
        <w:adjustRightInd w:val="0"/>
        <w:ind w:left="851" w:hanging="284"/>
        <w:textAlignment w:val="baseline"/>
        <w:rPr>
          <w:rFonts w:eastAsia="Yu Mincho"/>
          <w:lang w:eastAsia="zh-CN"/>
        </w:rPr>
      </w:pPr>
      <w:r w:rsidRPr="00F27403">
        <w:rPr>
          <w:rFonts w:eastAsia="Yu Mincho"/>
          <w:lang w:eastAsia="zh-CN"/>
        </w:rPr>
        <w:t>-</w:t>
      </w:r>
      <w:r w:rsidRPr="00F27403">
        <w:rPr>
          <w:rFonts w:eastAsia="Yu Mincho"/>
          <w:lang w:eastAsia="zh-CN"/>
        </w:rPr>
        <w:tab/>
        <w:t>SIB21 is provided in the serving cell but does not provide the frequency mapping for the concerned service, and that frequency is included in the USD of this service.</w:t>
      </w:r>
    </w:p>
    <w:p w14:paraId="7802129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g: It is up to UE implementation which frequency to select, when the USD provides multiple frequencies for the service the UE is interested in.</w:t>
      </w:r>
    </w:p>
    <w:p w14:paraId="0290E34F" w14:textId="77777777" w:rsidR="00F27403" w:rsidRPr="00F27403" w:rsidRDefault="00F27403" w:rsidP="00F27403">
      <w:pPr>
        <w:overflowPunct w:val="0"/>
        <w:autoSpaceDE w:val="0"/>
        <w:autoSpaceDN w:val="0"/>
        <w:adjustRightInd w:val="0"/>
        <w:textAlignment w:val="baseline"/>
        <w:rPr>
          <w:rFonts w:eastAsia="Yu Mincho"/>
          <w:lang w:eastAsia="zh-CN"/>
        </w:rPr>
      </w:pPr>
      <w:r w:rsidRPr="00F27403">
        <w:rPr>
          <w:rFonts w:eastAsia="Yu Mincho"/>
          <w:lang w:eastAsia="zh-CN"/>
        </w:rPr>
        <w:t xml:space="preserve">If the MBS broadcast capable UE is receiving or interested to receive an MBS broadcast service, the UE may consider cell reselection candidate frequencies at which it cannot receive the MBS broadcast service to be of the lowest priority during the MBS broadcast session </w:t>
      </w:r>
      <w:r w:rsidRPr="00F27403">
        <w:rPr>
          <w:rFonts w:eastAsia="Yu Mincho"/>
          <w:lang w:eastAsia="ja-JP"/>
        </w:rPr>
        <w:t>as specified in TS 38.3</w:t>
      </w:r>
      <w:r w:rsidRPr="00F27403">
        <w:rPr>
          <w:rFonts w:eastAsia="Yu Mincho"/>
          <w:lang w:eastAsia="zh-CN"/>
        </w:rPr>
        <w:t>00 [2], as long as SIB1 scheduling information of the cell contains SIB20 on the MBS frequency which the UE monitors and as long as the condition 2) above is fulfilled for the serving cell.</w:t>
      </w:r>
    </w:p>
    <w:p w14:paraId="0B6D121D"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h:</w:t>
      </w:r>
      <w:r w:rsidRPr="00F27403">
        <w:rPr>
          <w:rFonts w:eastAsia="Yu Mincho"/>
          <w:lang w:eastAsia="zh-CN"/>
        </w:rPr>
        <w:tab/>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p>
    <w:p w14:paraId="725C8FCB"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i:</w:t>
      </w:r>
      <w:r w:rsidRPr="00F27403">
        <w:rPr>
          <w:rFonts w:eastAsia="Yu Mincho"/>
          <w:lang w:eastAsia="ja-JP"/>
        </w:rPr>
        <w:tab/>
      </w:r>
      <w:r w:rsidRPr="00F27403">
        <w:rPr>
          <w:rFonts w:eastAsia="Yu Mincho"/>
          <w:lang w:eastAsia="zh-CN"/>
        </w:rPr>
        <w:t>The frequency prioritization for MBS broadcast, NR sidelink communication, or V2X sidelink communication may override the re-selection priorities for slice-based cell reselection.</w:t>
      </w:r>
    </w:p>
    <w:p w14:paraId="6405447D" w14:textId="77777777" w:rsidR="00F27403" w:rsidRPr="00F27403" w:rsidRDefault="00F27403" w:rsidP="00F27403">
      <w:pPr>
        <w:overflowPunct w:val="0"/>
        <w:autoSpaceDE w:val="0"/>
        <w:autoSpaceDN w:val="0"/>
        <w:adjustRightInd w:val="0"/>
        <w:textAlignment w:val="baseline"/>
        <w:rPr>
          <w:rFonts w:eastAsia="Yu Mincho"/>
          <w:lang w:eastAsia="zh-CN"/>
        </w:rPr>
      </w:pPr>
      <w:r w:rsidRPr="00F27403">
        <w:rPr>
          <w:rFonts w:eastAsia="Yu Mincho"/>
          <w:lang w:eastAsia="zh-CN"/>
        </w:rPr>
        <w:t xml:space="preserve">In case UE receives </w:t>
      </w:r>
      <w:r w:rsidRPr="00F27403">
        <w:rPr>
          <w:rFonts w:eastAsia="Yu Mincho"/>
          <w:i/>
          <w:lang w:eastAsia="zh-CN"/>
        </w:rPr>
        <w:t xml:space="preserve">RRCRelease </w:t>
      </w:r>
      <w:r w:rsidRPr="00F27403">
        <w:rPr>
          <w:rFonts w:eastAsia="Yu Mincho"/>
          <w:lang w:eastAsia="zh-CN"/>
        </w:rPr>
        <w:t xml:space="preserve">with </w:t>
      </w:r>
      <w:r w:rsidRPr="00F27403">
        <w:rPr>
          <w:rFonts w:eastAsia="Yu Mincho"/>
          <w:i/>
          <w:lang w:eastAsia="ja-JP"/>
        </w:rPr>
        <w:t>deprioritisationReq</w:t>
      </w:r>
      <w:r w:rsidRPr="00F27403">
        <w:rPr>
          <w:rFonts w:eastAsia="Yu Mincho"/>
          <w:lang w:eastAsia="zh-CN"/>
        </w:rPr>
        <w:t xml:space="preserve">, UE shall consider current frequency and stored frequencies due to the previously received </w:t>
      </w:r>
      <w:r w:rsidRPr="00F27403">
        <w:rPr>
          <w:rFonts w:eastAsia="Yu Mincho"/>
          <w:i/>
          <w:lang w:eastAsia="zh-CN"/>
        </w:rPr>
        <w:t>RRCRelease</w:t>
      </w:r>
      <w:r w:rsidRPr="00F27403">
        <w:rPr>
          <w:rFonts w:eastAsia="Yu Mincho"/>
          <w:lang w:eastAsia="zh-CN"/>
        </w:rPr>
        <w:t xml:space="preserve"> with </w:t>
      </w:r>
      <w:r w:rsidRPr="00F27403">
        <w:rPr>
          <w:rFonts w:eastAsia="Yu Mincho"/>
          <w:i/>
          <w:lang w:eastAsia="ja-JP"/>
        </w:rPr>
        <w:t xml:space="preserve">deprioritisationReq </w:t>
      </w:r>
      <w:r w:rsidRPr="00F27403">
        <w:rPr>
          <w:rFonts w:eastAsia="Yu Mincho"/>
          <w:lang w:eastAsia="zh-CN"/>
        </w:rPr>
        <w:t xml:space="preserve">or all the frequencies of NR to be the lowest priority frequency </w:t>
      </w:r>
      <w:r w:rsidRPr="00F27403">
        <w:rPr>
          <w:rFonts w:eastAsia="Yu Mincho"/>
          <w:lang w:eastAsia="ja-JP"/>
        </w:rPr>
        <w:t xml:space="preserve">(i.e. </w:t>
      </w:r>
      <w:r w:rsidRPr="00F27403">
        <w:rPr>
          <w:rFonts w:eastAsia="Yu Mincho"/>
          <w:lang w:eastAsia="zh-CN"/>
        </w:rPr>
        <w:t>low</w:t>
      </w:r>
      <w:r w:rsidRPr="00F27403">
        <w:rPr>
          <w:rFonts w:eastAsia="Yu Mincho"/>
          <w:lang w:eastAsia="ja-JP"/>
        </w:rPr>
        <w:t xml:space="preserve">er than any of the network configured values) while </w:t>
      </w:r>
      <w:r w:rsidRPr="00F27403">
        <w:rPr>
          <w:rFonts w:eastAsia="Yu Mincho"/>
          <w:lang w:eastAsia="zh-CN"/>
        </w:rPr>
        <w:t>T325 is running irrespective of camped RAT.</w:t>
      </w:r>
      <w:r w:rsidRPr="00F27403">
        <w:rPr>
          <w:rFonts w:eastAsia="Yu Mincho"/>
          <w:lang w:eastAsia="ja-JP"/>
        </w:rPr>
        <w:t xml:space="preserve"> The UE shall delete the stored deprioritisation request(s) when a PLMN selection or SNPN selection is performed on request by NAS (TS 23.122 [9]).</w:t>
      </w:r>
    </w:p>
    <w:p w14:paraId="39215397"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1:</w:t>
      </w:r>
      <w:r w:rsidRPr="00F27403">
        <w:rPr>
          <w:rFonts w:eastAsia="Yu Mincho"/>
          <w:lang w:eastAsia="zh-CN"/>
        </w:rPr>
        <w:tab/>
        <w:t xml:space="preserve">UE should search for a higher priority layer for cell reselection as soon as possible after the change of priority. The minimum </w:t>
      </w:r>
      <w:r w:rsidRPr="00F27403">
        <w:rPr>
          <w:rFonts w:eastAsia="Yu Mincho"/>
          <w:lang w:eastAsia="ko-KR"/>
        </w:rPr>
        <w:t>related performance requirements specified in TS 38.133 [8] are still applicable.</w:t>
      </w:r>
    </w:p>
    <w:p w14:paraId="4E909C13"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ko-KR"/>
        </w:rPr>
      </w:pPr>
      <w:r w:rsidRPr="00F27403">
        <w:rPr>
          <w:rFonts w:eastAsia="Yu Mincho"/>
          <w:lang w:eastAsia="zh-CN"/>
        </w:rPr>
        <w:lastRenderedPageBreak/>
        <w:t>NOTE 1a:</w:t>
      </w:r>
      <w:r w:rsidRPr="00F27403">
        <w:rPr>
          <w:rFonts w:eastAsia="Yu Mincho"/>
          <w:lang w:eastAsia="zh-CN"/>
        </w:rPr>
        <w:tab/>
        <w:t xml:space="preserve">The UE does not consider MBS broadcast, NR sidelink communication or V2X sidelink communication functionality to replace cell reselection priorities caused by HSDN or </w:t>
      </w:r>
      <w:r w:rsidRPr="00F27403">
        <w:rPr>
          <w:rFonts w:eastAsia="Yu Mincho"/>
          <w:i/>
          <w:iCs/>
          <w:lang w:eastAsia="zh-CN"/>
        </w:rPr>
        <w:t xml:space="preserve">deprioritisationReq </w:t>
      </w:r>
      <w:r w:rsidRPr="00F27403">
        <w:rPr>
          <w:rFonts w:eastAsia="Yu Mincho"/>
          <w:lang w:eastAsia="zh-CN"/>
        </w:rPr>
        <w:t>functionality</w:t>
      </w:r>
      <w:r w:rsidRPr="00F27403">
        <w:rPr>
          <w:rFonts w:eastAsia="Yu Mincho"/>
          <w:lang w:eastAsia="ko-KR"/>
        </w:rPr>
        <w:t>.</w:t>
      </w:r>
    </w:p>
    <w:p w14:paraId="1CC0650A" w14:textId="77777777" w:rsidR="00F27403" w:rsidRPr="00F27403" w:rsidRDefault="00F27403" w:rsidP="00F27403">
      <w:pPr>
        <w:overflowPunct w:val="0"/>
        <w:autoSpaceDE w:val="0"/>
        <w:autoSpaceDN w:val="0"/>
        <w:adjustRightInd w:val="0"/>
        <w:textAlignment w:val="baseline"/>
        <w:rPr>
          <w:rFonts w:eastAsia="SimSun"/>
          <w:lang w:eastAsia="ja-JP"/>
        </w:rPr>
      </w:pPr>
      <w:r w:rsidRPr="00F27403">
        <w:rPr>
          <w:rFonts w:eastAsia="Yu Mincho"/>
          <w:lang w:eastAsia="ja-JP"/>
        </w:rPr>
        <w:t>The UE shall delete priorities provided by dedicated signalling when:</w:t>
      </w:r>
    </w:p>
    <w:p w14:paraId="1BF0E5D6" w14:textId="77777777" w:rsidR="00F27403" w:rsidRPr="00F27403" w:rsidRDefault="00F27403" w:rsidP="00F27403">
      <w:pPr>
        <w:overflowPunct w:val="0"/>
        <w:autoSpaceDE w:val="0"/>
        <w:autoSpaceDN w:val="0"/>
        <w:adjustRightInd w:val="0"/>
        <w:ind w:left="568" w:hanging="284"/>
        <w:textAlignment w:val="baseline"/>
        <w:rPr>
          <w:rFonts w:eastAsia="Yu Mincho"/>
          <w:lang w:eastAsia="ja-JP"/>
        </w:rPr>
      </w:pPr>
      <w:r w:rsidRPr="00F27403">
        <w:rPr>
          <w:rFonts w:eastAsia="Yu Mincho"/>
          <w:lang w:eastAsia="ja-JP"/>
        </w:rPr>
        <w:t>-</w:t>
      </w:r>
      <w:r w:rsidRPr="00F27403">
        <w:rPr>
          <w:rFonts w:eastAsia="Yu Mincho"/>
          <w:lang w:eastAsia="ja-JP"/>
        </w:rPr>
        <w:tab/>
        <w:t>the UE enters a different RRC state; or</w:t>
      </w:r>
    </w:p>
    <w:p w14:paraId="03ADF4E0" w14:textId="77777777" w:rsidR="00F27403" w:rsidRPr="00F27403" w:rsidRDefault="00F27403" w:rsidP="00F27403">
      <w:pPr>
        <w:overflowPunct w:val="0"/>
        <w:autoSpaceDE w:val="0"/>
        <w:autoSpaceDN w:val="0"/>
        <w:adjustRightInd w:val="0"/>
        <w:ind w:left="568" w:hanging="284"/>
        <w:textAlignment w:val="baseline"/>
        <w:rPr>
          <w:rFonts w:eastAsia="Yu Mincho"/>
          <w:lang w:eastAsia="ja-JP"/>
        </w:rPr>
      </w:pPr>
      <w:r w:rsidRPr="00F27403">
        <w:rPr>
          <w:rFonts w:eastAsia="Yu Mincho"/>
          <w:lang w:eastAsia="ja-JP"/>
        </w:rPr>
        <w:t>-</w:t>
      </w:r>
      <w:r w:rsidRPr="00F27403">
        <w:rPr>
          <w:rFonts w:eastAsia="Yu Mincho"/>
          <w:lang w:eastAsia="ja-JP"/>
        </w:rPr>
        <w:tab/>
        <w:t>the optional validity time of dedicated priorities (T320) expires; or</w:t>
      </w:r>
    </w:p>
    <w:p w14:paraId="4397D658" w14:textId="77777777" w:rsidR="00F27403" w:rsidRPr="00F27403" w:rsidRDefault="00F27403" w:rsidP="00F27403">
      <w:pPr>
        <w:overflowPunct w:val="0"/>
        <w:autoSpaceDE w:val="0"/>
        <w:autoSpaceDN w:val="0"/>
        <w:adjustRightInd w:val="0"/>
        <w:ind w:left="568" w:hanging="284"/>
        <w:textAlignment w:val="baseline"/>
        <w:rPr>
          <w:rFonts w:eastAsia="Yu Mincho"/>
          <w:lang w:eastAsia="ja-JP"/>
        </w:rPr>
      </w:pPr>
      <w:r w:rsidRPr="00F27403">
        <w:rPr>
          <w:rFonts w:eastAsia="Yu Mincho"/>
          <w:lang w:eastAsia="ja-JP"/>
        </w:rPr>
        <w:t>-</w:t>
      </w:r>
      <w:r w:rsidRPr="00F27403">
        <w:rPr>
          <w:rFonts w:eastAsia="Yu Mincho"/>
          <w:lang w:eastAsia="ja-JP"/>
        </w:rPr>
        <w:tab/>
        <w:t xml:space="preserve">the UE receives an </w:t>
      </w:r>
      <w:r w:rsidRPr="00F27403">
        <w:rPr>
          <w:rFonts w:eastAsia="Yu Mincho"/>
          <w:i/>
          <w:lang w:eastAsia="ja-JP"/>
        </w:rPr>
        <w:t>RRCRelease</w:t>
      </w:r>
      <w:r w:rsidRPr="00F27403">
        <w:rPr>
          <w:rFonts w:eastAsia="Yu Mincho"/>
          <w:lang w:eastAsia="ja-JP"/>
        </w:rPr>
        <w:t xml:space="preserve"> message with the field </w:t>
      </w:r>
      <w:r w:rsidRPr="00F27403">
        <w:rPr>
          <w:rFonts w:eastAsia="Yu Mincho"/>
          <w:i/>
          <w:lang w:eastAsia="ja-JP"/>
        </w:rPr>
        <w:t>cellReselectionPriorities</w:t>
      </w:r>
      <w:r w:rsidRPr="00F27403">
        <w:rPr>
          <w:rFonts w:eastAsia="Yu Mincho"/>
          <w:lang w:eastAsia="ja-JP"/>
        </w:rPr>
        <w:t xml:space="preserve"> absent; or</w:t>
      </w:r>
    </w:p>
    <w:p w14:paraId="3306C4D0" w14:textId="77777777" w:rsidR="00F27403" w:rsidRPr="00F27403" w:rsidRDefault="00F27403" w:rsidP="00F27403">
      <w:pPr>
        <w:overflowPunct w:val="0"/>
        <w:autoSpaceDE w:val="0"/>
        <w:autoSpaceDN w:val="0"/>
        <w:adjustRightInd w:val="0"/>
        <w:ind w:left="568" w:hanging="284"/>
        <w:textAlignment w:val="baseline"/>
        <w:rPr>
          <w:rFonts w:eastAsia="Yu Mincho"/>
          <w:lang w:eastAsia="en-GB"/>
        </w:rPr>
      </w:pPr>
      <w:r w:rsidRPr="00F27403">
        <w:rPr>
          <w:rFonts w:eastAsia="Yu Mincho"/>
          <w:lang w:eastAsia="en-GB"/>
        </w:rPr>
        <w:t>-</w:t>
      </w:r>
      <w:r w:rsidRPr="00F27403">
        <w:rPr>
          <w:rFonts w:eastAsia="Yu Mincho"/>
          <w:lang w:eastAsia="en-GB"/>
        </w:rPr>
        <w:tab/>
        <w:t xml:space="preserve">a PLMN selection or SNPN selection is performed on request by NAS </w:t>
      </w:r>
      <w:r w:rsidRPr="00F27403">
        <w:rPr>
          <w:rFonts w:eastAsia="Yu Mincho"/>
          <w:lang w:eastAsia="ja-JP"/>
        </w:rPr>
        <w:t>(TS 23.122 [9])</w:t>
      </w:r>
      <w:r w:rsidRPr="00F27403">
        <w:rPr>
          <w:rFonts w:eastAsia="Yu Mincho"/>
          <w:lang w:eastAsia="en-GB"/>
        </w:rPr>
        <w:t>.</w:t>
      </w:r>
    </w:p>
    <w:p w14:paraId="25B9270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2:</w:t>
      </w:r>
      <w:r w:rsidRPr="00F27403">
        <w:rPr>
          <w:rFonts w:eastAsia="Yu Mincho"/>
          <w:lang w:eastAsia="ja-JP"/>
        </w:rPr>
        <w:tab/>
        <w:t>Equal priorities between RATs are not supported.</w:t>
      </w:r>
    </w:p>
    <w:p w14:paraId="4B1BB5C6"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shall not consider any exclude-listed cells as candidate for cell reselection.</w:t>
      </w:r>
    </w:p>
    <w:p w14:paraId="01195289"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shall consider only the allow-listed cells, if configured, as candidates for cell reselection.</w:t>
      </w:r>
    </w:p>
    <w:p w14:paraId="438010EF"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in RRC_IDLE state shall inherit the priorities provided by dedicated signalling and the remaining validity time (i.e. T320 in NR and E-UTRA), if configured, at inter-RAT cell (re)selection.</w:t>
      </w:r>
    </w:p>
    <w:p w14:paraId="23167F63"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3:</w:t>
      </w:r>
      <w:r w:rsidRPr="00F27403">
        <w:rPr>
          <w:rFonts w:eastAsia="Yu Mincho"/>
          <w:lang w:eastAsia="ja-JP"/>
        </w:rPr>
        <w:tab/>
        <w:t>The network may assign dedicated cell reselection priorities for frequencies not configured by system information.</w:t>
      </w:r>
    </w:p>
    <w:p w14:paraId="40A47090" w14:textId="69A6B17D"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commentRangeStart w:id="30"/>
      <w:ins w:id="31" w:author="CATT-RAN2#123bis" w:date="2023-10-17T14:28:00Z">
        <w:r w:rsidRPr="00F27403">
          <w:rPr>
            <w:rFonts w:eastAsia="Yu Mincho"/>
            <w:lang w:eastAsia="ja-JP"/>
          </w:rPr>
          <w:t xml:space="preserve">NOTE </w:t>
        </w:r>
      </w:ins>
      <w:ins w:id="32" w:author="CATT-RAN2#123bis" w:date="2023-10-17T14:29:00Z">
        <w:r>
          <w:rPr>
            <w:rFonts w:eastAsia="Yu Mincho" w:hint="eastAsia"/>
            <w:lang w:eastAsia="ja-JP"/>
          </w:rPr>
          <w:t>4</w:t>
        </w:r>
      </w:ins>
      <w:ins w:id="33" w:author="CATT-RAN2#123bis" w:date="2023-10-17T14:28:00Z">
        <w:r w:rsidRPr="00F27403">
          <w:rPr>
            <w:rFonts w:eastAsia="Yu Mincho"/>
            <w:lang w:eastAsia="ja-JP"/>
          </w:rPr>
          <w:t>:</w:t>
        </w:r>
      </w:ins>
      <w:ins w:id="34" w:author="CATT-RAN2#123bis" w:date="2023-10-17T14:29:00Z">
        <w:r w:rsidRPr="00F27403">
          <w:rPr>
            <w:rFonts w:eastAsia="Yu Mincho"/>
            <w:lang w:eastAsia="ja-JP"/>
          </w:rPr>
          <w:t xml:space="preserve"> </w:t>
        </w:r>
      </w:ins>
      <w:ins w:id="35" w:author="CATT-RAN2#123bis" w:date="2023-10-17T14:37:00Z">
        <w:r w:rsidR="008D528E" w:rsidRPr="00F27403">
          <w:rPr>
            <w:rFonts w:eastAsia="Yu Mincho"/>
            <w:lang w:eastAsia="ja-JP"/>
          </w:rPr>
          <w:t xml:space="preserve">The network may assign </w:t>
        </w:r>
      </w:ins>
      <w:ins w:id="36" w:author="CATT-RAN2#123bis" w:date="2023-10-17T14:31:00Z">
        <w:r>
          <w:rPr>
            <w:rFonts w:eastAsia="Yu Mincho" w:hint="eastAsia"/>
            <w:lang w:eastAsia="zh-CN"/>
          </w:rPr>
          <w:t>d</w:t>
        </w:r>
      </w:ins>
      <w:ins w:id="37" w:author="CATT-RAN2#123bis" w:date="2023-10-17T14:30:00Z">
        <w:r w:rsidRPr="00F27403">
          <w:rPr>
            <w:rFonts w:eastAsia="Yu Mincho"/>
            <w:lang w:eastAsia="ja-JP"/>
          </w:rPr>
          <w:t xml:space="preserve">edicated cell reselection priorities </w:t>
        </w:r>
        <w:r>
          <w:rPr>
            <w:rFonts w:eastAsia="Yu Mincho" w:hint="eastAsia"/>
            <w:lang w:eastAsia="zh-CN"/>
          </w:rPr>
          <w:t xml:space="preserve">to </w:t>
        </w:r>
      </w:ins>
      <w:ins w:id="38" w:author="CATT-RAN2#123bis" w:date="2023-10-17T14:29:00Z">
        <w:r w:rsidRPr="00F27403">
          <w:rPr>
            <w:rFonts w:eastAsia="Yu Mincho"/>
            <w:lang w:eastAsia="ja-JP"/>
          </w:rPr>
          <w:t>UE</w:t>
        </w:r>
      </w:ins>
      <w:ins w:id="39" w:author="CATT-RAN2#123bis" w:date="2023-10-17T14:31:00Z">
        <w:r>
          <w:rPr>
            <w:rFonts w:eastAsia="Yu Mincho" w:hint="eastAsia"/>
            <w:lang w:eastAsia="zh-CN"/>
          </w:rPr>
          <w:t>s</w:t>
        </w:r>
      </w:ins>
      <w:ins w:id="40" w:author="CATT-RAN2#123bis" w:date="2023-10-17T14:29:00Z">
        <w:r w:rsidRPr="00F27403">
          <w:rPr>
            <w:rFonts w:eastAsia="Yu Mincho"/>
            <w:lang w:eastAsia="ja-JP"/>
          </w:rPr>
          <w:t xml:space="preserve"> which </w:t>
        </w:r>
      </w:ins>
      <w:ins w:id="41" w:author="CATT-RAN2#123bis" w:date="2023-10-17T14:31:00Z">
        <w:r>
          <w:rPr>
            <w:rFonts w:eastAsia="Yu Mincho" w:hint="eastAsia"/>
            <w:lang w:eastAsia="zh-CN"/>
          </w:rPr>
          <w:t>are</w:t>
        </w:r>
      </w:ins>
      <w:ins w:id="42" w:author="CATT-RAN2#123bis" w:date="2023-10-17T14:29:00Z">
        <w:r w:rsidRPr="00F27403">
          <w:rPr>
            <w:rFonts w:eastAsia="Yu Mincho"/>
            <w:lang w:eastAsia="ja-JP"/>
          </w:rPr>
          <w:t xml:space="preserve"> configured to receive MBS multicast services in RRC_INACTIVE</w:t>
        </w:r>
      </w:ins>
      <w:ins w:id="43" w:author="CATT-RAN2#123bis" w:date="2023-10-17T14:31:00Z">
        <w:r>
          <w:rPr>
            <w:rFonts w:eastAsia="Yu Mincho" w:hint="eastAsia"/>
            <w:lang w:eastAsia="zh-CN"/>
          </w:rPr>
          <w:t>.</w:t>
        </w:r>
      </w:ins>
      <w:commentRangeEnd w:id="30"/>
      <w:r w:rsidR="007A653A">
        <w:rPr>
          <w:rStyle w:val="CommentReference"/>
        </w:rPr>
        <w:commentReference w:id="30"/>
      </w:r>
    </w:p>
    <w:p w14:paraId="20B81BEF" w14:textId="53646CC9" w:rsidR="00A00C68" w:rsidRDefault="003550D9" w:rsidP="00A00C68">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sidR="00A00C68">
        <w:rPr>
          <w:rFonts w:eastAsia="Malgun Gothic"/>
          <w:i/>
        </w:rPr>
        <w:t xml:space="preserve"> Change</w:t>
      </w:r>
    </w:p>
    <w:p w14:paraId="041E8AFC" w14:textId="77777777" w:rsidR="00683618" w:rsidRPr="00683618" w:rsidRDefault="00683618" w:rsidP="00683618">
      <w:pPr>
        <w:keepNext/>
        <w:keepLines/>
        <w:overflowPunct w:val="0"/>
        <w:autoSpaceDE w:val="0"/>
        <w:autoSpaceDN w:val="0"/>
        <w:adjustRightInd w:val="0"/>
        <w:spacing w:before="120"/>
        <w:ind w:left="1134" w:hanging="1134"/>
        <w:textAlignment w:val="baseline"/>
        <w:outlineLvl w:val="2"/>
        <w:rPr>
          <w:rFonts w:ascii="Arial" w:eastAsia="SimSun" w:hAnsi="Arial"/>
          <w:sz w:val="28"/>
          <w:lang w:eastAsia="ja-JP"/>
        </w:rPr>
      </w:pPr>
      <w:bookmarkStart w:id="44" w:name="_Toc146666600"/>
      <w:r w:rsidRPr="00683618">
        <w:rPr>
          <w:rFonts w:ascii="Arial" w:eastAsia="SimSun" w:hAnsi="Arial"/>
          <w:sz w:val="28"/>
          <w:lang w:eastAsia="ja-JP"/>
        </w:rPr>
        <w:t>5.2.5</w:t>
      </w:r>
      <w:r w:rsidRPr="00683618">
        <w:rPr>
          <w:rFonts w:ascii="Arial" w:eastAsia="SimSun" w:hAnsi="Arial"/>
          <w:sz w:val="28"/>
          <w:lang w:eastAsia="ja-JP"/>
        </w:rPr>
        <w:tab/>
        <w:t>Camped Normally state</w:t>
      </w:r>
      <w:bookmarkEnd w:id="44"/>
    </w:p>
    <w:p w14:paraId="22C69282" w14:textId="77777777" w:rsidR="00683618" w:rsidRPr="00683618" w:rsidRDefault="00683618" w:rsidP="00683618">
      <w:pPr>
        <w:overflowPunct w:val="0"/>
        <w:autoSpaceDE w:val="0"/>
        <w:autoSpaceDN w:val="0"/>
        <w:adjustRightInd w:val="0"/>
        <w:textAlignment w:val="baseline"/>
        <w:rPr>
          <w:rFonts w:eastAsia="SimSun"/>
          <w:lang w:eastAsia="ko-KR"/>
        </w:rPr>
      </w:pPr>
      <w:r w:rsidRPr="00683618">
        <w:rPr>
          <w:rFonts w:eastAsia="SimSun"/>
          <w:lang w:eastAsia="ja-JP"/>
        </w:rPr>
        <w:t xml:space="preserve">This state is applicable for RRC_IDLE </w:t>
      </w:r>
      <w:r w:rsidRPr="00683618">
        <w:rPr>
          <w:rFonts w:eastAsia="SimSun"/>
          <w:lang w:eastAsia="ko-KR"/>
        </w:rPr>
        <w:t xml:space="preserve">and RRC_INACTIVE </w:t>
      </w:r>
      <w:r w:rsidRPr="00683618">
        <w:rPr>
          <w:rFonts w:eastAsia="SimSun"/>
          <w:lang w:eastAsia="ja-JP"/>
        </w:rPr>
        <w:t>state</w:t>
      </w:r>
      <w:r w:rsidRPr="00683618">
        <w:rPr>
          <w:rFonts w:eastAsia="SimSun"/>
          <w:lang w:eastAsia="ko-KR"/>
        </w:rPr>
        <w:t>.</w:t>
      </w:r>
    </w:p>
    <w:p w14:paraId="36EF381B" w14:textId="77777777" w:rsidR="00683618" w:rsidRPr="00683618" w:rsidRDefault="00683618" w:rsidP="00683618">
      <w:pPr>
        <w:overflowPunct w:val="0"/>
        <w:autoSpaceDE w:val="0"/>
        <w:autoSpaceDN w:val="0"/>
        <w:adjustRightInd w:val="0"/>
        <w:textAlignment w:val="baseline"/>
        <w:rPr>
          <w:rFonts w:eastAsia="SimSun"/>
          <w:lang w:eastAsia="ja-JP"/>
        </w:rPr>
      </w:pPr>
      <w:r w:rsidRPr="00683618">
        <w:rPr>
          <w:rFonts w:eastAsia="SimSun"/>
          <w:lang w:eastAsia="ja-JP"/>
        </w:rPr>
        <w:t>When camped normally, the UE shall perform the following tasks:</w:t>
      </w:r>
    </w:p>
    <w:p w14:paraId="1248241A" w14:textId="77777777" w:rsidR="00683618" w:rsidRPr="00683618" w:rsidRDefault="00683618" w:rsidP="00683618">
      <w:pPr>
        <w:overflowPunct w:val="0"/>
        <w:autoSpaceDE w:val="0"/>
        <w:autoSpaceDN w:val="0"/>
        <w:adjustRightInd w:val="0"/>
        <w:ind w:left="568" w:hanging="284"/>
        <w:textAlignment w:val="baseline"/>
        <w:rPr>
          <w:rFonts w:eastAsia="SimSun"/>
          <w:lang w:eastAsia="ja-JP"/>
        </w:rPr>
      </w:pPr>
      <w:r w:rsidRPr="00683618">
        <w:rPr>
          <w:rFonts w:eastAsia="SimSun"/>
          <w:lang w:eastAsia="ja-JP"/>
        </w:rPr>
        <w:t>-</w:t>
      </w:r>
      <w:r w:rsidRPr="00683618">
        <w:rPr>
          <w:rFonts w:eastAsia="SimSun"/>
          <w:lang w:eastAsia="ja-JP"/>
        </w:rPr>
        <w:tab/>
        <w:t xml:space="preserve">monitor the paging channel of the cell as specified in clause 7 according to information broadcast in </w:t>
      </w:r>
      <w:r w:rsidRPr="00683618">
        <w:rPr>
          <w:rFonts w:eastAsia="SimSun"/>
          <w:i/>
          <w:lang w:eastAsia="ja-JP"/>
        </w:rPr>
        <w:t>SIB1</w:t>
      </w:r>
      <w:r w:rsidRPr="00683618">
        <w:rPr>
          <w:rFonts w:eastAsia="SimSun"/>
          <w:lang w:eastAsia="ja-JP"/>
        </w:rPr>
        <w:t>;</w:t>
      </w:r>
    </w:p>
    <w:p w14:paraId="749DA713" w14:textId="77777777" w:rsidR="00683618" w:rsidRPr="00683618" w:rsidRDefault="00683618" w:rsidP="00683618">
      <w:pPr>
        <w:overflowPunct w:val="0"/>
        <w:autoSpaceDE w:val="0"/>
        <w:autoSpaceDN w:val="0"/>
        <w:adjustRightInd w:val="0"/>
        <w:ind w:left="568" w:hanging="284"/>
        <w:textAlignment w:val="baseline"/>
        <w:rPr>
          <w:rFonts w:eastAsia="SimSun"/>
          <w:lang w:eastAsia="ja-JP"/>
        </w:rPr>
      </w:pPr>
      <w:r w:rsidRPr="00683618">
        <w:rPr>
          <w:rFonts w:eastAsia="SimSun"/>
          <w:lang w:eastAsia="ja-JP"/>
        </w:rPr>
        <w:t>-</w:t>
      </w:r>
      <w:r w:rsidRPr="00683618">
        <w:rPr>
          <w:rFonts w:eastAsia="SimSun"/>
          <w:lang w:eastAsia="ja-JP"/>
        </w:rPr>
        <w:tab/>
        <w:t>monitor Short Messages transmitted with P-RNTI over DCI as specified in clause 6.5 in TS 38.331 [3];</w:t>
      </w:r>
    </w:p>
    <w:p w14:paraId="5F1F757E" w14:textId="77777777" w:rsidR="00683618" w:rsidRPr="00683618" w:rsidRDefault="00683618" w:rsidP="00683618">
      <w:pPr>
        <w:overflowPunct w:val="0"/>
        <w:autoSpaceDE w:val="0"/>
        <w:autoSpaceDN w:val="0"/>
        <w:adjustRightInd w:val="0"/>
        <w:ind w:left="568" w:hanging="284"/>
        <w:textAlignment w:val="baseline"/>
        <w:rPr>
          <w:rFonts w:eastAsia="SimSun"/>
          <w:lang w:eastAsia="ja-JP"/>
        </w:rPr>
      </w:pPr>
      <w:r w:rsidRPr="00683618">
        <w:rPr>
          <w:rFonts w:eastAsia="SimSun"/>
          <w:lang w:eastAsia="ja-JP"/>
        </w:rPr>
        <w:t>-</w:t>
      </w:r>
      <w:r w:rsidRPr="00683618">
        <w:rPr>
          <w:rFonts w:eastAsia="SimSun"/>
          <w:lang w:eastAsia="ja-JP"/>
        </w:rPr>
        <w:tab/>
        <w:t>monitor relevant System Information as specified in TS 38.331 [3];</w:t>
      </w:r>
    </w:p>
    <w:p w14:paraId="619D8C64" w14:textId="2247C25C" w:rsidR="00683618" w:rsidRPr="00683618" w:rsidRDefault="00683618" w:rsidP="00D6593B">
      <w:pPr>
        <w:overflowPunct w:val="0"/>
        <w:autoSpaceDE w:val="0"/>
        <w:autoSpaceDN w:val="0"/>
        <w:adjustRightInd w:val="0"/>
        <w:ind w:left="568" w:hanging="284"/>
        <w:textAlignment w:val="baseline"/>
        <w:rPr>
          <w:rFonts w:eastAsia="SimSun"/>
          <w:lang w:eastAsia="zh-CN"/>
        </w:rPr>
      </w:pPr>
      <w:r w:rsidRPr="00683618">
        <w:rPr>
          <w:rFonts w:eastAsia="SimSun"/>
          <w:lang w:eastAsia="ja-JP"/>
        </w:rPr>
        <w:t>-</w:t>
      </w:r>
      <w:r w:rsidRPr="00683618">
        <w:rPr>
          <w:rFonts w:eastAsia="SimSun"/>
          <w:lang w:eastAsia="ja-JP"/>
        </w:rPr>
        <w:tab/>
        <w:t>perform necessary measurements for the cell reselection evaluation procedure;</w:t>
      </w:r>
    </w:p>
    <w:p w14:paraId="741FD096" w14:textId="77777777" w:rsidR="00683618" w:rsidRPr="00683618" w:rsidRDefault="00683618" w:rsidP="00683618">
      <w:pPr>
        <w:overflowPunct w:val="0"/>
        <w:autoSpaceDE w:val="0"/>
        <w:autoSpaceDN w:val="0"/>
        <w:adjustRightInd w:val="0"/>
        <w:ind w:left="568" w:hanging="284"/>
        <w:textAlignment w:val="baseline"/>
        <w:rPr>
          <w:rFonts w:eastAsia="SimSun"/>
          <w:lang w:eastAsia="ja-JP"/>
        </w:rPr>
      </w:pPr>
      <w:r w:rsidRPr="00683618">
        <w:rPr>
          <w:rFonts w:eastAsia="SimSun"/>
          <w:lang w:eastAsia="ja-JP"/>
        </w:rPr>
        <w:t>-</w:t>
      </w:r>
      <w:r w:rsidRPr="00683618">
        <w:rPr>
          <w:rFonts w:eastAsia="SimSun"/>
          <w:lang w:eastAsia="ja-JP"/>
        </w:rPr>
        <w:tab/>
        <w:t>execute the cell reselection evaluation process on the following occasions/triggers:</w:t>
      </w:r>
    </w:p>
    <w:p w14:paraId="0391F8CA" w14:textId="77777777" w:rsidR="00683618" w:rsidRPr="00683618" w:rsidRDefault="00683618" w:rsidP="00683618">
      <w:pPr>
        <w:overflowPunct w:val="0"/>
        <w:autoSpaceDE w:val="0"/>
        <w:autoSpaceDN w:val="0"/>
        <w:adjustRightInd w:val="0"/>
        <w:ind w:left="851" w:hanging="284"/>
        <w:textAlignment w:val="baseline"/>
        <w:rPr>
          <w:rFonts w:eastAsia="SimSun"/>
          <w:lang w:eastAsia="ja-JP"/>
        </w:rPr>
      </w:pPr>
      <w:r w:rsidRPr="00683618">
        <w:rPr>
          <w:rFonts w:eastAsia="SimSun"/>
          <w:lang w:eastAsia="ja-JP"/>
        </w:rPr>
        <w:t>1)</w:t>
      </w:r>
      <w:r w:rsidRPr="00683618">
        <w:rPr>
          <w:rFonts w:eastAsia="SimSun"/>
          <w:lang w:eastAsia="ja-JP"/>
        </w:rPr>
        <w:tab/>
        <w:t>UE internal triggers, so as to meet performance as specified in TS 38.133 [8];</w:t>
      </w:r>
    </w:p>
    <w:p w14:paraId="12021F3F" w14:textId="77777777" w:rsidR="00683618" w:rsidRPr="00683618" w:rsidRDefault="00683618" w:rsidP="00683618">
      <w:pPr>
        <w:overflowPunct w:val="0"/>
        <w:autoSpaceDE w:val="0"/>
        <w:autoSpaceDN w:val="0"/>
        <w:adjustRightInd w:val="0"/>
        <w:ind w:left="851" w:hanging="284"/>
        <w:textAlignment w:val="baseline"/>
        <w:rPr>
          <w:rFonts w:eastAsia="SimSun"/>
          <w:lang w:eastAsia="ja-JP"/>
        </w:rPr>
      </w:pPr>
      <w:r w:rsidRPr="00683618">
        <w:rPr>
          <w:rFonts w:eastAsia="SimSun"/>
          <w:lang w:eastAsia="ja-JP"/>
        </w:rPr>
        <w:t>2)</w:t>
      </w:r>
      <w:r w:rsidRPr="00683618">
        <w:rPr>
          <w:rFonts w:eastAsia="SimSun"/>
          <w:lang w:eastAsia="ja-JP"/>
        </w:rPr>
        <w:tab/>
        <w:t>When information on the BCCH used for the cell reselection evaluation procedure has been modified.</w:t>
      </w:r>
    </w:p>
    <w:p w14:paraId="6DADDA1A" w14:textId="14D9A09E" w:rsidR="008215BB" w:rsidRDefault="00683618" w:rsidP="00683618">
      <w:pPr>
        <w:overflowPunct w:val="0"/>
        <w:autoSpaceDE w:val="0"/>
        <w:autoSpaceDN w:val="0"/>
        <w:adjustRightInd w:val="0"/>
        <w:ind w:left="851" w:hanging="284"/>
        <w:textAlignment w:val="baseline"/>
        <w:rPr>
          <w:rFonts w:eastAsia="SimSun"/>
          <w:lang w:eastAsia="zh-CN"/>
        </w:rPr>
      </w:pPr>
      <w:r w:rsidRPr="00683618">
        <w:rPr>
          <w:rFonts w:eastAsia="SimSun"/>
          <w:lang w:eastAsia="ja-JP"/>
        </w:rPr>
        <w:t>3)</w:t>
      </w:r>
      <w:r w:rsidRPr="00683618">
        <w:rPr>
          <w:rFonts w:eastAsia="SimSun"/>
          <w:lang w:eastAsia="ja-JP"/>
        </w:rPr>
        <w:tab/>
        <w:t xml:space="preserve">When the </w:t>
      </w:r>
      <w:r w:rsidRPr="00683618">
        <w:rPr>
          <w:rFonts w:eastAsia="SimSun"/>
          <w:lang w:eastAsia="zh-CN"/>
        </w:rPr>
        <w:t>network slice</w:t>
      </w:r>
      <w:r w:rsidRPr="00683618">
        <w:rPr>
          <w:rFonts w:eastAsia="SimSun"/>
          <w:noProof/>
          <w:lang w:eastAsia="zh-CN"/>
        </w:rPr>
        <w:t>(</w:t>
      </w:r>
      <w:r w:rsidRPr="00683618">
        <w:rPr>
          <w:rFonts w:eastAsia="SimSun"/>
          <w:noProof/>
          <w:lang w:eastAsia="ja-JP"/>
        </w:rPr>
        <w:t>s)</w:t>
      </w:r>
      <w:r w:rsidRPr="00683618">
        <w:rPr>
          <w:rFonts w:eastAsia="SimSun"/>
          <w:lang w:eastAsia="ja-JP"/>
        </w:rPr>
        <w:t xml:space="preserve"> </w:t>
      </w:r>
      <w:r w:rsidRPr="00683618">
        <w:rPr>
          <w:rFonts w:eastAsia="SimSun"/>
          <w:noProof/>
          <w:lang w:eastAsia="ja-JP"/>
        </w:rPr>
        <w:t>and/</w:t>
      </w:r>
      <w:r w:rsidRPr="00683618">
        <w:rPr>
          <w:rFonts w:eastAsia="SimSun"/>
          <w:lang w:eastAsia="ja-JP"/>
        </w:rPr>
        <w:t>or</w:t>
      </w:r>
      <w:r w:rsidRPr="00683618">
        <w:rPr>
          <w:rFonts w:eastAsia="SimSun"/>
          <w:lang w:eastAsia="zh-CN"/>
        </w:rPr>
        <w:t xml:space="preserve"> NSAG</w:t>
      </w:r>
      <w:r w:rsidRPr="00683618">
        <w:rPr>
          <w:rFonts w:eastAsia="SimSun"/>
          <w:lang w:eastAsia="ja-JP"/>
        </w:rPr>
        <w:t xml:space="preserve"> information received from NAS changes.</w:t>
      </w:r>
    </w:p>
    <w:p w14:paraId="21A5502A" w14:textId="59F698A2" w:rsidR="00D6593B" w:rsidRPr="00776386" w:rsidRDefault="00D6593B" w:rsidP="00776386">
      <w:pPr>
        <w:keepLines/>
        <w:overflowPunct w:val="0"/>
        <w:autoSpaceDE w:val="0"/>
        <w:autoSpaceDN w:val="0"/>
        <w:adjustRightInd w:val="0"/>
        <w:ind w:left="1135" w:hanging="851"/>
        <w:textAlignment w:val="baseline"/>
        <w:rPr>
          <w:rFonts w:eastAsia="Yu Mincho"/>
          <w:lang w:eastAsia="ja-JP"/>
        </w:rPr>
      </w:pPr>
      <w:commentRangeStart w:id="45"/>
      <w:ins w:id="46" w:author="CATT-RAN2#123bis" w:date="2023-10-17T13:51:00Z">
        <w:r w:rsidRPr="00776386">
          <w:rPr>
            <w:rFonts w:eastAsia="Yu Mincho"/>
            <w:lang w:eastAsia="ja-JP"/>
          </w:rPr>
          <w:t>NOTE:</w:t>
        </w:r>
      </w:ins>
      <w:ins w:id="47" w:author="CATT-RAN2#123bis" w:date="2023-10-17T13:53:00Z">
        <w:r w:rsidRPr="00776386">
          <w:rPr>
            <w:rFonts w:eastAsia="Yu Mincho" w:hint="eastAsia"/>
            <w:lang w:eastAsia="ja-JP"/>
          </w:rPr>
          <w:t xml:space="preserve"> </w:t>
        </w:r>
        <w:r w:rsidRPr="00776386">
          <w:rPr>
            <w:rFonts w:eastAsia="Yu Mincho"/>
            <w:lang w:eastAsia="ja-JP"/>
          </w:rPr>
          <w:t>For a UE receiving multicast in RRC_INACTIVE,</w:t>
        </w:r>
      </w:ins>
      <w:ins w:id="48" w:author="CATT-RAN2#123bis" w:date="2023-10-17T13:54:00Z">
        <w:r w:rsidR="00114E4C" w:rsidRPr="00776386">
          <w:rPr>
            <w:rFonts w:eastAsia="Yu Mincho" w:hint="eastAsia"/>
            <w:lang w:eastAsia="ja-JP"/>
          </w:rPr>
          <w:t xml:space="preserve"> t</w:t>
        </w:r>
      </w:ins>
      <w:ins w:id="49" w:author="CATT-RAN2#123bis" w:date="2023-10-17T13:50:00Z">
        <w:r w:rsidRPr="00776386">
          <w:rPr>
            <w:rFonts w:eastAsia="Yu Mincho"/>
            <w:lang w:eastAsia="ja-JP"/>
          </w:rPr>
          <w:t xml:space="preserve">he RSRP/RSRQ measurement </w:t>
        </w:r>
      </w:ins>
      <w:ins w:id="50" w:author="CATT-RAN2#123bis" w:date="2023-10-17T13:51:00Z">
        <w:r w:rsidRPr="00776386">
          <w:rPr>
            <w:rFonts w:eastAsia="Yu Mincho"/>
            <w:lang w:eastAsia="ja-JP"/>
          </w:rPr>
          <w:t xml:space="preserve">for the cell reselection evaluation </w:t>
        </w:r>
      </w:ins>
      <w:ins w:id="51" w:author="CATT-RAN2#123bis" w:date="2023-10-17T14:33:00Z">
        <w:r w:rsidR="00776386">
          <w:rPr>
            <w:rFonts w:eastAsia="Yu Mincho" w:hint="eastAsia"/>
            <w:lang w:eastAsia="zh-CN"/>
          </w:rPr>
          <w:t>is</w:t>
        </w:r>
      </w:ins>
      <w:ins w:id="52" w:author="CATT-RAN2#123bis" w:date="2023-10-17T13:50:00Z">
        <w:r w:rsidRPr="00776386">
          <w:rPr>
            <w:rFonts w:eastAsia="Yu Mincho"/>
            <w:lang w:eastAsia="ja-JP"/>
          </w:rPr>
          <w:t xml:space="preserve"> reused</w:t>
        </w:r>
      </w:ins>
      <w:ins w:id="53" w:author="CATT-RAN2#123bis" w:date="2023-10-17T13:51:00Z">
        <w:r w:rsidRPr="00776386">
          <w:rPr>
            <w:rFonts w:eastAsia="Yu Mincho" w:hint="eastAsia"/>
            <w:lang w:eastAsia="ja-JP"/>
          </w:rPr>
          <w:t xml:space="preserve"> </w:t>
        </w:r>
      </w:ins>
      <w:ins w:id="54" w:author="CATT-RAN2#123bis" w:date="2023-10-17T14:34:00Z">
        <w:r w:rsidR="00776386">
          <w:rPr>
            <w:rFonts w:eastAsia="Yu Mincho" w:hint="eastAsia"/>
            <w:lang w:eastAsia="zh-CN"/>
          </w:rPr>
          <w:t>to</w:t>
        </w:r>
      </w:ins>
      <w:ins w:id="55" w:author="CATT-RAN2#123bis" w:date="2023-10-17T13:52:00Z">
        <w:r w:rsidRPr="00776386">
          <w:rPr>
            <w:rFonts w:eastAsia="Yu Mincho" w:hint="eastAsia"/>
            <w:lang w:eastAsia="ja-JP"/>
          </w:rPr>
          <w:t xml:space="preserve"> </w:t>
        </w:r>
      </w:ins>
      <w:ins w:id="56" w:author="CATT-RAN2#123bis" w:date="2023-10-17T13:55:00Z">
        <w:r w:rsidR="008379F0" w:rsidRPr="00776386">
          <w:rPr>
            <w:rFonts w:eastAsia="Yu Mincho" w:hint="eastAsia"/>
            <w:lang w:eastAsia="ja-JP"/>
          </w:rPr>
          <w:t>resume</w:t>
        </w:r>
      </w:ins>
      <w:ins w:id="57" w:author="CATT-RAN2#123bis" w:date="2023-10-17T13:52:00Z">
        <w:r w:rsidRPr="00776386">
          <w:rPr>
            <w:rFonts w:eastAsia="Yu Mincho" w:hint="eastAsia"/>
            <w:lang w:eastAsia="ja-JP"/>
          </w:rPr>
          <w:t xml:space="preserve"> the RRC </w:t>
        </w:r>
      </w:ins>
      <w:ins w:id="58" w:author="CATT-RAN2#123bis" w:date="2023-10-17T13:55:00Z">
        <w:r w:rsidR="008379F0" w:rsidRPr="00776386">
          <w:rPr>
            <w:rFonts w:eastAsia="Yu Mincho" w:hint="eastAsia"/>
            <w:lang w:eastAsia="ja-JP"/>
          </w:rPr>
          <w:t>connection</w:t>
        </w:r>
      </w:ins>
      <w:ins w:id="59" w:author="CATT-RAN2#123bis" w:date="2023-10-17T13:54:00Z">
        <w:r w:rsidRPr="00776386">
          <w:rPr>
            <w:rFonts w:eastAsia="Yu Mincho"/>
            <w:lang w:eastAsia="ja-JP"/>
          </w:rPr>
          <w:t xml:space="preserve"> </w:t>
        </w:r>
        <w:r w:rsidRPr="00776386">
          <w:rPr>
            <w:rFonts w:eastAsia="Yu Mincho" w:hint="eastAsia"/>
            <w:lang w:eastAsia="ja-JP"/>
          </w:rPr>
          <w:t xml:space="preserve">when </w:t>
        </w:r>
        <w:r w:rsidRPr="00776386">
          <w:rPr>
            <w:rFonts w:eastAsia="Yu Mincho"/>
            <w:lang w:eastAsia="ja-JP"/>
          </w:rPr>
          <w:t>the serving cell becomes lower than the threshold configured by network</w:t>
        </w:r>
      </w:ins>
      <w:ins w:id="60" w:author="CATT-RAN2#123bis" w:date="2023-10-17T14:24:00Z">
        <w:r w:rsidR="00BA1558" w:rsidRPr="00776386">
          <w:rPr>
            <w:rFonts w:eastAsia="Yu Mincho" w:hint="eastAsia"/>
            <w:lang w:eastAsia="ja-JP"/>
          </w:rPr>
          <w:t>,as specified in 38.331 [3]</w:t>
        </w:r>
      </w:ins>
      <w:ins w:id="61" w:author="CATT-RAN2#123bis" w:date="2023-10-17T13:53:00Z">
        <w:r w:rsidRPr="00776386">
          <w:rPr>
            <w:rFonts w:eastAsia="Yu Mincho" w:hint="eastAsia"/>
            <w:lang w:eastAsia="ja-JP"/>
          </w:rPr>
          <w:t>.</w:t>
        </w:r>
      </w:ins>
      <w:ins w:id="62" w:author="CATT-RAN2#123bis" w:date="2023-10-17T13:52:00Z">
        <w:r w:rsidRPr="00776386">
          <w:rPr>
            <w:rFonts w:eastAsia="Yu Mincho" w:hint="eastAsia"/>
            <w:lang w:eastAsia="ja-JP"/>
          </w:rPr>
          <w:t xml:space="preserve"> </w:t>
        </w:r>
      </w:ins>
      <w:commentRangeEnd w:id="45"/>
      <w:r w:rsidR="00676133">
        <w:rPr>
          <w:rStyle w:val="CommentReference"/>
        </w:rPr>
        <w:commentReference w:id="45"/>
      </w:r>
    </w:p>
    <w:p w14:paraId="16519F2B" w14:textId="77777777" w:rsidR="00051792" w:rsidRDefault="00051792" w:rsidP="00051792">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Pr>
          <w:rFonts w:eastAsia="Malgun Gothic"/>
          <w:i/>
        </w:rPr>
        <w:t xml:space="preserve"> Change</w:t>
      </w:r>
    </w:p>
    <w:p w14:paraId="6A0845B1" w14:textId="77777777" w:rsidR="00E02FF7" w:rsidRPr="00E02FF7" w:rsidRDefault="00E02FF7" w:rsidP="00E02FF7">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zh-CN"/>
        </w:rPr>
      </w:pPr>
      <w:bookmarkStart w:id="63" w:name="_Toc146666612"/>
      <w:r w:rsidRPr="00E02FF7">
        <w:rPr>
          <w:rFonts w:ascii="Arial" w:eastAsia="SimSun" w:hAnsi="Arial"/>
          <w:sz w:val="32"/>
          <w:lang w:eastAsia="ja-JP"/>
        </w:rPr>
        <w:t>6.2</w:t>
      </w:r>
      <w:r w:rsidRPr="00E02FF7">
        <w:rPr>
          <w:rFonts w:ascii="Arial" w:eastAsia="SimSun" w:hAnsi="Arial"/>
          <w:sz w:val="32"/>
          <w:lang w:eastAsia="ja-JP"/>
        </w:rPr>
        <w:tab/>
        <w:t>Reception of MBS</w:t>
      </w:r>
      <w:bookmarkEnd w:id="63"/>
    </w:p>
    <w:p w14:paraId="5A667DF4" w14:textId="77777777" w:rsidR="00E02FF7" w:rsidRDefault="00E02FF7" w:rsidP="00E02FF7">
      <w:pPr>
        <w:overflowPunct w:val="0"/>
        <w:autoSpaceDE w:val="0"/>
        <w:autoSpaceDN w:val="0"/>
        <w:adjustRightInd w:val="0"/>
        <w:textAlignment w:val="baseline"/>
        <w:rPr>
          <w:ins w:id="64" w:author="CATT-RAN2#123bis" w:date="2023-10-17T14:12:00Z"/>
          <w:rFonts w:eastAsia="SimSun"/>
          <w:lang w:eastAsia="zh-CN"/>
        </w:rPr>
      </w:pPr>
      <w:r w:rsidRPr="00E02FF7">
        <w:rPr>
          <w:rFonts w:eastAsia="SimSun"/>
          <w:lang w:eastAsia="zh-CN"/>
        </w:rPr>
        <w:t xml:space="preserve">A UE receiving or interested to receive MBS </w:t>
      </w:r>
      <w:r w:rsidRPr="00E02FF7">
        <w:rPr>
          <w:rFonts w:eastAsia="Yu Mincho"/>
          <w:lang w:eastAsia="zh-CN"/>
        </w:rPr>
        <w:t>broadcast services</w:t>
      </w:r>
      <w:r w:rsidRPr="00E02FF7">
        <w:rPr>
          <w:rFonts w:eastAsia="SimSun"/>
          <w:lang w:eastAsia="zh-CN"/>
        </w:rPr>
        <w:t xml:space="preserve"> shall apply the MCCH information acquisition procedure as specified in</w:t>
      </w:r>
      <w:r w:rsidRPr="00E02FF7">
        <w:rPr>
          <w:rFonts w:eastAsia="Yu Mincho"/>
          <w:lang w:eastAsia="zh-CN"/>
        </w:rPr>
        <w:t xml:space="preserve"> TS 38.331 </w:t>
      </w:r>
      <w:r w:rsidRPr="00E02FF7">
        <w:rPr>
          <w:rFonts w:eastAsia="SimSun"/>
          <w:lang w:eastAsia="zh-CN"/>
        </w:rPr>
        <w:t>[3] to receive the MCCH information. A UE interested to receive MBS</w:t>
      </w:r>
      <w:r w:rsidRPr="00E02FF7">
        <w:rPr>
          <w:rFonts w:eastAsia="SimSun"/>
          <w:lang w:eastAsia="ja-JP"/>
        </w:rPr>
        <w:t xml:space="preserve"> </w:t>
      </w:r>
      <w:r w:rsidRPr="00E02FF7">
        <w:rPr>
          <w:rFonts w:eastAsia="SimSun"/>
          <w:lang w:eastAsia="zh-CN"/>
        </w:rPr>
        <w:t>broadcast services identifies if a service that it is interested to receive is started or ongoing by receiving the MCCH information, and then receives a MTCH</w:t>
      </w:r>
      <w:r w:rsidRPr="00E02FF7">
        <w:rPr>
          <w:rFonts w:eastAsia="Yu Mincho"/>
          <w:lang w:eastAsia="zh-CN"/>
        </w:rPr>
        <w:t>(s)</w:t>
      </w:r>
      <w:r w:rsidRPr="00E02FF7">
        <w:rPr>
          <w:rFonts w:eastAsia="SimSun"/>
          <w:lang w:eastAsia="zh-CN"/>
        </w:rPr>
        <w:t xml:space="preserve"> configured using </w:t>
      </w:r>
      <w:r w:rsidRPr="00E02FF7">
        <w:rPr>
          <w:rFonts w:eastAsia="Yu Mincho"/>
          <w:lang w:eastAsia="zh-CN"/>
        </w:rPr>
        <w:t xml:space="preserve">the </w:t>
      </w:r>
      <w:r w:rsidRPr="00E02FF7">
        <w:rPr>
          <w:rFonts w:eastAsia="SimSun"/>
          <w:lang w:eastAsia="zh-CN"/>
        </w:rPr>
        <w:t xml:space="preserve">Broadcast MRB establishment procedure </w:t>
      </w:r>
      <w:r w:rsidRPr="00E02FF7">
        <w:rPr>
          <w:rFonts w:eastAsia="Yu Mincho"/>
          <w:lang w:eastAsia="zh-CN"/>
        </w:rPr>
        <w:t xml:space="preserve">as specified in TS 38.331 </w:t>
      </w:r>
      <w:r w:rsidRPr="00E02FF7">
        <w:rPr>
          <w:rFonts w:eastAsia="SimSun"/>
          <w:lang w:eastAsia="zh-CN"/>
        </w:rPr>
        <w:t xml:space="preserve">[3] and using the DL-SCH reception and </w:t>
      </w:r>
      <w:r w:rsidRPr="00E02FF7">
        <w:rPr>
          <w:rFonts w:eastAsia="Yu Mincho"/>
          <w:lang w:eastAsia="zh-CN"/>
        </w:rPr>
        <w:t>MBS</w:t>
      </w:r>
      <w:r w:rsidRPr="00E02FF7">
        <w:rPr>
          <w:rFonts w:eastAsia="SimSun"/>
          <w:lang w:eastAsia="zh-CN"/>
        </w:rPr>
        <w:t xml:space="preserve"> broadcast DRX procedure as specified in </w:t>
      </w:r>
      <w:r w:rsidRPr="00E02FF7">
        <w:rPr>
          <w:rFonts w:eastAsia="Yu Mincho"/>
          <w:lang w:eastAsia="zh-CN"/>
        </w:rPr>
        <w:t xml:space="preserve">TS 38.321 </w:t>
      </w:r>
      <w:r w:rsidRPr="00E02FF7">
        <w:rPr>
          <w:rFonts w:eastAsia="SimSun"/>
          <w:lang w:eastAsia="zh-CN"/>
        </w:rPr>
        <w:t>[19].</w:t>
      </w:r>
    </w:p>
    <w:p w14:paraId="28FACDA3" w14:textId="579EFC35" w:rsidR="00E02FF7" w:rsidRPr="001971D4" w:rsidRDefault="00A63E65" w:rsidP="00E02FF7">
      <w:pPr>
        <w:overflowPunct w:val="0"/>
        <w:autoSpaceDE w:val="0"/>
        <w:autoSpaceDN w:val="0"/>
        <w:adjustRightInd w:val="0"/>
        <w:textAlignment w:val="baseline"/>
        <w:rPr>
          <w:lang w:eastAsia="zh-CN"/>
        </w:rPr>
      </w:pPr>
      <w:ins w:id="65" w:author="CATT-RAN2#123bis" w:date="2023-10-17T14:12:00Z">
        <w:r w:rsidRPr="00E02FF7">
          <w:rPr>
            <w:rFonts w:eastAsia="SimSun" w:hint="eastAsia"/>
            <w:lang w:eastAsia="zh-CN"/>
          </w:rPr>
          <w:lastRenderedPageBreak/>
          <w:t>A UE</w:t>
        </w:r>
      </w:ins>
      <w:ins w:id="66" w:author="CATT-RAN2#123bis" w:date="2023-10-17T14:14:00Z">
        <w:r>
          <w:rPr>
            <w:rFonts w:eastAsia="SimSun" w:hint="eastAsia"/>
            <w:lang w:eastAsia="zh-CN"/>
          </w:rPr>
          <w:t xml:space="preserve"> configured to</w:t>
        </w:r>
      </w:ins>
      <w:ins w:id="67" w:author="CATT-RAN2#123bis" w:date="2023-10-17T14:12:00Z">
        <w:r w:rsidRPr="00E02FF7">
          <w:rPr>
            <w:rFonts w:eastAsia="SimSun" w:hint="eastAsia"/>
            <w:lang w:eastAsia="zh-CN"/>
          </w:rPr>
          <w:t xml:space="preserve"> receive MBS multicast services </w:t>
        </w:r>
      </w:ins>
      <w:ins w:id="68" w:author="CATT-RAN2#123bis" w:date="2023-10-17T14:14:00Z">
        <w:r>
          <w:rPr>
            <w:rFonts w:eastAsia="SimSun" w:hint="eastAsia"/>
            <w:lang w:eastAsia="zh-CN"/>
          </w:rPr>
          <w:t xml:space="preserve">in </w:t>
        </w:r>
        <w:r w:rsidRPr="00E02FF7">
          <w:rPr>
            <w:rFonts w:eastAsia="SimSun" w:hint="eastAsia"/>
            <w:lang w:eastAsia="zh-CN"/>
          </w:rPr>
          <w:t xml:space="preserve">RRC_INACTIVE </w:t>
        </w:r>
      </w:ins>
      <w:ins w:id="69" w:author="CATT-RAN2#123bis" w:date="2023-10-17T14:12:00Z">
        <w:r w:rsidRPr="00E02FF7">
          <w:rPr>
            <w:rFonts w:eastAsia="SimSun" w:hint="eastAsia"/>
            <w:lang w:eastAsia="zh-CN"/>
          </w:rPr>
          <w:t>shall apply the multicast MCCH information acquisition procedure as specified in TS 38.331 [3] to receive the multicast MCCH information</w:t>
        </w:r>
      </w:ins>
      <w:ins w:id="70" w:author="CATT-RAN2#123bis" w:date="2023-10-17T14:39:00Z">
        <w:r w:rsidR="001971D4">
          <w:rPr>
            <w:rFonts w:eastAsia="SimSun" w:hint="eastAsia"/>
            <w:lang w:eastAsia="zh-CN"/>
          </w:rPr>
          <w:t xml:space="preserve"> when UE is in RRC_INACTIVE</w:t>
        </w:r>
      </w:ins>
      <w:ins w:id="71" w:author="Ericsson Martin" w:date="2023-10-19T08:02:00Z">
        <w:r w:rsidR="00864B49">
          <w:rPr>
            <w:rFonts w:eastAsia="SimSun"/>
            <w:lang w:eastAsia="zh-CN"/>
          </w:rPr>
          <w:t xml:space="preserve"> </w:t>
        </w:r>
        <w:commentRangeStart w:id="72"/>
        <w:r w:rsidR="00864B49">
          <w:rPr>
            <w:rFonts w:eastAsia="SimSun"/>
            <w:lang w:eastAsia="zh-CN"/>
          </w:rPr>
          <w:t>and the MCCH is configured in the cell</w:t>
        </w:r>
      </w:ins>
      <w:commentRangeEnd w:id="72"/>
      <w:ins w:id="73" w:author="Ericsson Martin" w:date="2023-10-19T08:06:00Z">
        <w:r w:rsidR="00676133">
          <w:rPr>
            <w:rStyle w:val="CommentReference"/>
          </w:rPr>
          <w:commentReference w:id="72"/>
        </w:r>
      </w:ins>
      <w:ins w:id="74" w:author="CATT-RAN2#123bis" w:date="2023-10-17T14:12:00Z">
        <w:r w:rsidRPr="00E02FF7">
          <w:rPr>
            <w:rFonts w:eastAsia="SimSun" w:hint="eastAsia"/>
            <w:lang w:eastAsia="zh-CN"/>
          </w:rPr>
          <w:t xml:space="preserve">. </w:t>
        </w:r>
      </w:ins>
      <w:ins w:id="75" w:author="CATT-RAN2#123bis" w:date="2023-10-17T14:19:00Z">
        <w:r w:rsidRPr="00E02FF7">
          <w:rPr>
            <w:rFonts w:eastAsia="SimSun" w:hint="eastAsia"/>
            <w:lang w:eastAsia="zh-CN"/>
          </w:rPr>
          <w:t xml:space="preserve">A UE </w:t>
        </w:r>
        <w:r>
          <w:rPr>
            <w:rFonts w:eastAsia="SimSun" w:hint="eastAsia"/>
            <w:lang w:eastAsia="zh-CN"/>
          </w:rPr>
          <w:t>configured to</w:t>
        </w:r>
        <w:r w:rsidRPr="00E02FF7">
          <w:rPr>
            <w:rFonts w:eastAsia="SimSun" w:hint="eastAsia"/>
            <w:lang w:eastAsia="zh-CN"/>
          </w:rPr>
          <w:t xml:space="preserve"> receive MBS multicast services </w:t>
        </w:r>
        <w:r>
          <w:rPr>
            <w:rFonts w:eastAsia="SimSun" w:hint="eastAsia"/>
            <w:lang w:eastAsia="zh-CN"/>
          </w:rPr>
          <w:t xml:space="preserve">in </w:t>
        </w:r>
        <w:r w:rsidRPr="00E02FF7">
          <w:rPr>
            <w:rFonts w:eastAsia="SimSun" w:hint="eastAsia"/>
            <w:lang w:eastAsia="zh-CN"/>
          </w:rPr>
          <w:t>RRC_INACTIVE</w:t>
        </w:r>
      </w:ins>
      <w:ins w:id="76" w:author="CATT-RAN2#123bis" w:date="2023-10-17T14:12:00Z">
        <w:r w:rsidRPr="00E02FF7">
          <w:rPr>
            <w:rFonts w:eastAsia="SimSun" w:hint="eastAsia"/>
            <w:lang w:eastAsia="zh-CN"/>
          </w:rPr>
          <w:t xml:space="preserve"> identifies </w:t>
        </w:r>
      </w:ins>
      <w:ins w:id="77" w:author="CATT-RAN2#123bis" w:date="2023-10-17T14:44:00Z">
        <w:r w:rsidR="00F253EE">
          <w:rPr>
            <w:rFonts w:eastAsia="SimSun" w:hint="eastAsia"/>
            <w:lang w:eastAsia="zh-CN"/>
          </w:rPr>
          <w:t>whether</w:t>
        </w:r>
      </w:ins>
      <w:ins w:id="78" w:author="CATT-RAN2#123bis" w:date="2023-10-17T14:12:00Z">
        <w:r w:rsidRPr="00E02FF7">
          <w:rPr>
            <w:rFonts w:eastAsia="SimSun" w:hint="eastAsia"/>
            <w:lang w:eastAsia="zh-CN"/>
          </w:rPr>
          <w:t xml:space="preserve"> a service is activ</w:t>
        </w:r>
      </w:ins>
      <w:ins w:id="79" w:author="CATT-RAN2#123bis" w:date="2023-10-17T14:40:00Z">
        <w:r w:rsidR="001971D4">
          <w:rPr>
            <w:rFonts w:eastAsia="SimSun" w:hint="eastAsia"/>
            <w:lang w:eastAsia="zh-CN"/>
          </w:rPr>
          <w:t>e</w:t>
        </w:r>
      </w:ins>
      <w:ins w:id="80" w:author="CATT-RAN2#123bis" w:date="2023-10-17T14:12:00Z">
        <w:r w:rsidRPr="00E02FF7">
          <w:rPr>
            <w:rFonts w:eastAsia="SimSun" w:hint="eastAsia"/>
            <w:lang w:eastAsia="zh-CN"/>
          </w:rPr>
          <w:t xml:space="preserve"> </w:t>
        </w:r>
      </w:ins>
      <w:ins w:id="81" w:author="CATT-RAN2#123bis" w:date="2023-10-17T14:44:00Z">
        <w:r w:rsidR="00F253EE" w:rsidRPr="00F253EE">
          <w:rPr>
            <w:rFonts w:eastAsia="SimSun"/>
            <w:lang w:eastAsia="zh-CN"/>
          </w:rPr>
          <w:t>by receiving</w:t>
        </w:r>
      </w:ins>
      <w:ins w:id="82" w:author="CATT-RAN2#123bis" w:date="2023-10-17T14:12:00Z">
        <w:r w:rsidRPr="00E02FF7">
          <w:rPr>
            <w:rFonts w:eastAsia="SimSun" w:hint="eastAsia"/>
            <w:lang w:eastAsia="zh-CN"/>
          </w:rPr>
          <w:t xml:space="preserve"> the indication in </w:t>
        </w:r>
        <w:r w:rsidRPr="00E02FF7">
          <w:rPr>
            <w:rFonts w:eastAsia="SimSun" w:hint="eastAsia"/>
            <w:i/>
            <w:lang w:eastAsia="zh-CN"/>
          </w:rPr>
          <w:t>RRCRelease</w:t>
        </w:r>
      </w:ins>
      <w:ins w:id="83" w:author="CATT-RAN2#123bis" w:date="2023-10-17T14:20:00Z">
        <w:r>
          <w:rPr>
            <w:rFonts w:eastAsia="SimSun" w:hint="eastAsia"/>
            <w:lang w:eastAsia="zh-CN"/>
          </w:rPr>
          <w:t xml:space="preserve">, </w:t>
        </w:r>
      </w:ins>
      <w:ins w:id="84" w:author="CATT-RAN2#123bis" w:date="2023-10-17T14:12:00Z">
        <w:r w:rsidRPr="00E02FF7">
          <w:rPr>
            <w:rFonts w:eastAsia="SimSun" w:hint="eastAsia"/>
            <w:lang w:eastAsia="zh-CN"/>
          </w:rPr>
          <w:t>multicast MCCH</w:t>
        </w:r>
      </w:ins>
      <w:ins w:id="85" w:author="CATT-RAN2#123bis" w:date="2023-10-17T14:20:00Z">
        <w:r>
          <w:rPr>
            <w:rFonts w:eastAsia="SimSun" w:hint="eastAsia"/>
            <w:lang w:eastAsia="zh-CN"/>
          </w:rPr>
          <w:t>,</w:t>
        </w:r>
      </w:ins>
      <w:ins w:id="86" w:author="CATT-RAN2#123bis" w:date="2023-10-17T14:12:00Z">
        <w:r w:rsidRPr="00E02FF7">
          <w:rPr>
            <w:rFonts w:eastAsia="SimSun" w:hint="eastAsia"/>
            <w:lang w:eastAsia="zh-CN"/>
          </w:rPr>
          <w:t xml:space="preserve"> or group notification</w:t>
        </w:r>
      </w:ins>
      <w:ins w:id="87" w:author="CATT-RAN2#123bis" w:date="2023-10-17T14:44:00Z">
        <w:r w:rsidR="00F253EE">
          <w:rPr>
            <w:rFonts w:eastAsia="SimSun" w:hint="eastAsia"/>
            <w:lang w:eastAsia="zh-CN"/>
          </w:rPr>
          <w:t xml:space="preserve"> in paging message</w:t>
        </w:r>
      </w:ins>
      <w:ins w:id="88" w:author="CATT-RAN2#123bis" w:date="2023-10-17T14:12:00Z">
        <w:r w:rsidRPr="00E02FF7">
          <w:rPr>
            <w:rFonts w:eastAsia="SimSun" w:hint="eastAsia"/>
            <w:lang w:eastAsia="zh-CN"/>
          </w:rPr>
          <w:t xml:space="preserve">, and then receives </w:t>
        </w:r>
      </w:ins>
      <w:ins w:id="89" w:author="CATT-RAN2#123bis" w:date="2023-10-17T16:02:00Z">
        <w:r w:rsidR="00981F05">
          <w:rPr>
            <w:rFonts w:eastAsia="SimSun" w:hint="eastAsia"/>
            <w:lang w:eastAsia="zh-CN"/>
          </w:rPr>
          <w:t xml:space="preserve">the </w:t>
        </w:r>
        <w:r w:rsidR="00FA7008">
          <w:rPr>
            <w:rFonts w:eastAsia="SimSun" w:hint="eastAsia"/>
            <w:lang w:eastAsia="zh-CN"/>
          </w:rPr>
          <w:t>multicast</w:t>
        </w:r>
      </w:ins>
      <w:ins w:id="90" w:author="CATT-RAN2#123bis" w:date="2023-10-17T14:12:00Z">
        <w:r w:rsidRPr="00E02FF7">
          <w:rPr>
            <w:rFonts w:eastAsia="SimSun" w:hint="eastAsia"/>
            <w:lang w:eastAsia="zh-CN"/>
          </w:rPr>
          <w:t xml:space="preserve"> MTCH(s) </w:t>
        </w:r>
      </w:ins>
      <w:ins w:id="91" w:author="CATT-RAN2#123bis" w:date="2023-10-17T14:47:00Z">
        <w:r w:rsidR="008E6F3D">
          <w:rPr>
            <w:rFonts w:eastAsia="SimSun" w:hint="eastAsia"/>
            <w:lang w:eastAsia="zh-CN"/>
          </w:rPr>
          <w:t xml:space="preserve">in </w:t>
        </w:r>
        <w:r w:rsidR="008E6F3D" w:rsidRPr="00E02FF7">
          <w:rPr>
            <w:rFonts w:eastAsia="SimSun" w:hint="eastAsia"/>
            <w:lang w:eastAsia="zh-CN"/>
          </w:rPr>
          <w:t xml:space="preserve">RRC_INACTIVE </w:t>
        </w:r>
      </w:ins>
      <w:ins w:id="92" w:author="CATT-RAN2#123bis" w:date="2023-10-17T14:12:00Z">
        <w:r w:rsidRPr="00E02FF7">
          <w:rPr>
            <w:rFonts w:eastAsia="SimSun" w:hint="eastAsia"/>
            <w:lang w:eastAsia="zh-CN"/>
          </w:rPr>
          <w:t>using the multicast MRB configuration procedure as specified in TS 38.331 [3] and using the DL-SCH reception and MBS multicast DRX procedure as specified in TS 38.321 [19].</w:t>
        </w:r>
      </w:ins>
    </w:p>
    <w:p w14:paraId="76EDA61C" w14:textId="473723FA" w:rsidR="0006616A" w:rsidRPr="00E02FF7" w:rsidRDefault="00E02FF7">
      <w:pPr>
        <w:overflowPunct w:val="0"/>
        <w:autoSpaceDE w:val="0"/>
        <w:autoSpaceDN w:val="0"/>
        <w:adjustRightInd w:val="0"/>
        <w:textAlignment w:val="baseline"/>
        <w:rPr>
          <w:lang w:eastAsia="zh-CN"/>
        </w:rPr>
      </w:pPr>
      <w:r w:rsidRPr="00E02FF7">
        <w:rPr>
          <w:rFonts w:eastAsia="SimSun"/>
          <w:lang w:eastAsia="ja-JP"/>
        </w:rPr>
        <w:t>UEs</w:t>
      </w:r>
      <w:r w:rsidRPr="00E02FF7">
        <w:rPr>
          <w:rFonts w:eastAsia="Yu Mincho"/>
          <w:lang w:eastAsia="zh-CN"/>
        </w:rPr>
        <w:t xml:space="preserve"> which have joined a multicast session(s)</w:t>
      </w:r>
      <w:r w:rsidRPr="00E02FF7">
        <w:rPr>
          <w:rFonts w:eastAsia="SimSun"/>
          <w:lang w:eastAsia="ja-JP"/>
        </w:rPr>
        <w:t xml:space="preserve"> </w:t>
      </w:r>
      <w:r w:rsidRPr="00E02FF7">
        <w:rPr>
          <w:rFonts w:eastAsia="Yu Mincho"/>
          <w:lang w:eastAsia="zh-CN"/>
        </w:rPr>
        <w:t xml:space="preserve">and are </w:t>
      </w:r>
      <w:r w:rsidRPr="00E02FF7">
        <w:rPr>
          <w:rFonts w:eastAsia="SimSun"/>
          <w:lang w:eastAsia="ja-JP"/>
        </w:rPr>
        <w:t>in RRC</w:t>
      </w:r>
      <w:r w:rsidRPr="00E02FF7">
        <w:rPr>
          <w:rFonts w:eastAsia="Yu Mincho"/>
          <w:lang w:eastAsia="zh-CN"/>
        </w:rPr>
        <w:t>_</w:t>
      </w:r>
      <w:r w:rsidRPr="00E02FF7">
        <w:rPr>
          <w:rFonts w:eastAsia="SimSun"/>
          <w:lang w:eastAsia="ja-JP"/>
        </w:rPr>
        <w:t>IDLE/</w:t>
      </w:r>
      <w:r w:rsidRPr="00E02FF7">
        <w:rPr>
          <w:rFonts w:eastAsia="Yu Mincho"/>
          <w:lang w:eastAsia="zh-CN"/>
        </w:rPr>
        <w:t>RRC_</w:t>
      </w:r>
      <w:r w:rsidRPr="00E02FF7">
        <w:rPr>
          <w:rFonts w:eastAsia="SimSun"/>
          <w:lang w:eastAsia="ja-JP"/>
        </w:rPr>
        <w:t xml:space="preserve">INACTIVE state </w:t>
      </w:r>
      <w:r w:rsidRPr="00E02FF7">
        <w:rPr>
          <w:rFonts w:eastAsia="Yu Mincho"/>
          <w:lang w:eastAsia="zh-CN"/>
        </w:rPr>
        <w:t xml:space="preserve">shall apply the reception of the paging message procedure as specified in TS 38.331 [3] </w:t>
      </w:r>
      <w:r w:rsidRPr="00E02FF7">
        <w:rPr>
          <w:rFonts w:eastAsia="DengXian"/>
          <w:lang w:eastAsia="zh-CN"/>
        </w:rPr>
        <w:t>when the UE expects MBS group notification as specified in clause 16.10.5.2 in TS 38.300 [2]</w:t>
      </w:r>
      <w:r w:rsidRPr="00E02FF7">
        <w:rPr>
          <w:rFonts w:eastAsia="Yu Mincho"/>
          <w:lang w:eastAsia="zh-CN"/>
        </w:rPr>
        <w:t>.</w:t>
      </w:r>
    </w:p>
    <w:p w14:paraId="62FC00F8" w14:textId="30B18693" w:rsidR="003550D9" w:rsidRDefault="00FF410E" w:rsidP="003550D9">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End</w:t>
      </w:r>
      <w:r w:rsidR="003550D9">
        <w:rPr>
          <w:rFonts w:eastAsia="Malgun Gothic"/>
          <w:i/>
        </w:rPr>
        <w:t xml:space="preserve"> of Change</w:t>
      </w:r>
    </w:p>
    <w:bookmarkEnd w:id="12"/>
    <w:bookmarkEnd w:id="13"/>
    <w:bookmarkEnd w:id="14"/>
    <w:bookmarkEnd w:id="15"/>
    <w:bookmarkEnd w:id="16"/>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5CD959F2" w14:textId="7223391F" w:rsidR="0079500D" w:rsidRDefault="008461A4"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19</w:t>
      </w:r>
      <w:r w:rsidR="00C52D4D">
        <w:rPr>
          <w:rFonts w:eastAsia="SimSun"/>
          <w:b/>
          <w:color w:val="000000"/>
          <w:sz w:val="28"/>
          <w:szCs w:val="28"/>
          <w:u w:val="single"/>
        </w:rPr>
        <w:t xml:space="preserve"> agreements</w:t>
      </w:r>
    </w:p>
    <w:bookmarkEnd w:id="17"/>
    <w:bookmarkEnd w:id="18"/>
    <w:bookmarkEnd w:id="19"/>
    <w:p w14:paraId="65D4FC49" w14:textId="77777777" w:rsidR="00166A47" w:rsidRPr="00166A47" w:rsidRDefault="00166A47" w:rsidP="00166A47">
      <w:pPr>
        <w:tabs>
          <w:tab w:val="num" w:pos="1619"/>
        </w:tabs>
        <w:spacing w:before="60" w:after="0"/>
        <w:ind w:left="1619" w:hanging="360"/>
        <w:rPr>
          <w:rFonts w:ascii="Arial" w:eastAsia="MS Mincho" w:hAnsi="Arial"/>
          <w:b/>
          <w:szCs w:val="24"/>
          <w:lang w:eastAsia="en-GB"/>
        </w:rPr>
      </w:pPr>
      <w:r w:rsidRPr="00166A47">
        <w:rPr>
          <w:rFonts w:ascii="Arial" w:eastAsia="MS Mincho" w:hAnsi="Arial"/>
          <w:b/>
          <w:szCs w:val="24"/>
          <w:lang w:eastAsia="en-GB"/>
        </w:rPr>
        <w:t>In Rel-18, multicast reception for UEs in INACTIVE supports at least the following scenarios, with the assumption that the UE already has a valid PTM configuration:</w:t>
      </w:r>
    </w:p>
    <w:p w14:paraId="36DF5FBA"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1: a UE has been receiving multicast in CONNECTED, and it enters INACTIVE and continues the multicast reception.</w:t>
      </w:r>
    </w:p>
    <w:p w14:paraId="326828EE"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2: a UE has joined a multicast session and has been directed to INACTIVE, the UE starts to receive the multicast session</w:t>
      </w:r>
    </w:p>
    <w:p w14:paraId="7742968A" w14:textId="60F6FB70" w:rsidR="0079500D" w:rsidRDefault="00166A47" w:rsidP="00401D86">
      <w:pPr>
        <w:ind w:firstLineChars="600" w:firstLine="1205"/>
        <w:rPr>
          <w:rFonts w:ascii="Arial" w:hAnsi="Arial"/>
          <w:b/>
          <w:szCs w:val="24"/>
          <w:lang w:eastAsia="zh-CN"/>
        </w:rPr>
      </w:pPr>
      <w:r w:rsidRPr="00166A47">
        <w:rPr>
          <w:rFonts w:ascii="Arial" w:eastAsia="MS Mincho" w:hAnsi="Arial"/>
          <w:b/>
          <w:szCs w:val="24"/>
          <w:lang w:eastAsia="en-GB"/>
        </w:rPr>
        <w:t>FFS for state changes, e.g. due to service being not provided in INACTIVE anymore etc.</w:t>
      </w:r>
    </w:p>
    <w:p w14:paraId="74757F79" w14:textId="77777777" w:rsidR="00B164F2" w:rsidRDefault="00B164F2" w:rsidP="00B164F2">
      <w:pPr>
        <w:pStyle w:val="Agreement"/>
        <w:tabs>
          <w:tab w:val="num" w:pos="1619"/>
        </w:tabs>
      </w:pPr>
      <w:bookmarkStart w:id="93" w:name="OLE_LINK101"/>
      <w:bookmarkStart w:id="94" w:name="OLE_LINK102"/>
      <w:r>
        <w:t>It is up to gNB to decide whether a multicast session may be received by UE(s) in INACTIVE. FFS what information gNB may be provided to form such decision (related to SA2 discussion).</w:t>
      </w:r>
    </w:p>
    <w:bookmarkEnd w:id="93"/>
    <w:bookmarkEnd w:id="94"/>
    <w:p w14:paraId="5AA8374C" w14:textId="77777777" w:rsidR="00B164F2" w:rsidRDefault="00B164F2" w:rsidP="00B164F2">
      <w:pPr>
        <w:pStyle w:val="Agreement"/>
        <w:tabs>
          <w:tab w:val="num" w:pos="1619"/>
        </w:tabs>
      </w:pPr>
      <w:r>
        <w:t xml:space="preserve">It is supported that gNB transmit one multicast session to both UEs in CONNECTED and INACTIVE in the same cell. FFS how the gNB configures this. </w:t>
      </w:r>
    </w:p>
    <w:p w14:paraId="025E3F7F" w14:textId="77777777" w:rsidR="00B164F2" w:rsidRPr="005038E8" w:rsidRDefault="00B164F2" w:rsidP="00B164F2">
      <w:pPr>
        <w:pStyle w:val="Agreement"/>
        <w:tabs>
          <w:tab w:val="num" w:pos="1619"/>
        </w:tabs>
      </w:pPr>
      <w:r>
        <w:t>It is assumed the network can choose which UEs receive in RRC INACTIVE and which in RRC Connected and can move UEs between the states for Multicast service reception.</w:t>
      </w:r>
    </w:p>
    <w:p w14:paraId="6AB4096D" w14:textId="77777777" w:rsidR="00191B99" w:rsidRDefault="00191B99" w:rsidP="00191B99">
      <w:pPr>
        <w:pStyle w:val="Agreement"/>
        <w:tabs>
          <w:tab w:val="num" w:pos="1619"/>
        </w:tabs>
      </w:pPr>
      <w:bookmarkStart w:id="95" w:name="OLE_LINK5"/>
      <w: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bookmarkEnd w:id="95"/>
    <w:p w14:paraId="1B145B3F" w14:textId="77777777" w:rsidR="00722949" w:rsidRPr="005C5B66" w:rsidRDefault="00722949" w:rsidP="00722949">
      <w:pPr>
        <w:pStyle w:val="Agreement"/>
        <w:tabs>
          <w:tab w:val="num" w:pos="1619"/>
        </w:tabs>
      </w:pPr>
      <w:r w:rsidRPr="005C5B66">
        <w:t xml:space="preserve">For PTM configuration delivery, </w:t>
      </w:r>
      <w:r>
        <w:t xml:space="preserve">RAN2 further investigates the </w:t>
      </w:r>
      <w:r w:rsidRPr="005C5B66">
        <w:t>following solutions:</w:t>
      </w:r>
    </w:p>
    <w:p w14:paraId="76FD377B" w14:textId="77777777" w:rsidR="00722949" w:rsidRPr="005C5B66" w:rsidRDefault="00722949" w:rsidP="00722949">
      <w:pPr>
        <w:pStyle w:val="Agreement"/>
        <w:numPr>
          <w:ilvl w:val="0"/>
          <w:numId w:val="0"/>
        </w:numPr>
        <w:ind w:left="1619"/>
      </w:pPr>
      <w:r w:rsidRPr="005C5B66">
        <w:t>Option 1: Dedicated signalling</w:t>
      </w:r>
    </w:p>
    <w:p w14:paraId="6B466157" w14:textId="77777777" w:rsidR="00722949" w:rsidRPr="005C5B66" w:rsidRDefault="00722949" w:rsidP="00722949">
      <w:pPr>
        <w:pStyle w:val="Agreement"/>
        <w:numPr>
          <w:ilvl w:val="0"/>
          <w:numId w:val="0"/>
        </w:numPr>
        <w:ind w:left="1619"/>
      </w:pPr>
      <w:r w:rsidRPr="005C5B66">
        <w:t xml:space="preserve">Option 2: </w:t>
      </w:r>
      <w:r>
        <w:t xml:space="preserve">Solution based on </w:t>
      </w:r>
      <w:r w:rsidRPr="005C5B66">
        <w:t>SIB+MCCH</w:t>
      </w:r>
    </w:p>
    <w:p w14:paraId="061149F5" w14:textId="77777777" w:rsidR="00722949" w:rsidRDefault="00722949" w:rsidP="00722949">
      <w:pPr>
        <w:pStyle w:val="Agreement"/>
        <w:numPr>
          <w:ilvl w:val="0"/>
          <w:numId w:val="0"/>
        </w:numPr>
        <w:ind w:left="1619"/>
      </w:pPr>
      <w:r>
        <w:t>We do not preclude some “mix” of the options</w:t>
      </w:r>
    </w:p>
    <w:p w14:paraId="604EFF83" w14:textId="77777777" w:rsidR="00722949" w:rsidRPr="005C5B66" w:rsidRDefault="00722949" w:rsidP="00722949">
      <w:pPr>
        <w:pStyle w:val="Agreement"/>
        <w:tabs>
          <w:tab w:val="num" w:pos="1619"/>
        </w:tabs>
      </w:pPr>
      <w:r>
        <w:t xml:space="preserve">HARQ feedback and </w:t>
      </w:r>
      <w:r w:rsidRPr="005C5B66">
        <w:t>PTP are not supported for multicast reception in RRC_INACTIVE.</w:t>
      </w:r>
      <w:r>
        <w:t xml:space="preserve"> </w:t>
      </w:r>
    </w:p>
    <w:p w14:paraId="4AFC0C65" w14:textId="77777777" w:rsidR="00722949" w:rsidRDefault="00722949" w:rsidP="00722949">
      <w:pPr>
        <w:pStyle w:val="Agreement"/>
        <w:tabs>
          <w:tab w:val="num" w:pos="1619"/>
        </w:tabs>
      </w:pPr>
      <w:r w:rsidRPr="00223E1E">
        <w:t>Multicast service continuity after cell reselection in RRC_INACTIVE state (i.e. without resuming RRC connection) will be supported</w:t>
      </w:r>
      <w:r>
        <w:t xml:space="preserve"> (if the configuration of the new cell is available for the UE)</w:t>
      </w:r>
      <w:r w:rsidRPr="00223E1E">
        <w:t>.</w:t>
      </w:r>
      <w:r>
        <w:t xml:space="preserve"> FFS whether there are cases where the UE needs to resume the connection. FFS RAN3 impacts due to inter-gNB mobility.</w:t>
      </w:r>
    </w:p>
    <w:p w14:paraId="42745815" w14:textId="77777777" w:rsidR="00722949" w:rsidRDefault="00722949" w:rsidP="00722949">
      <w:pPr>
        <w:pStyle w:val="Agreement"/>
        <w:tabs>
          <w:tab w:val="num" w:pos="1619"/>
        </w:tabs>
        <w:rPr>
          <w:rFonts w:eastAsiaTheme="minorEastAsia"/>
          <w:lang w:eastAsia="zh-CN"/>
        </w:rPr>
      </w:pPr>
      <w:bookmarkStart w:id="96" w:name="OLE_LINK3"/>
      <w:bookmarkStart w:id="97" w:name="OLE_LINK4"/>
      <w:r w:rsidRPr="00965F6B">
        <w:t xml:space="preserve">Upon cell reselection to neighbour cells during active multicast session, </w:t>
      </w:r>
      <w:r>
        <w:t xml:space="preserve">if the configuration of the session is not available for the new cell for UEs in INACTIVE, </w:t>
      </w:r>
      <w:r w:rsidRPr="00965F6B">
        <w:t>then the UE is required to resume RRC connection to get the Multicast MRB configuration.</w:t>
      </w:r>
      <w:r>
        <w:t xml:space="preserve"> </w:t>
      </w:r>
    </w:p>
    <w:bookmarkEnd w:id="96"/>
    <w:bookmarkEnd w:id="97"/>
    <w:p w14:paraId="1FF16C3E" w14:textId="389A4F22" w:rsidR="004847E5" w:rsidRDefault="004847E5" w:rsidP="009966D6">
      <w:pPr>
        <w:spacing w:beforeLines="100" w:before="240" w:afterLines="100" w:after="240"/>
        <w:rPr>
          <w:rFonts w:eastAsia="SimSun"/>
          <w:b/>
          <w:color w:val="000000"/>
          <w:sz w:val="28"/>
          <w:szCs w:val="28"/>
          <w:u w:val="single"/>
        </w:rPr>
      </w:pPr>
      <w:r>
        <w:rPr>
          <w:rFonts w:eastAsia="SimSun"/>
          <w:b/>
          <w:color w:val="000000"/>
          <w:sz w:val="28"/>
          <w:szCs w:val="28"/>
          <w:u w:val="single"/>
        </w:rPr>
        <w:lastRenderedPageBreak/>
        <w:t>RAN2#</w:t>
      </w:r>
      <w:r>
        <w:rPr>
          <w:rFonts w:eastAsia="SimSun" w:hint="eastAsia"/>
          <w:b/>
          <w:color w:val="000000"/>
          <w:sz w:val="28"/>
          <w:szCs w:val="28"/>
          <w:u w:val="single"/>
          <w:lang w:eastAsia="zh-CN"/>
        </w:rPr>
        <w:t>119</w:t>
      </w:r>
      <w:r w:rsidR="00D5308E">
        <w:rPr>
          <w:rFonts w:eastAsia="SimSun" w:hint="eastAsia"/>
          <w:b/>
          <w:color w:val="000000"/>
          <w:sz w:val="28"/>
          <w:szCs w:val="28"/>
          <w:u w:val="single"/>
          <w:lang w:eastAsia="zh-CN"/>
        </w:rPr>
        <w:t>bis</w:t>
      </w:r>
      <w:r>
        <w:rPr>
          <w:rFonts w:eastAsia="SimSun"/>
          <w:b/>
          <w:color w:val="000000"/>
          <w:sz w:val="28"/>
          <w:szCs w:val="28"/>
          <w:u w:val="single"/>
        </w:rPr>
        <w:t xml:space="preserve"> agreements</w:t>
      </w:r>
    </w:p>
    <w:p w14:paraId="3654C2C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1:</w:t>
      </w:r>
    </w:p>
    <w:p w14:paraId="6CC01B03" w14:textId="77777777" w:rsidR="00C54B8E" w:rsidRPr="002D2FD1" w:rsidRDefault="00C54B8E" w:rsidP="00C54B8E">
      <w:pPr>
        <w:pStyle w:val="Agreement"/>
        <w:numPr>
          <w:ilvl w:val="0"/>
          <w:numId w:val="0"/>
        </w:numPr>
        <w:ind w:left="1619"/>
        <w:rPr>
          <w:lang w:val="en-US"/>
        </w:rPr>
      </w:pPr>
      <w:r w:rsidRPr="002D2FD1">
        <w:rPr>
          <w:lang w:val="en-US"/>
        </w:rPr>
        <w:t xml:space="preserve">(1-a) PTM configuration(s) (i.e., configurations used for multicast reception in RRC_INACTIVE) of one or more multicast sessions for at least one cell are provided via dedicated RRC signaling to a UE. </w:t>
      </w:r>
    </w:p>
    <w:p w14:paraId="20D92513" w14:textId="77777777" w:rsidR="00C54B8E" w:rsidRPr="002D2FD1" w:rsidRDefault="00C54B8E" w:rsidP="00C54B8E">
      <w:pPr>
        <w:pStyle w:val="Agreement"/>
        <w:numPr>
          <w:ilvl w:val="0"/>
          <w:numId w:val="0"/>
        </w:numPr>
        <w:ind w:left="1619"/>
        <w:rPr>
          <w:lang w:val="en-US"/>
        </w:rPr>
      </w:pPr>
      <w:r w:rsidRPr="002D2FD1">
        <w:rPr>
          <w:lang w:val="en-US"/>
        </w:rPr>
        <w:t>(1-b) The RRC message for this includes RRCReconfiguration and/or RRCRelease</w:t>
      </w:r>
      <w:r>
        <w:rPr>
          <w:lang w:val="en-US"/>
        </w:rPr>
        <w:t xml:space="preserve"> and/or RRCResume</w:t>
      </w:r>
      <w:r w:rsidRPr="002D2FD1">
        <w:rPr>
          <w:lang w:val="en-US"/>
        </w:rPr>
        <w:t xml:space="preserve"> (details FFS)</w:t>
      </w:r>
    </w:p>
    <w:p w14:paraId="456FFB6E" w14:textId="77777777" w:rsidR="00C54B8E" w:rsidRDefault="00C54B8E" w:rsidP="00C54B8E">
      <w:pPr>
        <w:pStyle w:val="Agreement"/>
        <w:numPr>
          <w:ilvl w:val="0"/>
          <w:numId w:val="0"/>
        </w:numPr>
        <w:ind w:left="1619"/>
        <w:rPr>
          <w:lang w:val="en-US"/>
        </w:rPr>
      </w:pPr>
      <w:r w:rsidRPr="002D2FD1">
        <w:rPr>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460B59E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2:</w:t>
      </w:r>
    </w:p>
    <w:p w14:paraId="3C83D14C" w14:textId="77777777" w:rsidR="00C54B8E" w:rsidRPr="002D2FD1" w:rsidRDefault="00C54B8E" w:rsidP="00C54B8E">
      <w:pPr>
        <w:pStyle w:val="Agreement"/>
        <w:numPr>
          <w:ilvl w:val="0"/>
          <w:numId w:val="0"/>
        </w:numPr>
        <w:ind w:left="1619"/>
        <w:rPr>
          <w:lang w:val="en-US"/>
        </w:rPr>
      </w:pPr>
      <w:r w:rsidRPr="002D2FD1">
        <w:rPr>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FFS dedicated signalling</w:t>
      </w:r>
    </w:p>
    <w:p w14:paraId="2801322B" w14:textId="77777777" w:rsidR="00C54B8E" w:rsidRPr="002D2FD1" w:rsidRDefault="00C54B8E" w:rsidP="00C54B8E">
      <w:pPr>
        <w:pStyle w:val="Agreement"/>
        <w:numPr>
          <w:ilvl w:val="0"/>
          <w:numId w:val="0"/>
        </w:numPr>
        <w:ind w:left="1619"/>
        <w:rPr>
          <w:lang w:val="en-US"/>
        </w:rPr>
      </w:pPr>
      <w:r w:rsidRPr="002D2FD1">
        <w:rPr>
          <w:lang w:val="en-US"/>
        </w:rPr>
        <w:t>(2-b) UE can receive such configurations when it is in RRC_INACTIVE, FFS whether it is allowed/needed to also receive when UE is in RRC_CONNECTED</w:t>
      </w:r>
    </w:p>
    <w:p w14:paraId="50EE6221" w14:textId="77777777" w:rsidR="00C54B8E" w:rsidRDefault="00C54B8E" w:rsidP="00C54B8E">
      <w:pPr>
        <w:pStyle w:val="Agreement"/>
        <w:numPr>
          <w:ilvl w:val="0"/>
          <w:numId w:val="0"/>
        </w:numPr>
        <w:ind w:left="1619"/>
        <w:rPr>
          <w:lang w:val="en-US"/>
        </w:rPr>
      </w:pPr>
      <w:r w:rsidRPr="002D2FD1">
        <w:rPr>
          <w:lang w:val="en-US"/>
        </w:rPr>
        <w:t>(2-c) If there is a need to update some or all the received configurations, UE does not need to resume RRC connection but is notified of such changes (e.g. via MCCH DCI) and obtains the updated configurations via MCCH.</w:t>
      </w:r>
    </w:p>
    <w:p w14:paraId="79BB4432" w14:textId="77777777" w:rsidR="00224DCF" w:rsidRDefault="00224DCF" w:rsidP="00224DCF">
      <w:pPr>
        <w:pStyle w:val="Agreement"/>
        <w:tabs>
          <w:tab w:val="num" w:pos="1619"/>
        </w:tabs>
      </w:pPr>
      <w:r>
        <w:t>Dedicated RRC signalling (i.e. RRC release message with suspendConfig) is used for switching a multicast receiving UE from RRC_CONNECTED to RRC_INACTIVE and continue multicast reception (details FFS).</w:t>
      </w:r>
    </w:p>
    <w:p w14:paraId="5AD7F935" w14:textId="77777777" w:rsidR="002B5DA9" w:rsidRPr="00F1752F" w:rsidRDefault="002B5DA9" w:rsidP="002B5DA9">
      <w:pPr>
        <w:pStyle w:val="Agreement"/>
        <w:tabs>
          <w:tab w:val="num" w:pos="1619"/>
        </w:tabs>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40D176E" w14:textId="77777777" w:rsidR="00365794" w:rsidRDefault="00365794" w:rsidP="00365794">
      <w:pPr>
        <w:pStyle w:val="Agreement"/>
        <w:tabs>
          <w:tab w:val="num" w:pos="1619"/>
        </w:tabs>
      </w:pPr>
      <w:r>
        <w:t xml:space="preserve">FFS whether to introduce </w:t>
      </w:r>
      <w:r w:rsidRPr="00303AF7">
        <w:t>PTM configuration applicable area, i.e., the mechanism that the PTM configurations, once acquired by a UE, may apply to a certain area (i.e., a set of cells instead of a single cell).</w:t>
      </w:r>
    </w:p>
    <w:p w14:paraId="078EF5BC" w14:textId="77777777" w:rsidR="00027AE2" w:rsidRDefault="00027AE2" w:rsidP="00027AE2">
      <w:pPr>
        <w:pStyle w:val="Agreement"/>
        <w:tabs>
          <w:tab w:val="num" w:pos="1619"/>
        </w:tabs>
      </w:pPr>
      <w:bookmarkStart w:id="98" w:name="OLE_LINK15"/>
      <w:bookmarkStart w:id="99" w:name="OLE_LINK16"/>
      <w:r w:rsidRPr="0034628C">
        <w:rPr>
          <w:highlight w:val="green"/>
        </w:rPr>
        <w:t>Rel-18 UE in INACTIVE can be informed when the session is activated</w:t>
      </w:r>
      <w:r>
        <w:t xml:space="preserve"> (Details FFS).</w:t>
      </w:r>
    </w:p>
    <w:p w14:paraId="1275E413" w14:textId="77777777" w:rsidR="00027AE2" w:rsidRDefault="00027AE2" w:rsidP="00027AE2">
      <w:pPr>
        <w:pStyle w:val="Agreement"/>
        <w:tabs>
          <w:tab w:val="num" w:pos="1619"/>
        </w:tabs>
      </w:pPr>
      <w:r w:rsidRPr="0034628C">
        <w:rPr>
          <w:highlight w:val="green"/>
        </w:rPr>
        <w:t>As a baseline, group paging can be used to inform Rel-18 UE(s) about the session activation</w:t>
      </w:r>
      <w:r>
        <w:t xml:space="preserve"> (Details FFS, e.g., UE behavior when receiving such group notification).</w:t>
      </w:r>
    </w:p>
    <w:p w14:paraId="4FBB57E9" w14:textId="77777777" w:rsidR="00027AE2" w:rsidRDefault="00027AE2" w:rsidP="00027AE2">
      <w:pPr>
        <w:pStyle w:val="Agreement"/>
        <w:tabs>
          <w:tab w:val="num" w:pos="1619"/>
        </w:tabs>
      </w:pPr>
      <w:r w:rsidRPr="0034628C">
        <w:rPr>
          <w:highlight w:val="green"/>
        </w:rPr>
        <w:t>If a UE is in RRC_INACTIVE and is configured to receive a multicast session in RRC_INACTIVE, the UE may be notified when the multicast session is deactivated.</w:t>
      </w:r>
      <w:r>
        <w:t xml:space="preserve"> FFS how (e.g., informed via group paging, MCCH, or other ways).</w:t>
      </w:r>
    </w:p>
    <w:p w14:paraId="61286986" w14:textId="77777777" w:rsidR="00027AE2" w:rsidRDefault="00027AE2" w:rsidP="00027AE2">
      <w:pPr>
        <w:pStyle w:val="Agreement"/>
        <w:tabs>
          <w:tab w:val="num" w:pos="1619"/>
        </w:tabs>
      </w:pPr>
      <w:r>
        <w:t>Rel-17 mechanism (NAS-based indication) is applicable for multicast session release. FFS if any enhancement is needed.</w:t>
      </w:r>
    </w:p>
    <w:bookmarkEnd w:id="98"/>
    <w:bookmarkEnd w:id="99"/>
    <w:p w14:paraId="74FBD277" w14:textId="77777777" w:rsidR="00603877" w:rsidRDefault="00603877" w:rsidP="00603877">
      <w:pPr>
        <w:pStyle w:val="Agreement"/>
        <w:tabs>
          <w:tab w:val="num" w:pos="1619"/>
        </w:tabs>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7BC62127" w14:textId="77777777" w:rsidR="00603877" w:rsidRDefault="00603877" w:rsidP="00603877">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7AF2D405" w14:textId="77777777" w:rsidR="00603877" w:rsidRDefault="00603877" w:rsidP="00603877">
      <w:pPr>
        <w:pStyle w:val="Agreement"/>
        <w:numPr>
          <w:ilvl w:val="0"/>
          <w:numId w:val="0"/>
        </w:numPr>
        <w:ind w:left="1619"/>
      </w:pPr>
      <w:r>
        <w:lastRenderedPageBreak/>
        <w:t>2. When the multicast session is activated, UE is indicated by group paging whether it can receive the multicast session in RRC_INACTIVE or not (detailed signaling FFS).</w:t>
      </w:r>
    </w:p>
    <w:p w14:paraId="50BCB196" w14:textId="77777777" w:rsidR="00603877" w:rsidRDefault="00603877" w:rsidP="00603877">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5F80F0C6" w14:textId="77777777" w:rsidR="00E077BA" w:rsidRDefault="00E077BA" w:rsidP="00E077BA">
      <w:pPr>
        <w:pStyle w:val="Agreement"/>
        <w:tabs>
          <w:tab w:val="num" w:pos="1619"/>
        </w:tabs>
      </w:pPr>
      <w:r>
        <w:t>If option 1 is supported for PTM configuration</w:t>
      </w:r>
    </w:p>
    <w:p w14:paraId="70A1B804" w14:textId="77777777" w:rsidR="00E077BA" w:rsidRDefault="00E077BA" w:rsidP="00E077BA">
      <w:pPr>
        <w:pStyle w:val="Agreement"/>
        <w:numPr>
          <w:ilvl w:val="0"/>
          <w:numId w:val="0"/>
        </w:numPr>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071D545D" w14:textId="77777777" w:rsidR="00E077BA" w:rsidRDefault="00E077BA" w:rsidP="00E077BA">
      <w:pPr>
        <w:pStyle w:val="Agreement"/>
        <w:numPr>
          <w:ilvl w:val="0"/>
          <w:numId w:val="0"/>
        </w:numPr>
        <w:ind w:left="1619"/>
      </w:pPr>
      <w:r>
        <w:t xml:space="preserve">FFS whether and how to solve the issue in signalling/system load when </w:t>
      </w:r>
      <w:proofErr w:type="gramStart"/>
      <w:r>
        <w:t>a large number of</w:t>
      </w:r>
      <w:proofErr w:type="gramEnd"/>
      <w:r>
        <w:t xml:space="preserve"> UEs in the cell need PTM configuration update.</w:t>
      </w:r>
    </w:p>
    <w:p w14:paraId="506838B6" w14:textId="77777777" w:rsidR="007E557C" w:rsidRDefault="007E557C" w:rsidP="007E557C">
      <w:pPr>
        <w:pStyle w:val="Agreement"/>
        <w:tabs>
          <w:tab w:val="num" w:pos="1619"/>
        </w:tabs>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06D251B9" w14:textId="076A6DC3" w:rsidR="009A01CF" w:rsidRDefault="009A01CF"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0</w:t>
      </w:r>
      <w:r>
        <w:rPr>
          <w:rFonts w:eastAsia="SimSun"/>
          <w:b/>
          <w:color w:val="000000"/>
          <w:sz w:val="28"/>
          <w:szCs w:val="28"/>
          <w:u w:val="single"/>
        </w:rPr>
        <w:t xml:space="preserve"> agreements</w:t>
      </w:r>
    </w:p>
    <w:p w14:paraId="560B9A65" w14:textId="77777777" w:rsidR="000F38B0" w:rsidRDefault="000F38B0" w:rsidP="000F38B0">
      <w:pPr>
        <w:pStyle w:val="Agreement"/>
        <w:tabs>
          <w:tab w:val="num" w:pos="1619"/>
        </w:tabs>
      </w:pPr>
      <w:bookmarkStart w:id="100" w:name="OLE_LINK31"/>
      <w:bookmarkStart w:id="101" w:name="OLE_LINK32"/>
      <w:r>
        <w:t>We will have a mixed approach and we start with the following:</w:t>
      </w:r>
    </w:p>
    <w:p w14:paraId="162EFCEC" w14:textId="77777777" w:rsidR="000F38B0" w:rsidRDefault="000F38B0" w:rsidP="000F38B0">
      <w:pPr>
        <w:pStyle w:val="Agreement"/>
        <w:numPr>
          <w:ilvl w:val="2"/>
          <w:numId w:val="2"/>
        </w:numPr>
        <w:tabs>
          <w:tab w:val="clear" w:pos="1619"/>
          <w:tab w:val="clear" w:pos="2160"/>
        </w:tabs>
      </w:pPr>
      <w:r>
        <w:t>W</w:t>
      </w:r>
      <w:r w:rsidRPr="00AA62C9">
        <w:t xml:space="preserve">hen NW configures UE to continue the multicast reception in INACTIVE state, NW provides the PTM configuration for the activated multicast session via the RRC dedicated </w:t>
      </w:r>
      <w:r>
        <w:t>signalling, at least for the serving cell (FFS other cases).</w:t>
      </w:r>
    </w:p>
    <w:p w14:paraId="23A99BB7" w14:textId="77777777" w:rsidR="000F38B0" w:rsidRDefault="000F38B0" w:rsidP="000F38B0">
      <w:pPr>
        <w:pStyle w:val="Doc-text2"/>
        <w:numPr>
          <w:ilvl w:val="2"/>
          <w:numId w:val="2"/>
        </w:numPr>
        <w:overflowPunct/>
        <w:autoSpaceDE/>
        <w:autoSpaceDN/>
        <w:adjustRightInd/>
        <w:textAlignment w:val="auto"/>
        <w:rPr>
          <w:b/>
        </w:rPr>
      </w:pPr>
      <w:r w:rsidRPr="00AA62C9">
        <w:rPr>
          <w:b/>
        </w:rPr>
        <w:t xml:space="preserve">MCCH is used in case there is a need to indicate a </w:t>
      </w:r>
      <w:r>
        <w:rPr>
          <w:b/>
        </w:rPr>
        <w:t xml:space="preserve">PTM configuration in case there is a need for </w:t>
      </w:r>
      <w:r w:rsidRPr="00AA62C9">
        <w:rPr>
          <w:b/>
        </w:rPr>
        <w:t>change in PTM config</w:t>
      </w:r>
      <w:r>
        <w:rPr>
          <w:b/>
        </w:rPr>
        <w:t xml:space="preserve"> </w:t>
      </w:r>
      <w:r w:rsidRPr="00AA62C9">
        <w:rPr>
          <w:b/>
        </w:rPr>
        <w:t>or</w:t>
      </w:r>
      <w:r>
        <w:rPr>
          <w:b/>
        </w:rPr>
        <w:t xml:space="preserve"> during mobility beyond serving cell / gNB</w:t>
      </w:r>
      <w:r w:rsidRPr="00AA62C9">
        <w:rPr>
          <w:b/>
        </w:rPr>
        <w:t>.</w:t>
      </w:r>
      <w:r>
        <w:rPr>
          <w:b/>
        </w:rPr>
        <w:t xml:space="preserve"> FFS </w:t>
      </w:r>
      <w:r w:rsidRPr="00AA62C9">
        <w:rPr>
          <w:b/>
        </w:rPr>
        <w:t>session status change</w:t>
      </w:r>
      <w:r>
        <w:rPr>
          <w:b/>
        </w:rPr>
        <w:t xml:space="preserve"> and other indications. </w:t>
      </w:r>
    </w:p>
    <w:p w14:paraId="3CC774E0" w14:textId="77777777" w:rsidR="000F38B0" w:rsidRDefault="000F38B0" w:rsidP="000F38B0">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ADB9475" w14:textId="77777777" w:rsidR="000F38B0" w:rsidRDefault="000F38B0" w:rsidP="000F38B0">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bookmarkEnd w:id="100"/>
    <w:bookmarkEnd w:id="101"/>
    <w:p w14:paraId="39FB23AB" w14:textId="761F04BD" w:rsidR="00DB73CC" w:rsidRDefault="00DB73CC"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1</w:t>
      </w:r>
      <w:r>
        <w:rPr>
          <w:rFonts w:eastAsia="SimSun"/>
          <w:b/>
          <w:color w:val="000000"/>
          <w:sz w:val="28"/>
          <w:szCs w:val="28"/>
          <w:u w:val="single"/>
        </w:rPr>
        <w:t xml:space="preserve"> agreements</w:t>
      </w:r>
    </w:p>
    <w:p w14:paraId="016CBAC9" w14:textId="77777777" w:rsidR="00405AD2" w:rsidRPr="00CB6202" w:rsidRDefault="00405AD2" w:rsidP="00405AD2">
      <w:pPr>
        <w:pStyle w:val="Agreement"/>
        <w:tabs>
          <w:tab w:val="num" w:pos="1619"/>
        </w:tabs>
      </w:pPr>
      <w:r w:rsidRPr="00CB6202">
        <w:t>UE shall join in the multicast session before receiving multicast in RRC INACTIVE.</w:t>
      </w:r>
    </w:p>
    <w:p w14:paraId="434651D7" w14:textId="77777777" w:rsidR="00405AD2" w:rsidRPr="00CB6202" w:rsidRDefault="00405AD2" w:rsidP="00405AD2">
      <w:pPr>
        <w:pStyle w:val="Agreement"/>
        <w:tabs>
          <w:tab w:val="num" w:pos="1619"/>
        </w:tabs>
      </w:pPr>
      <w:bookmarkStart w:id="102" w:name="OLE_LINK21"/>
      <w:bookmarkStart w:id="103" w:name="OLE_LINK22"/>
      <w:r w:rsidRPr="00CB6202">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102"/>
    <w:bookmarkEnd w:id="103"/>
    <w:p w14:paraId="7BBE6E02" w14:textId="77777777" w:rsidR="00405AD2" w:rsidRPr="00CB6202" w:rsidRDefault="00405AD2" w:rsidP="00405AD2">
      <w:pPr>
        <w:pStyle w:val="Agreement"/>
        <w:tabs>
          <w:tab w:val="num" w:pos="1619"/>
        </w:tabs>
      </w:pPr>
      <w:r w:rsidRPr="00CB6202">
        <w:t>When network configures UE to receive multicast in INACTIVE state, RRCRelease message with suspendconfig can be used to deliver the PTM configuration. Other dedicated RRC messages will not be used to provide PTM configuration for MBS multicast for INACTIVE.</w:t>
      </w:r>
    </w:p>
    <w:p w14:paraId="12DAE561" w14:textId="77777777" w:rsidR="009422D9" w:rsidRDefault="009422D9" w:rsidP="009422D9">
      <w:pPr>
        <w:pStyle w:val="Agreement"/>
        <w:tabs>
          <w:tab w:val="num" w:pos="1619"/>
        </w:tabs>
      </w:pPr>
      <w:bookmarkStart w:id="104" w:name="OLE_LINK11"/>
      <w:bookmarkStart w:id="105" w:name="OLE_LINK12"/>
      <w:r>
        <w:t>We introduce a new MCCH logical channel for multicast in INACTIVE (different from broadcast MCCH)</w:t>
      </w:r>
    </w:p>
    <w:bookmarkEnd w:id="104"/>
    <w:bookmarkEnd w:id="105"/>
    <w:p w14:paraId="1250E3E0" w14:textId="77777777" w:rsidR="00156460" w:rsidRPr="00CB6202" w:rsidRDefault="00156460" w:rsidP="00156460">
      <w:pPr>
        <w:pStyle w:val="Agreement"/>
        <w:tabs>
          <w:tab w:val="num" w:pos="1619"/>
        </w:tabs>
      </w:pPr>
      <w:r w:rsidRPr="00CB6202">
        <w:t xml:space="preserve">Multicast MCCH configuration is provided via new SIB. </w:t>
      </w:r>
    </w:p>
    <w:p w14:paraId="4442BEEC" w14:textId="77777777" w:rsidR="00156460" w:rsidRPr="00CB6202" w:rsidRDefault="00156460" w:rsidP="00156460">
      <w:pPr>
        <w:pStyle w:val="Agreement"/>
        <w:tabs>
          <w:tab w:val="num" w:pos="1619"/>
        </w:tabs>
      </w:pPr>
      <w:r w:rsidRPr="00CB6202">
        <w:t>Optionally, Multicast MCCH configuration for the serving cell can also be provided in dedicated signalling. Understanding is we are not optimizing mobility case because of this.</w:t>
      </w:r>
    </w:p>
    <w:p w14:paraId="49C493F0" w14:textId="77777777" w:rsidR="00E969D4" w:rsidRDefault="00E969D4" w:rsidP="00E969D4">
      <w:pPr>
        <w:pStyle w:val="Agreement"/>
        <w:tabs>
          <w:tab w:val="num" w:pos="1619"/>
        </w:tabs>
      </w:pPr>
      <w:bookmarkStart w:id="106" w:name="OLE_LINK13"/>
      <w:bookmarkStart w:id="107" w:name="OLE_LINK14"/>
      <w:r>
        <w:t>Serving cell will not provide the PTM configuration of neighbour cells from other gNBs.</w:t>
      </w:r>
    </w:p>
    <w:p w14:paraId="156C4930" w14:textId="77777777" w:rsidR="00E969D4" w:rsidRPr="007163CB" w:rsidRDefault="00E969D4" w:rsidP="00E969D4">
      <w:pPr>
        <w:pStyle w:val="Agreement"/>
        <w:tabs>
          <w:tab w:val="num" w:pos="1619"/>
        </w:tabs>
      </w:pPr>
      <w:r>
        <w:t xml:space="preserve">FFS whether the network can provide PTM configuration for intra-gNB cells. </w:t>
      </w:r>
    </w:p>
    <w:bookmarkEnd w:id="106"/>
    <w:bookmarkEnd w:id="107"/>
    <w:p w14:paraId="6B67466B" w14:textId="431CA74C" w:rsidR="002F43B4" w:rsidRDefault="002F43B4" w:rsidP="009966D6">
      <w:pPr>
        <w:spacing w:beforeLines="100" w:before="240" w:afterLines="100" w:after="240"/>
        <w:rPr>
          <w:rFonts w:eastAsia="SimSun"/>
          <w:b/>
          <w:color w:val="000000"/>
          <w:sz w:val="28"/>
          <w:szCs w:val="28"/>
          <w:u w:val="single"/>
        </w:rPr>
      </w:pPr>
      <w:r>
        <w:rPr>
          <w:rFonts w:eastAsia="SimSun"/>
          <w:b/>
          <w:color w:val="000000"/>
          <w:sz w:val="28"/>
          <w:szCs w:val="28"/>
          <w:u w:val="single"/>
        </w:rPr>
        <w:lastRenderedPageBreak/>
        <w:t>RAN2#</w:t>
      </w:r>
      <w:r>
        <w:rPr>
          <w:rFonts w:eastAsia="SimSun" w:hint="eastAsia"/>
          <w:b/>
          <w:color w:val="000000"/>
          <w:sz w:val="28"/>
          <w:szCs w:val="28"/>
          <w:u w:val="single"/>
          <w:lang w:eastAsia="zh-CN"/>
        </w:rPr>
        <w:t>121bis</w:t>
      </w:r>
      <w:r>
        <w:rPr>
          <w:rFonts w:eastAsia="SimSun"/>
          <w:b/>
          <w:color w:val="000000"/>
          <w:sz w:val="28"/>
          <w:szCs w:val="28"/>
          <w:u w:val="single"/>
        </w:rPr>
        <w:t xml:space="preserve"> agreements</w:t>
      </w:r>
    </w:p>
    <w:p w14:paraId="0CF3FDBA" w14:textId="77777777" w:rsidR="001F291D" w:rsidRDefault="001F291D" w:rsidP="001F291D">
      <w:pPr>
        <w:pStyle w:val="Agreement"/>
        <w:tabs>
          <w:tab w:val="clear" w:pos="1619"/>
          <w:tab w:val="num" w:pos="7655"/>
        </w:tabs>
        <w:ind w:left="1560"/>
      </w:pPr>
      <w:r>
        <w:t>Similar to Rel-17 broadcast reception procedure, UE acquires new SIB and multicast MCCH to get PTM configuration after cell reselection.</w:t>
      </w:r>
    </w:p>
    <w:p w14:paraId="0759850B" w14:textId="77777777" w:rsidR="001F291D" w:rsidRDefault="001F291D" w:rsidP="001F291D">
      <w:pPr>
        <w:pStyle w:val="Agreement"/>
        <w:tabs>
          <w:tab w:val="clear" w:pos="1619"/>
          <w:tab w:val="num" w:pos="7655"/>
        </w:tabs>
        <w:ind w:left="1560"/>
      </w:pPr>
      <w:r>
        <w:t>When a UE reselects to a cell for which PTM configuration is not available in multicast MCCH, the UE initiates RRC resumption procedure for an active multicast session it is interested to receive or continue receiving.</w:t>
      </w:r>
    </w:p>
    <w:p w14:paraId="10519A84" w14:textId="77777777" w:rsidR="001F291D" w:rsidRDefault="001F291D" w:rsidP="001F291D">
      <w:pPr>
        <w:pStyle w:val="Agreement"/>
        <w:tabs>
          <w:tab w:val="clear" w:pos="1619"/>
          <w:tab w:val="num" w:pos="7655"/>
        </w:tabs>
        <w:ind w:left="1560"/>
      </w:pPr>
      <w:r w:rsidRPr="0034628C">
        <w:rPr>
          <w:highlight w:val="green"/>
        </w:rPr>
        <w:t>UE may trigger RRC connection resumption if the reception quality of the multicast data is below a configured threshold</w:t>
      </w:r>
      <w:r>
        <w:t>, FFS how to specify the threshold/reception quality.</w:t>
      </w:r>
    </w:p>
    <w:p w14:paraId="2E63F8E3" w14:textId="77777777" w:rsidR="001F291D" w:rsidRPr="003E2EBE" w:rsidRDefault="001F291D" w:rsidP="001F291D">
      <w:pPr>
        <w:pStyle w:val="Agreement"/>
        <w:tabs>
          <w:tab w:val="clear" w:pos="1619"/>
          <w:tab w:val="num" w:pos="7655"/>
        </w:tabs>
        <w:ind w:left="1560"/>
        <w:rPr>
          <w:highlight w:val="green"/>
        </w:rPr>
      </w:pPr>
      <w:r w:rsidRPr="003E2EBE">
        <w:rPr>
          <w:highlight w:val="green"/>
        </w:rPr>
        <w:t>Frequency prioritization may be provided to the UE for cell reselection for multicast reception in RRC_INACTIVE, detailed mechanism on how to identify the frequency info (e.g., SAI, USD, or frequency info directly provided by network) is FFS.</w:t>
      </w:r>
    </w:p>
    <w:p w14:paraId="4C4FF7F4" w14:textId="77777777" w:rsidR="001F291D" w:rsidRDefault="001F291D" w:rsidP="001F291D">
      <w:pPr>
        <w:pStyle w:val="Agreement"/>
        <w:tabs>
          <w:tab w:val="clear" w:pos="1619"/>
          <w:tab w:val="num" w:pos="7655"/>
        </w:tabs>
        <w:ind w:left="1560"/>
      </w:pPr>
      <w:r>
        <w:t>No need to define a mechanism other than the frequency prioritization, i.e., per cell based prioritization in cell re-selection, to help UE choose the right cell to camp on.</w:t>
      </w:r>
    </w:p>
    <w:p w14:paraId="32E81D2A" w14:textId="77777777" w:rsidR="001F291D" w:rsidRPr="00541C87" w:rsidRDefault="001F291D" w:rsidP="001F291D">
      <w:pPr>
        <w:pStyle w:val="Agreement"/>
        <w:tabs>
          <w:tab w:val="clear" w:pos="1619"/>
          <w:tab w:val="num" w:pos="7655"/>
        </w:tabs>
        <w:ind w:left="1560"/>
      </w:pPr>
      <w:r>
        <w:t>The neighbor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2DF44CEF"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A "special UE" identified by MBS assistance information from 5GC can be released to RRC_INACTIVE (e.g., when the session is deactivated). FFS how can network enable such UE to resume to RRC_CONNECTED upon session activation</w:t>
      </w:r>
    </w:p>
    <w:p w14:paraId="1038373C"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Rel-18 UE can stay in RRC_INACTIVE and start monitoring corresponding G-RNTI upon an enhanced group paging (e.g., upon session activation or data transmission resumed)</w:t>
      </w:r>
      <w:r>
        <w:rPr>
          <w:rFonts w:hint="eastAsia"/>
          <w:lang w:val="en-US" w:eastAsia="zh-CN"/>
        </w:rPr>
        <w:t>. Details FFS.</w:t>
      </w:r>
    </w:p>
    <w:p w14:paraId="57ABAB13"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For one UE already in RRC_INACTIVE, it can stay in RRC_INACTIVE and stop monitoring corresponding G-RNTI upon events like session deactivation/temporary no data</w:t>
      </w:r>
      <w:r>
        <w:rPr>
          <w:rFonts w:hint="eastAsia"/>
          <w:lang w:val="en-US" w:eastAsia="zh-CN"/>
        </w:rPr>
        <w:t>.</w:t>
      </w:r>
    </w:p>
    <w:p w14:paraId="6FCECD2B"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6BA1DF95"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3C0B45CC"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Legacy group paging (i.e., Rel-17 group paging) can be used to resume UE to RRC_CONNECTED state.</w:t>
      </w:r>
    </w:p>
    <w:p w14:paraId="44BBE947" w14:textId="77777777" w:rsidR="002C2F8D" w:rsidRDefault="002C2F8D" w:rsidP="002C2F8D">
      <w:pPr>
        <w:pStyle w:val="Agreement"/>
        <w:tabs>
          <w:tab w:val="clear" w:pos="1619"/>
          <w:tab w:val="num" w:pos="7655"/>
        </w:tabs>
        <w:ind w:left="1560"/>
        <w:rPr>
          <w:bCs/>
          <w:lang w:val="en-US" w:eastAsia="zh-CN"/>
        </w:rPr>
      </w:pPr>
      <w:r>
        <w:rPr>
          <w:rFonts w:hint="eastAsia"/>
          <w:bCs/>
          <w:lang w:val="en-US" w:eastAsia="zh-CN"/>
        </w:rPr>
        <w:t>Upon events like session activation/data transmission resumed, if PTM configuration is not available to UE, UE initiates RRC connection resumption.</w:t>
      </w:r>
    </w:p>
    <w:p w14:paraId="77F113A5" w14:textId="77777777" w:rsidR="002C2F8D" w:rsidRPr="00C628CA" w:rsidRDefault="002C2F8D" w:rsidP="002C2F8D">
      <w:pPr>
        <w:pStyle w:val="Agreement"/>
        <w:tabs>
          <w:tab w:val="clear" w:pos="1619"/>
          <w:tab w:val="num" w:pos="7655"/>
        </w:tabs>
        <w:ind w:left="1560"/>
        <w:rPr>
          <w:lang w:val="en-US" w:eastAsia="zh-CN"/>
        </w:rPr>
      </w:pPr>
      <w:r>
        <w:rPr>
          <w:rFonts w:hint="eastAsia"/>
          <w:lang w:val="en-US" w:eastAsia="zh-CN"/>
        </w:rPr>
        <w:t xml:space="preserve">UE-specific paging (i.e. PagingRecordList) </w:t>
      </w:r>
      <w:r w:rsidRPr="00030AA7">
        <w:rPr>
          <w:rFonts w:hint="eastAsia"/>
          <w:lang w:val="en-US" w:eastAsia="zh-CN"/>
        </w:rPr>
        <w:t xml:space="preserve">can be used to move specific </w:t>
      </w:r>
      <w:r w:rsidRPr="00030AA7">
        <w:rPr>
          <w:lang w:val="en-US" w:eastAsia="zh-CN"/>
        </w:rPr>
        <w:t xml:space="preserve">MBS multicast </w:t>
      </w:r>
      <w:r w:rsidRPr="00030AA7">
        <w:rPr>
          <w:rFonts w:hint="eastAsia"/>
          <w:lang w:val="en-US" w:eastAsia="zh-CN"/>
        </w:rPr>
        <w:t>UE(s) to RRC_CONNECTED</w:t>
      </w:r>
      <w:r w:rsidRPr="00030AA7">
        <w:rPr>
          <w:lang w:val="en-US" w:eastAsia="zh-CN"/>
        </w:rPr>
        <w:t xml:space="preserve"> (i.e. legacy UE behavior)</w:t>
      </w:r>
      <w:r w:rsidRPr="00030AA7">
        <w:rPr>
          <w:rFonts w:hint="eastAsia"/>
          <w:lang w:val="en-US" w:eastAsia="zh-CN"/>
        </w:rPr>
        <w:t>.</w:t>
      </w:r>
    </w:p>
    <w:p w14:paraId="768B8C63" w14:textId="77777777" w:rsidR="002C2F8D" w:rsidRDefault="002C2F8D" w:rsidP="002C2F8D">
      <w:pPr>
        <w:pStyle w:val="Agreement"/>
        <w:tabs>
          <w:tab w:val="clear" w:pos="1619"/>
          <w:tab w:val="num" w:pos="7655"/>
        </w:tabs>
        <w:ind w:left="1560"/>
        <w:rPr>
          <w:lang w:val="en-US" w:eastAsia="zh-CN"/>
        </w:rPr>
      </w:pPr>
      <w:r>
        <w:rPr>
          <w:lang w:val="en-US" w:eastAsia="zh-CN"/>
        </w:rPr>
        <w:t>When both enhanced group paging and unicast paging are received by the UE (and targeted for this UE), the UE follows unicast Paging and goes to RRC CONNECTED.</w:t>
      </w:r>
    </w:p>
    <w:p w14:paraId="216D889A" w14:textId="77777777" w:rsidR="00C17762" w:rsidRPr="00CA1346" w:rsidRDefault="00C17762" w:rsidP="00C17762">
      <w:pPr>
        <w:pStyle w:val="Agreement"/>
        <w:tabs>
          <w:tab w:val="clear" w:pos="1619"/>
          <w:tab w:val="num" w:pos="7655"/>
        </w:tabs>
        <w:ind w:left="1560"/>
        <w:rPr>
          <w:lang w:val="en-US"/>
        </w:rPr>
      </w:pPr>
      <w:r w:rsidRPr="00AD03A1">
        <w:rPr>
          <w:lang w:val="en-US"/>
        </w:rPr>
        <w:t xml:space="preserve">From the location&amp;bandwidth and SCS configuration </w:t>
      </w:r>
      <w:proofErr w:type="gramStart"/>
      <w:r w:rsidRPr="00AD03A1">
        <w:rPr>
          <w:lang w:val="en-US"/>
        </w:rPr>
        <w:t>perspective,</w:t>
      </w:r>
      <w:r w:rsidRPr="00AD03A1">
        <w:rPr>
          <w:i/>
          <w:iCs/>
          <w:lang w:val="en-US"/>
        </w:rPr>
        <w:t>  </w:t>
      </w:r>
      <w:r>
        <w:rPr>
          <w:lang w:val="en-US"/>
        </w:rPr>
        <w:t>f</w:t>
      </w:r>
      <w:r w:rsidRPr="00CA1346">
        <w:rPr>
          <w:lang w:val="en-US"/>
        </w:rPr>
        <w:t>ollow</w:t>
      </w:r>
      <w:proofErr w:type="gramEnd"/>
      <w:r w:rsidRPr="00CA1346">
        <w:t xml:space="preserve"> R17 MBS broadcast </w:t>
      </w:r>
      <w:r w:rsidRPr="00671090">
        <w:rPr>
          <w:color w:val="000000" w:themeColor="text1"/>
        </w:rPr>
        <w:t xml:space="preserve">CFR principle </w:t>
      </w:r>
      <w:r w:rsidRPr="00671090">
        <w:rPr>
          <w:color w:val="000000" w:themeColor="text1"/>
          <w:lang w:val="en-US"/>
        </w:rPr>
        <w:t xml:space="preserve">(i.e. case A,C,E) </w:t>
      </w:r>
      <w:r w:rsidRPr="00671090">
        <w:rPr>
          <w:color w:val="000000" w:themeColor="text1"/>
        </w:rPr>
        <w:t xml:space="preserve">to </w:t>
      </w:r>
      <w:r w:rsidRPr="00CA1346">
        <w:t>provide multicast CFR configuration in RRC_INACTIVE</w:t>
      </w:r>
      <w:r w:rsidRPr="00CA1346">
        <w:rPr>
          <w:lang w:val="en-US"/>
        </w:rPr>
        <w:t>.</w:t>
      </w:r>
    </w:p>
    <w:p w14:paraId="021E3139" w14:textId="77777777" w:rsidR="00C17762" w:rsidRPr="00CA1346" w:rsidRDefault="00C17762" w:rsidP="00C17762">
      <w:pPr>
        <w:pStyle w:val="Agreement"/>
        <w:tabs>
          <w:tab w:val="clear" w:pos="1619"/>
          <w:tab w:val="num" w:pos="7655"/>
        </w:tabs>
        <w:ind w:left="1560"/>
        <w:rPr>
          <w:lang w:val="en-US"/>
        </w:rPr>
      </w:pPr>
      <w:r w:rsidRPr="00CA1346">
        <w:rPr>
          <w:lang w:val="en-US"/>
        </w:rPr>
        <w:t>Multicast CFR in RRC_INACTIVE and broadcast CFR can be configured differently</w:t>
      </w:r>
      <w:r>
        <w:rPr>
          <w:lang w:val="en-US"/>
        </w:rPr>
        <w:t xml:space="preserve">. </w:t>
      </w:r>
      <w:r w:rsidRPr="00C17762">
        <w:rPr>
          <w:lang w:val="en-US"/>
        </w:rPr>
        <w:t>FFS whether we need to restrict that one CFR is completely contained within the other in this case (we should understand what the issue is otherwise).</w:t>
      </w:r>
    </w:p>
    <w:p w14:paraId="5BE34F0F" w14:textId="77777777" w:rsidR="00F35A83" w:rsidRDefault="00F35A83" w:rsidP="00F35A83">
      <w:pPr>
        <w:pStyle w:val="Agreement"/>
        <w:tabs>
          <w:tab w:val="clear" w:pos="1619"/>
          <w:tab w:val="num" w:pos="7655"/>
        </w:tabs>
        <w:ind w:left="1560"/>
        <w:rPr>
          <w:lang w:val="en-US"/>
        </w:rPr>
      </w:pPr>
      <w:r>
        <w:rPr>
          <w:lang w:val="en-US"/>
        </w:rPr>
        <w:t>C</w:t>
      </w:r>
      <w:r w:rsidRPr="00CA1346">
        <w:rPr>
          <w:lang w:val="en-US"/>
        </w:rPr>
        <w:t xml:space="preserve">ase B and case D </w:t>
      </w:r>
      <w:r>
        <w:rPr>
          <w:lang w:val="en-US"/>
        </w:rPr>
        <w:t>are not</w:t>
      </w:r>
      <w:r w:rsidRPr="00CA1346">
        <w:rPr>
          <w:lang w:val="en-US"/>
        </w:rPr>
        <w:t xml:space="preserve"> supported for multicast CFR in RRC_INACTIVE;</w:t>
      </w:r>
    </w:p>
    <w:p w14:paraId="3A5CCD1D" w14:textId="77777777" w:rsidR="00F35A83" w:rsidRDefault="00F35A83" w:rsidP="00F35A83">
      <w:pPr>
        <w:pStyle w:val="Agreement"/>
        <w:tabs>
          <w:tab w:val="clear" w:pos="1619"/>
          <w:tab w:val="num" w:pos="7655"/>
        </w:tabs>
        <w:ind w:left="1560"/>
        <w:rPr>
          <w:lang w:val="en-US"/>
        </w:rPr>
      </w:pPr>
      <w:bookmarkStart w:id="108" w:name="OLE_LINK26"/>
      <w:bookmarkStart w:id="109" w:name="OLE_LINK27"/>
      <w:r w:rsidRPr="00CA1346">
        <w:rPr>
          <w:lang w:val="en-US"/>
        </w:rPr>
        <w:t xml:space="preserve">Whether multicast CFR in RRC_CONNECTED and in RRC_INACTIVE </w:t>
      </w:r>
      <w:r>
        <w:rPr>
          <w:lang w:val="en-US"/>
        </w:rPr>
        <w:t>are</w:t>
      </w:r>
      <w:r w:rsidRPr="00CA1346">
        <w:rPr>
          <w:lang w:val="en-US"/>
        </w:rPr>
        <w:t xml:space="preserve"> different</w:t>
      </w:r>
      <w:r>
        <w:rPr>
          <w:lang w:val="en-US"/>
        </w:rPr>
        <w:t xml:space="preserve"> is up to NW implementation. FFS whether this causes some issues which need to be addressed.</w:t>
      </w:r>
    </w:p>
    <w:bookmarkEnd w:id="108"/>
    <w:bookmarkEnd w:id="109"/>
    <w:p w14:paraId="7A7A798E" w14:textId="77777777" w:rsidR="00B707A4" w:rsidRPr="003A77B7" w:rsidRDefault="00B707A4" w:rsidP="00B707A4">
      <w:pPr>
        <w:pStyle w:val="Agreement"/>
        <w:tabs>
          <w:tab w:val="clear" w:pos="1619"/>
          <w:tab w:val="num" w:pos="7655"/>
        </w:tabs>
        <w:ind w:left="1560"/>
        <w:rPr>
          <w:lang w:val="en-US"/>
        </w:rPr>
      </w:pPr>
      <w:r w:rsidRPr="003A77B7">
        <w:lastRenderedPageBreak/>
        <w:t xml:space="preserve">HARQ </w:t>
      </w:r>
      <w:r w:rsidRPr="0046371B">
        <w:t>feedback</w:t>
      </w:r>
      <w:r w:rsidRPr="003A77B7">
        <w:t xml:space="preserve"> related information in the DCI is not needed</w:t>
      </w:r>
      <w:r w:rsidRPr="003A77B7">
        <w:rPr>
          <w:lang w:val="en-US"/>
        </w:rPr>
        <w:t xml:space="preserve"> or can be ignored</w:t>
      </w:r>
      <w:r w:rsidRPr="003A77B7">
        <w:t xml:space="preserve"> for multicast transmission to RRC_INACTIVE UE</w:t>
      </w:r>
      <w:r w:rsidRPr="003A77B7">
        <w:rPr>
          <w:lang w:val="en-US"/>
        </w:rPr>
        <w:t xml:space="preserve">. </w:t>
      </w:r>
    </w:p>
    <w:p w14:paraId="47962530" w14:textId="77777777" w:rsidR="00B707A4" w:rsidRPr="003A77B7" w:rsidRDefault="00B707A4" w:rsidP="00B707A4">
      <w:pPr>
        <w:pStyle w:val="Agreement"/>
        <w:tabs>
          <w:tab w:val="clear" w:pos="1619"/>
          <w:tab w:val="num" w:pos="7655"/>
        </w:tabs>
        <w:ind w:left="1560"/>
        <w:rPr>
          <w:lang w:val="en-US"/>
        </w:rPr>
      </w:pPr>
      <w:r w:rsidRPr="003A77B7">
        <w:rPr>
          <w:lang w:val="en-US"/>
        </w:rPr>
        <w:t>The HARQ operation for multicast reception in RRC_INACTIVE is same as the operation without HARQ feedback in RRC_CONNECTED stat</w:t>
      </w:r>
      <w:r>
        <w:rPr>
          <w:lang w:val="en-US"/>
        </w:rPr>
        <w:t>e.</w:t>
      </w:r>
    </w:p>
    <w:p w14:paraId="661D6BCA" w14:textId="77777777" w:rsidR="00B707A4" w:rsidRPr="003A77B7" w:rsidRDefault="00B707A4" w:rsidP="00B707A4">
      <w:pPr>
        <w:pStyle w:val="Agreement"/>
        <w:tabs>
          <w:tab w:val="clear" w:pos="1619"/>
          <w:tab w:val="num" w:pos="7655"/>
        </w:tabs>
        <w:ind w:left="1560"/>
        <w:rPr>
          <w:lang w:val="en-US"/>
        </w:rPr>
      </w:pPr>
      <w:r>
        <w:t>T</w:t>
      </w:r>
      <w:r w:rsidRPr="003A77B7">
        <w:t>he multicast transmission RRC_INACTIVE is performed via beam sweeping based on SSB index like broadcast MBS (i.e. beam information is not need in DCI</w:t>
      </w:r>
      <w:r w:rsidRPr="003A77B7">
        <w:rPr>
          <w:lang w:val="en-US"/>
        </w:rPr>
        <w:t>.</w:t>
      </w:r>
    </w:p>
    <w:p w14:paraId="11BD1DEB" w14:textId="77777777" w:rsidR="00B707A4" w:rsidRDefault="00B707A4" w:rsidP="00B707A4">
      <w:pPr>
        <w:pStyle w:val="Agreement"/>
        <w:tabs>
          <w:tab w:val="clear" w:pos="1619"/>
          <w:tab w:val="num" w:pos="7655"/>
        </w:tabs>
        <w:ind w:left="1560"/>
      </w:pPr>
      <w:r w:rsidRPr="003A77B7">
        <w:rPr>
          <w:rFonts w:eastAsia="SimSun"/>
        </w:rPr>
        <w:t xml:space="preserve">For MTCH, RAN2 assumes </w:t>
      </w:r>
      <w:r w:rsidRPr="00B40727">
        <w:t>to reuse the same DCI format of R17 multicast (i.e. DCI format 4-1/4-2) for dynamic scheduling of multicast in RRC INACTIVE</w:t>
      </w:r>
      <w:r w:rsidRPr="003A77B7">
        <w:rPr>
          <w:lang w:val="en-US"/>
        </w:rPr>
        <w:t xml:space="preserve">. </w:t>
      </w:r>
      <w:r w:rsidRPr="006B4FC2">
        <w:rPr>
          <w:lang w:val="en-US"/>
        </w:rPr>
        <w:t>RAN2 assumes for MCCH scheduling, DCI format 4-0 is used.</w:t>
      </w:r>
      <w:r>
        <w:rPr>
          <w:lang w:val="en-US"/>
        </w:rPr>
        <w:t xml:space="preserve"> </w:t>
      </w:r>
      <w:r w:rsidRPr="003A77B7">
        <w:rPr>
          <w:lang w:val="en-US"/>
        </w:rPr>
        <w:t xml:space="preserve">We will ask </w:t>
      </w:r>
      <w:r w:rsidRPr="00B40727">
        <w:t xml:space="preserve">RAN1 to confirm whether it is </w:t>
      </w:r>
      <w:r w:rsidRPr="00B707A4">
        <w:t>feasible and whether both 4-1 and 4-2 are needed.</w:t>
      </w:r>
    </w:p>
    <w:p w14:paraId="1F318BAD" w14:textId="77777777" w:rsidR="00B707A4" w:rsidRPr="00947CDB" w:rsidRDefault="00B707A4" w:rsidP="00B707A4">
      <w:pPr>
        <w:pStyle w:val="Agreement"/>
        <w:tabs>
          <w:tab w:val="clear" w:pos="1619"/>
          <w:tab w:val="num" w:pos="7655"/>
        </w:tabs>
        <w:ind w:left="1560"/>
      </w:pPr>
      <w:r>
        <w:t>We will also indicate other relevant agreements to RAN1 (e.g. on beam sweeping etc.)</w:t>
      </w:r>
    </w:p>
    <w:p w14:paraId="6E44730C" w14:textId="77777777" w:rsidR="00530D3A" w:rsidRPr="00B2334C" w:rsidRDefault="00530D3A" w:rsidP="00530D3A">
      <w:pPr>
        <w:pStyle w:val="Agreement"/>
        <w:tabs>
          <w:tab w:val="clear" w:pos="1619"/>
          <w:tab w:val="num" w:pos="7655"/>
        </w:tabs>
        <w:ind w:left="1560"/>
        <w:rPr>
          <w:lang w:val="en-US"/>
        </w:rPr>
      </w:pPr>
      <w:bookmarkStart w:id="110" w:name="OLE_LINK28"/>
      <w:r w:rsidRPr="00B2334C">
        <w:rPr>
          <w:lang w:val="en-US"/>
        </w:rPr>
        <w:t>On support of multicast SPS in RRC_INACTIVE, postpone RAN2 discussion to next meeting.</w:t>
      </w:r>
    </w:p>
    <w:bookmarkEnd w:id="110"/>
    <w:p w14:paraId="52FE8DB7"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On DRX operation for multicast in RRC_INACTIVE, take the multicast DRX as baseline. FFS handling on PTM related </w:t>
      </w:r>
      <w:bookmarkStart w:id="111" w:name="OLE_LINK19"/>
      <w:bookmarkStart w:id="112" w:name="OLE_LINK20"/>
      <w:r w:rsidRPr="00B2334C">
        <w:rPr>
          <w:lang w:val="en-US"/>
        </w:rPr>
        <w:t>HARQ RTT Timer and DRX Retransmission Timer</w:t>
      </w:r>
      <w:bookmarkEnd w:id="111"/>
      <w:bookmarkEnd w:id="112"/>
      <w:r w:rsidRPr="00B2334C">
        <w:rPr>
          <w:lang w:val="en-US"/>
        </w:rPr>
        <w:t>.</w:t>
      </w:r>
    </w:p>
    <w:p w14:paraId="0A8F9726" w14:textId="77777777" w:rsidR="00530D3A" w:rsidRPr="00B2334C" w:rsidRDefault="00530D3A" w:rsidP="00530D3A">
      <w:pPr>
        <w:pStyle w:val="Agreement"/>
        <w:tabs>
          <w:tab w:val="clear" w:pos="1619"/>
          <w:tab w:val="num" w:pos="7655"/>
        </w:tabs>
        <w:ind w:left="1560"/>
        <w:rPr>
          <w:lang w:val="en-US"/>
        </w:rPr>
      </w:pPr>
      <w:r w:rsidRPr="00B2334C">
        <w:rPr>
          <w:lang w:val="en-US"/>
        </w:rPr>
        <w:t>The common LCID space is used for multicast MRB and unicast DRB regardless of UE RRC state (i.e. no change on the LCID table for MTCH).</w:t>
      </w:r>
    </w:p>
    <w:p w14:paraId="41A65556" w14:textId="77777777" w:rsidR="00530D3A" w:rsidRPr="00B2334C" w:rsidRDefault="00530D3A" w:rsidP="00530D3A">
      <w:pPr>
        <w:pStyle w:val="Agreement"/>
        <w:tabs>
          <w:tab w:val="clear" w:pos="1619"/>
          <w:tab w:val="num" w:pos="7655"/>
        </w:tabs>
        <w:ind w:left="1560"/>
        <w:rPr>
          <w:lang w:val="en-US"/>
        </w:rPr>
      </w:pPr>
      <w:r w:rsidRPr="00B2334C">
        <w:rPr>
          <w:lang w:val="en-US"/>
        </w:rPr>
        <w:t>Postpone the UP discussion on L2 operation during RRC state transition until the signaling design of PTM configuration in RRCRelease message is concluded.</w:t>
      </w:r>
    </w:p>
    <w:p w14:paraId="2524977D"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Postpone the discussion on L2 operation during mobility to next RAN2 meeting.  </w:t>
      </w:r>
    </w:p>
    <w:p w14:paraId="07D468AF" w14:textId="77777777" w:rsidR="00530D3A" w:rsidRPr="00B2334C" w:rsidRDefault="00530D3A" w:rsidP="00530D3A">
      <w:pPr>
        <w:pStyle w:val="Agreement"/>
        <w:tabs>
          <w:tab w:val="clear" w:pos="1619"/>
          <w:tab w:val="num" w:pos="7655"/>
        </w:tabs>
        <w:ind w:left="1560"/>
        <w:rPr>
          <w:lang w:val="en-US"/>
        </w:rPr>
      </w:pPr>
      <w:r w:rsidRPr="00B2334C">
        <w:rPr>
          <w:lang w:val="en-US"/>
        </w:rPr>
        <w:t>Including the following two issues in LS to RAN1:</w:t>
      </w:r>
    </w:p>
    <w:p w14:paraId="7AC0C5F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1: RAN1 to confirm RAN2 understanding that PDSCH aggregation is supported for multicast MTCH in RRC_INACTIVE (as that is supported in Rel-17 multicast MTCH in RRC_CONNECTED as well as broadcast MTCH).</w:t>
      </w:r>
    </w:p>
    <w:p w14:paraId="5078282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2: RAN1 to check the feasibility of following Rel-17 CSS design for multicast MTCH and MCCH: 1) reusing the same CSS for multicast MTCH in RRC_INACTIVE (same as multicast MTCH in RRC_CONNECTED); 2) separate CSS for MCCH and MTCH. </w:t>
      </w:r>
    </w:p>
    <w:p w14:paraId="2CA9C85F" w14:textId="77777777" w:rsidR="00530D3A" w:rsidRPr="00E1005C" w:rsidRDefault="00530D3A" w:rsidP="00530D3A">
      <w:pPr>
        <w:pStyle w:val="Agreement"/>
        <w:tabs>
          <w:tab w:val="clear" w:pos="1619"/>
          <w:tab w:val="num" w:pos="7655"/>
        </w:tabs>
        <w:ind w:left="1560"/>
      </w:pPr>
      <w:r w:rsidRPr="00E1005C">
        <w:t>Change the working agreement to the agreement below:</w:t>
      </w:r>
    </w:p>
    <w:p w14:paraId="0878BAAF" w14:textId="77777777" w:rsidR="00530D3A" w:rsidRPr="00E1005C" w:rsidRDefault="00530D3A" w:rsidP="00530D3A">
      <w:pPr>
        <w:pStyle w:val="Agreement"/>
        <w:numPr>
          <w:ilvl w:val="0"/>
          <w:numId w:val="0"/>
        </w:numPr>
        <w:ind w:left="1560"/>
      </w:pPr>
      <w:r w:rsidRPr="00E1005C">
        <w:t>Agreement: The same CFR is used for multicast MCCH and MTCH. It can be revisited if there is any issue found, e.g. for RedCap UEs.</w:t>
      </w:r>
    </w:p>
    <w:p w14:paraId="7A1A0A7A" w14:textId="77777777" w:rsidR="00535CFC" w:rsidRPr="00E1005C" w:rsidRDefault="00535CFC" w:rsidP="00535CFC">
      <w:pPr>
        <w:pStyle w:val="Agreement"/>
        <w:tabs>
          <w:tab w:val="clear" w:pos="1619"/>
          <w:tab w:val="num" w:pos="7655"/>
        </w:tabs>
        <w:ind w:left="1560"/>
      </w:pPr>
      <w:r w:rsidRPr="00E1005C">
        <w:t>UE in RRC CONNECTED state is not required to read multicast MCCH to be able to receive multicast MBS service i.e. the UE receives the PTM configuration via dedicated signalling. This can be revisited if issues with service continuity are identified.</w:t>
      </w:r>
    </w:p>
    <w:p w14:paraId="05DE09E0" w14:textId="54DECFEA" w:rsidR="00BB619E" w:rsidRDefault="00BB619E"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2</w:t>
      </w:r>
      <w:r>
        <w:rPr>
          <w:rFonts w:eastAsia="SimSun"/>
          <w:b/>
          <w:color w:val="000000"/>
          <w:sz w:val="28"/>
          <w:szCs w:val="28"/>
          <w:u w:val="single"/>
        </w:rPr>
        <w:t xml:space="preserve"> agreements</w:t>
      </w:r>
    </w:p>
    <w:p w14:paraId="43262FFF" w14:textId="77777777" w:rsidR="00E533AD" w:rsidRPr="00642037" w:rsidRDefault="00E533AD" w:rsidP="00E533AD">
      <w:pPr>
        <w:pStyle w:val="Agreement"/>
        <w:tabs>
          <w:tab w:val="num" w:pos="1619"/>
        </w:tabs>
      </w:pPr>
      <w:r w:rsidRPr="00642037">
        <w:t>The multicast MCCH configuration takes the broadcast MCCH configuration structure (i.e., mcch-Config-r17) as baseline.</w:t>
      </w:r>
    </w:p>
    <w:p w14:paraId="2B0C2E6B" w14:textId="77777777" w:rsidR="00E533AD" w:rsidRPr="00642037" w:rsidRDefault="00E533AD" w:rsidP="00E533AD">
      <w:pPr>
        <w:pStyle w:val="Agreement"/>
        <w:tabs>
          <w:tab w:val="num" w:pos="1619"/>
        </w:tabs>
      </w:pPr>
      <w:r w:rsidRPr="00642037">
        <w:t>To notify the multicast MCCH change, change notification mechanism for Rel-17 broadcast MCCH is the baseline.</w:t>
      </w:r>
    </w:p>
    <w:p w14:paraId="0D5D7E1D" w14:textId="77777777" w:rsidR="00E533AD" w:rsidRPr="00642037" w:rsidRDefault="00E533AD" w:rsidP="00E533AD">
      <w:pPr>
        <w:pStyle w:val="Agreement"/>
        <w:tabs>
          <w:tab w:val="num" w:pos="1619"/>
        </w:tabs>
      </w:pPr>
      <w:r w:rsidRPr="00642037">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56BBDDB3" w14:textId="77777777" w:rsidR="00E533AD" w:rsidRPr="00642037" w:rsidRDefault="00E533AD" w:rsidP="00E533AD">
      <w:pPr>
        <w:pStyle w:val="Agreement"/>
        <w:tabs>
          <w:tab w:val="num" w:pos="1619"/>
        </w:tabs>
      </w:pPr>
      <w:r w:rsidRPr="00642037">
        <w:t>It is not supported to provide the PTM configuration of intra-gNB neighbour cells in the dedicated signalling.</w:t>
      </w:r>
    </w:p>
    <w:p w14:paraId="0034FA97" w14:textId="77777777" w:rsidR="00E533AD" w:rsidRPr="00642037" w:rsidRDefault="00E533AD" w:rsidP="00E533AD">
      <w:pPr>
        <w:pStyle w:val="Agreement"/>
        <w:tabs>
          <w:tab w:val="num" w:pos="1619"/>
        </w:tabs>
      </w:pPr>
      <w:r w:rsidRPr="00642037">
        <w:t xml:space="preserve">For PTM configuration structure on the multicast MCCH, Rel-17 broadcast PTM configuration structure is taken as baseline. </w:t>
      </w:r>
    </w:p>
    <w:p w14:paraId="0B7E2F2D" w14:textId="77777777" w:rsidR="00E533AD" w:rsidRPr="00642037" w:rsidRDefault="00E533AD" w:rsidP="00E533AD">
      <w:pPr>
        <w:pStyle w:val="Agreement"/>
        <w:tabs>
          <w:tab w:val="num" w:pos="1619"/>
        </w:tabs>
      </w:pPr>
      <w:r w:rsidRPr="00642037">
        <w:t xml:space="preserve">As a baseline, The PTM configuration in the RRCRelease message with suspendconfig has the same structure as the PTM configuration in multicast MCCH. </w:t>
      </w:r>
    </w:p>
    <w:p w14:paraId="02E48D4C" w14:textId="77777777" w:rsidR="00E533AD" w:rsidRPr="00642037" w:rsidRDefault="00E533AD" w:rsidP="00E533AD">
      <w:pPr>
        <w:pStyle w:val="Agreement"/>
        <w:tabs>
          <w:tab w:val="num" w:pos="1619"/>
        </w:tabs>
      </w:pPr>
      <w:r w:rsidRPr="00642037">
        <w:lastRenderedPageBreak/>
        <w:t>FFS how existing MRBs are handled.</w:t>
      </w:r>
    </w:p>
    <w:p w14:paraId="150D4417" w14:textId="77777777" w:rsidR="00E533AD" w:rsidRPr="00642037" w:rsidRDefault="00E533AD" w:rsidP="00E533AD">
      <w:pPr>
        <w:pStyle w:val="Agreement"/>
        <w:tabs>
          <w:tab w:val="num" w:pos="1619"/>
        </w:tabs>
      </w:pPr>
      <w:r w:rsidRPr="00642037">
        <w:t xml:space="preserve">Introduce </w:t>
      </w:r>
      <w:bookmarkStart w:id="113" w:name="OLE_LINK17"/>
      <w:bookmarkStart w:id="114" w:name="OLE_LINK18"/>
      <w:r w:rsidRPr="00642037">
        <w:t xml:space="preserve">a new indication per tmgi in the group paging </w:t>
      </w:r>
      <w:bookmarkEnd w:id="113"/>
      <w:bookmarkEnd w:id="114"/>
      <w:r w:rsidRPr="00642037">
        <w:t>which informs Rel-18 UEs having a valid PTM configuration to receive the multicast in RRC_INACTIVE.</w:t>
      </w:r>
    </w:p>
    <w:p w14:paraId="5484D590" w14:textId="77777777" w:rsidR="002B7C07" w:rsidRPr="00642037" w:rsidRDefault="002B7C07" w:rsidP="002B7C07">
      <w:pPr>
        <w:pStyle w:val="Agreement"/>
        <w:tabs>
          <w:tab w:val="num" w:pos="1619"/>
        </w:tabs>
        <w:rPr>
          <w:lang w:val="en-US"/>
        </w:rPr>
      </w:pPr>
      <w:r w:rsidRPr="0034628C">
        <w:rPr>
          <w:highlight w:val="green"/>
        </w:rPr>
        <w:t>MCCH is used for notifying MC session deactivation for multicast reception in RRC_INACTIVE to enable Rel-18 UE to stay in RRC_INACTIVE and stop monitoring corresponding G-RNTI.</w:t>
      </w:r>
      <w:r w:rsidRPr="00642037">
        <w:t xml:space="preserve"> </w:t>
      </w:r>
    </w:p>
    <w:p w14:paraId="0701D4B3" w14:textId="77777777" w:rsidR="002B7C07" w:rsidRPr="00642037" w:rsidRDefault="002B7C07" w:rsidP="002B7C07">
      <w:pPr>
        <w:pStyle w:val="Agreement"/>
        <w:tabs>
          <w:tab w:val="num" w:pos="1619"/>
        </w:tabs>
        <w:rPr>
          <w:lang w:val="en-US"/>
        </w:rPr>
      </w:pPr>
      <w:r w:rsidRPr="00642037">
        <w:rPr>
          <w:lang w:val="en-US"/>
        </w:rPr>
        <w:t xml:space="preserve">This is assumed to have no/minor impact on RAN1/PHY </w:t>
      </w:r>
    </w:p>
    <w:p w14:paraId="13E10421" w14:textId="5197EFA5" w:rsidR="004E4952" w:rsidRDefault="004E4952"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3</w:t>
      </w:r>
      <w:r>
        <w:rPr>
          <w:rFonts w:eastAsia="SimSun"/>
          <w:b/>
          <w:color w:val="000000"/>
          <w:sz w:val="28"/>
          <w:szCs w:val="28"/>
          <w:u w:val="single"/>
        </w:rPr>
        <w:t xml:space="preserve"> agreements</w:t>
      </w:r>
    </w:p>
    <w:p w14:paraId="4501AD7B" w14:textId="77777777" w:rsidR="00E851B3" w:rsidRPr="006A5E81" w:rsidRDefault="00E851B3" w:rsidP="00E851B3">
      <w:pPr>
        <w:pStyle w:val="Agreement"/>
        <w:tabs>
          <w:tab w:val="num" w:pos="1619"/>
        </w:tabs>
      </w:pPr>
      <w:r w:rsidRPr="0034628C">
        <w:rPr>
          <w:highlight w:val="green"/>
        </w:rPr>
        <w:t>For a UE receiving multicast in RRC_INACTIVE, the UE resumes the RRC connection when the measured RSRP or RSRQ based on the existing measurement requirements (whichever is configured by the NW) of the serving cell becomes lower than the threshold configured by network.</w:t>
      </w:r>
      <w:r w:rsidRPr="006A5E81">
        <w:t xml:space="preserve"> FFS whether/how we need to address ping-pong issue</w:t>
      </w:r>
    </w:p>
    <w:p w14:paraId="6C693381" w14:textId="77777777" w:rsidR="00E851B3" w:rsidRDefault="00E851B3" w:rsidP="00E851B3">
      <w:pPr>
        <w:pStyle w:val="Agreement"/>
        <w:tabs>
          <w:tab w:val="num" w:pos="1619"/>
        </w:tabs>
      </w:pPr>
      <w:r w:rsidRPr="00B32A67">
        <w:t>The threshold can be configured in PTM configuration</w:t>
      </w:r>
      <w:r>
        <w:t xml:space="preserve"> per MBS session</w:t>
      </w:r>
      <w:r w:rsidRPr="00B32A67">
        <w:t xml:space="preserve"> via RRCRelease or multicast MCCH message.</w:t>
      </w:r>
    </w:p>
    <w:p w14:paraId="2B17A2EA" w14:textId="77777777" w:rsidR="005125C1" w:rsidRDefault="005125C1" w:rsidP="005125C1">
      <w:pPr>
        <w:pStyle w:val="Agreement"/>
        <w:tabs>
          <w:tab w:val="num" w:pos="1619"/>
        </w:tabs>
      </w:pPr>
      <w:r>
        <w:t>Unless issues are identified with using one of existing resume causes, no new resume causes are introduced for UEs receiving MC in INACTIVE when they resume due to bad quality or lack of SIBx/PTM configuration</w:t>
      </w:r>
    </w:p>
    <w:p w14:paraId="44D1C299" w14:textId="77777777" w:rsidR="005125C1" w:rsidRPr="003E2EBE" w:rsidRDefault="005125C1" w:rsidP="005125C1">
      <w:pPr>
        <w:pStyle w:val="Agreement"/>
        <w:tabs>
          <w:tab w:val="num" w:pos="1619"/>
        </w:tabs>
        <w:rPr>
          <w:highlight w:val="green"/>
        </w:rPr>
      </w:pPr>
      <w:r w:rsidRPr="003E2EBE">
        <w:rPr>
          <w:highlight w:val="green"/>
        </w:rPr>
        <w:t>Dedicated frequencies in RRCRelease can be used by the NW, as legacy</w:t>
      </w:r>
    </w:p>
    <w:p w14:paraId="3E234E62" w14:textId="77777777" w:rsidR="005125C1" w:rsidRPr="003E2EBE" w:rsidRDefault="005125C1" w:rsidP="005125C1">
      <w:pPr>
        <w:pStyle w:val="Agreement"/>
        <w:tabs>
          <w:tab w:val="num" w:pos="1619"/>
        </w:tabs>
        <w:rPr>
          <w:highlight w:val="green"/>
        </w:rPr>
      </w:pPr>
      <w:r w:rsidRPr="003E2EBE">
        <w:rPr>
          <w:highlight w:val="green"/>
        </w:rPr>
        <w:t>FFS whether we need something more, e.g. frequency priorities in MCCH or a solution based on FSAI</w:t>
      </w:r>
    </w:p>
    <w:p w14:paraId="39E52073" w14:textId="77777777" w:rsidR="00480D25" w:rsidRDefault="00480D25" w:rsidP="00480D25">
      <w:pPr>
        <w:pStyle w:val="Agreement"/>
        <w:tabs>
          <w:tab w:val="num" w:pos="1619"/>
        </w:tabs>
      </w:pPr>
      <w:bookmarkStart w:id="115" w:name="OLE_LINK23"/>
      <w:bookmarkStart w:id="116" w:name="OLE_LINK24"/>
      <w:r>
        <w:t>NW indicates which multicast service can be received in INACTIVE in suspendConfig of RRC Release. FFS how exactly this is indicated</w:t>
      </w:r>
    </w:p>
    <w:bookmarkEnd w:id="115"/>
    <w:bookmarkEnd w:id="116"/>
    <w:p w14:paraId="261A9D7E" w14:textId="77777777" w:rsidR="00480D25" w:rsidRDefault="00480D25" w:rsidP="00480D25">
      <w:pPr>
        <w:pStyle w:val="Agreement"/>
        <w:tabs>
          <w:tab w:val="num" w:pos="1619"/>
        </w:tabs>
      </w:pPr>
      <w:r>
        <w:t>Unless blocking issues are identified, UE behaviour is not to suspend corresponding multicast MRBs and to keep using them in INACTIVE</w:t>
      </w:r>
    </w:p>
    <w:p w14:paraId="6618A9B6" w14:textId="77777777" w:rsidR="00480D25" w:rsidRDefault="00480D25" w:rsidP="00480D25">
      <w:pPr>
        <w:pStyle w:val="Agreement"/>
        <w:tabs>
          <w:tab w:val="num" w:pos="1619"/>
        </w:tabs>
        <w:rPr>
          <w:lang w:val="en-US"/>
        </w:rPr>
      </w:pPr>
      <w:r>
        <w:t>For “non-synchronised“ cell (in terms of PDCP COUNT), upon cell reselection, UE sets the initial PDCP count of the MRB for the multicast reception in RRC_INACTIVE state based on the same mechanism as R17 MBS broadcast.</w:t>
      </w:r>
    </w:p>
    <w:p w14:paraId="65D35665" w14:textId="77777777" w:rsidR="00480D25" w:rsidRDefault="00480D25" w:rsidP="00480D25">
      <w:pPr>
        <w:pStyle w:val="Agreement"/>
        <w:tabs>
          <w:tab w:val="num" w:pos="1619"/>
        </w:tabs>
        <w:rPr>
          <w:lang w:val="en-US"/>
        </w:rPr>
      </w:pPr>
      <w:r w:rsidRPr="00410009">
        <w:rPr>
          <w:lang w:val="en-US"/>
        </w:rPr>
        <w:t>One cell can indicate "synchronized", if by implementation, it follows a common QoS flow to MRB mapping rule and at the same time PDCP COUNT is set according to the MBS QoS Flow SN.</w:t>
      </w:r>
    </w:p>
    <w:p w14:paraId="77A641DF" w14:textId="77777777" w:rsidR="00480D25" w:rsidRDefault="00480D25" w:rsidP="00480D25">
      <w:pPr>
        <w:pStyle w:val="Agreement"/>
        <w:tabs>
          <w:tab w:val="num" w:pos="1619"/>
        </w:tabs>
        <w:rPr>
          <w:lang w:val="en-US"/>
        </w:rPr>
      </w:pPr>
      <w:r>
        <w:rPr>
          <w:lang w:val="en-US"/>
        </w:rPr>
        <w:t>FFS how the UE is indicated about cells being synchronized (i.e. what information the NW needs to provide to the UE)</w:t>
      </w:r>
    </w:p>
    <w:p w14:paraId="4039F868" w14:textId="77777777" w:rsidR="00480D25" w:rsidRPr="00975C5E" w:rsidRDefault="00480D25" w:rsidP="00480D25">
      <w:pPr>
        <w:pStyle w:val="Agreement"/>
        <w:tabs>
          <w:tab w:val="num" w:pos="1619"/>
        </w:tabs>
        <w:rPr>
          <w:lang w:val="en-US"/>
        </w:rPr>
      </w:pPr>
      <w:r>
        <w:rPr>
          <w:lang w:val="en-US"/>
        </w:rPr>
        <w:t>Solutions which require COUNT broadcasting via MCCH are not considered</w:t>
      </w:r>
    </w:p>
    <w:p w14:paraId="33C3B999" w14:textId="77777777" w:rsidR="008836D7" w:rsidRDefault="008836D7" w:rsidP="008836D7">
      <w:pPr>
        <w:pStyle w:val="Agreement"/>
        <w:tabs>
          <w:tab w:val="num" w:pos="1619"/>
        </w:tabs>
        <w:rPr>
          <w:lang w:val="en-US"/>
        </w:rPr>
      </w:pPr>
      <w:r w:rsidRPr="00143ADE">
        <w:t>SPS is not supported for multicast reception in RRC_INACTIVE.</w:t>
      </w:r>
    </w:p>
    <w:p w14:paraId="4F1AA1D1" w14:textId="77777777" w:rsidR="00286D56" w:rsidRDefault="00286D56" w:rsidP="00286D56">
      <w:pPr>
        <w:pStyle w:val="Agreement"/>
        <w:tabs>
          <w:tab w:val="num" w:pos="1619"/>
        </w:tabs>
      </w:pPr>
      <w:r w:rsidRPr="008874F6">
        <w:t>RAN2 enables RRC_INACTIVE UE receiving multicast to also receive possible PTM retransmissions initiated by UEs receiving multicast in RRC_CONNECTED.</w:t>
      </w:r>
    </w:p>
    <w:p w14:paraId="4BBEBAE6" w14:textId="77777777" w:rsidR="00286D56" w:rsidRPr="008874F6" w:rsidRDefault="00286D56" w:rsidP="00286D56">
      <w:pPr>
        <w:pStyle w:val="Agreement"/>
        <w:tabs>
          <w:tab w:val="num" w:pos="1619"/>
        </w:tabs>
      </w:pPr>
      <w:r w:rsidRPr="008874F6">
        <w:t>Allow configuration of drx-HARQ-RTT-TimerDL-PTM and drx-RetransmissionTimerDL-PTM for INACTIVE UEs (38.331).</w:t>
      </w:r>
    </w:p>
    <w:p w14:paraId="6F14D993" w14:textId="77777777" w:rsidR="00286D56" w:rsidRDefault="00286D56" w:rsidP="00286D56">
      <w:pPr>
        <w:pStyle w:val="Agreement"/>
        <w:tabs>
          <w:tab w:val="num" w:pos="1619"/>
        </w:tabs>
      </w:pPr>
      <w:r w:rsidRPr="008874F6">
        <w:t>UE receiving MBS multicast in RRC_INACTIVE should start drx-HARQ-RTT-TimerDL-PTM and drx-RetransmissionTimerDL-PTM when reception of the transport block has not been successful.</w:t>
      </w:r>
      <w:r>
        <w:t xml:space="preserve"> FFS the details, e.g. when the timers are started exactly.</w:t>
      </w:r>
    </w:p>
    <w:p w14:paraId="0DEBDC4F" w14:textId="77777777" w:rsidR="00286D56" w:rsidRPr="00357545" w:rsidRDefault="00286D56" w:rsidP="00286D56">
      <w:pPr>
        <w:pStyle w:val="Agreement"/>
        <w:tabs>
          <w:tab w:val="num" w:pos="1619"/>
        </w:tabs>
      </w:pPr>
      <w:r>
        <w:t>This is optional UE capability</w:t>
      </w:r>
    </w:p>
    <w:p w14:paraId="3A677D58" w14:textId="52C24DB7" w:rsidR="00930674" w:rsidRDefault="00930674"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3bis</w:t>
      </w:r>
      <w:r>
        <w:rPr>
          <w:rFonts w:eastAsia="SimSun"/>
          <w:b/>
          <w:color w:val="000000"/>
          <w:sz w:val="28"/>
          <w:szCs w:val="28"/>
          <w:u w:val="single"/>
        </w:rPr>
        <w:t xml:space="preserve"> agreements</w:t>
      </w:r>
    </w:p>
    <w:p w14:paraId="3AC7CD02" w14:textId="77777777" w:rsidR="00DC779F" w:rsidRPr="005F69ED" w:rsidRDefault="00DC779F" w:rsidP="005F69ED">
      <w:pPr>
        <w:pStyle w:val="Agreement"/>
        <w:tabs>
          <w:tab w:val="num" w:pos="1619"/>
        </w:tabs>
      </w:pPr>
      <w:r w:rsidRPr="00DC779F">
        <w:t>For multicast in INACTIVE, the capability for PTM retransmission reception with HARQ disabled (i.e. starting drx-HARQ-RTT-TimerDL-PTM and drx-RetransmissionTimerDL-PTM) is signalled per UE, no FDD-TDD DIFF, and no FR1-FR2 DIFF.</w:t>
      </w:r>
    </w:p>
    <w:p w14:paraId="1E10892A" w14:textId="77777777" w:rsidR="00DC779F" w:rsidRPr="005F69ED" w:rsidRDefault="00DC779F" w:rsidP="005F69ED">
      <w:pPr>
        <w:pStyle w:val="Agreement"/>
        <w:tabs>
          <w:tab w:val="num" w:pos="1619"/>
        </w:tabs>
      </w:pPr>
      <w:r w:rsidRPr="00DC779F">
        <w:lastRenderedPageBreak/>
        <w:t>RAN2 assumes to support FDMed between multicast MCCH and PBCH in a slot (check with RAN1).</w:t>
      </w:r>
    </w:p>
    <w:p w14:paraId="67301985" w14:textId="77777777" w:rsidR="00F17E51" w:rsidRPr="005F69ED" w:rsidRDefault="00F17E51" w:rsidP="005F69ED">
      <w:pPr>
        <w:pStyle w:val="Agreement"/>
        <w:tabs>
          <w:tab w:val="num" w:pos="1619"/>
        </w:tabs>
        <w:rPr>
          <w:highlight w:val="green"/>
        </w:rPr>
      </w:pPr>
      <w:r w:rsidRPr="005F69ED">
        <w:rPr>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3B5000BF" w14:textId="77777777" w:rsidR="00F17E51" w:rsidRPr="005F69ED" w:rsidRDefault="00F17E51" w:rsidP="005F69ED">
      <w:pPr>
        <w:pStyle w:val="Agreement"/>
        <w:tabs>
          <w:tab w:val="num" w:pos="1619"/>
        </w:tabs>
      </w:pPr>
      <w:r w:rsidRPr="00F17E51">
        <w:t>UE in RRC_INACTIVE does not need to monitor multicast MCCH DCI in the current cell until next group paging is received if UE is notified “the stop of G-RNTI monitoring” for all the joined multicast sessions, including the following cases,</w:t>
      </w:r>
    </w:p>
    <w:p w14:paraId="07397BC7" w14:textId="77777777" w:rsidR="00F17E51" w:rsidRPr="005F69ED" w:rsidRDefault="00F17E51" w:rsidP="005F69ED">
      <w:pPr>
        <w:pStyle w:val="Agreement"/>
        <w:tabs>
          <w:tab w:val="num" w:pos="1619"/>
        </w:tabs>
      </w:pPr>
      <w:r w:rsidRPr="00F17E51">
        <w:t>Case 1: UE is receiving multicast in RRC_INACTIVE and then is notified about the session deactivation via MCCH.</w:t>
      </w:r>
    </w:p>
    <w:p w14:paraId="434E3358" w14:textId="77777777" w:rsidR="00F17E51" w:rsidRPr="005F69ED" w:rsidRDefault="00F17E51" w:rsidP="005F69ED">
      <w:pPr>
        <w:pStyle w:val="Agreement"/>
        <w:tabs>
          <w:tab w:val="num" w:pos="1619"/>
        </w:tabs>
      </w:pPr>
      <w:r w:rsidRPr="00F17E51">
        <w:t xml:space="preserve">Case 2: UE transits from RRC_CONNECTED to RRC_INACTIVE, and “the stop of G-RNTI monitoring” is indicated  in RRCRelease message. </w:t>
      </w:r>
    </w:p>
    <w:p w14:paraId="2A149DB2" w14:textId="77777777" w:rsidR="00F17E51" w:rsidRPr="005F69ED" w:rsidRDefault="00F17E51" w:rsidP="005F69ED">
      <w:pPr>
        <w:pStyle w:val="Agreement"/>
        <w:tabs>
          <w:tab w:val="num" w:pos="1619"/>
        </w:tabs>
      </w:pPr>
      <w:r w:rsidRPr="00F17E51">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p>
    <w:p w14:paraId="73F290A0" w14:textId="3EFA017A" w:rsidR="00F17E51" w:rsidRPr="005F69ED" w:rsidRDefault="00F17E51" w:rsidP="005F69ED">
      <w:pPr>
        <w:pStyle w:val="Agreement"/>
        <w:tabs>
          <w:tab w:val="num" w:pos="1619"/>
        </w:tabs>
      </w:pPr>
      <w:bookmarkStart w:id="117" w:name="_Hlk147829696"/>
      <w:r w:rsidRPr="00F17E51">
        <w:t>If “the stop of G</w:t>
      </w:r>
      <w:r w:rsidR="0049352A">
        <w:t>-RNTI monitoring” for a session</w:t>
      </w:r>
      <w:r w:rsidRPr="00F17E51">
        <w:t xml:space="preserve">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117"/>
    <w:p w14:paraId="3BA33799" w14:textId="77777777" w:rsidR="00F17E51" w:rsidRPr="005F69ED" w:rsidRDefault="00F17E51" w:rsidP="005F69ED">
      <w:pPr>
        <w:pStyle w:val="Agreement"/>
        <w:tabs>
          <w:tab w:val="num" w:pos="1619"/>
        </w:tabs>
      </w:pPr>
      <w:r w:rsidRPr="00F17E51">
        <w:t>If the whole Rel-18 multicast related configuration is absent in RRC Release, UE behaves the same as Rel-17 MBS UE.</w:t>
      </w:r>
    </w:p>
    <w:p w14:paraId="7F98AA97" w14:textId="77777777" w:rsidR="00F17E51" w:rsidRPr="005F69ED" w:rsidRDefault="00F17E51" w:rsidP="005F69ED">
      <w:pPr>
        <w:pStyle w:val="Agreement"/>
        <w:tabs>
          <w:tab w:val="num" w:pos="1619"/>
        </w:tabs>
      </w:pPr>
      <w:r w:rsidRPr="00F17E51">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B2EF913" w14:textId="27E9FEF5" w:rsidR="00D34D88" w:rsidRPr="005F69ED" w:rsidRDefault="00D34D88" w:rsidP="005F69ED">
      <w:pPr>
        <w:pStyle w:val="Agreement"/>
        <w:tabs>
          <w:tab w:val="num" w:pos="1619"/>
        </w:tabs>
      </w:pPr>
      <w:r w:rsidRPr="005F69ED">
        <w:t>FFS UE in RRC_INACTIVE reads MCCH(if present) on the reselected cell after cell reselection t</w:t>
      </w:r>
      <w:r w:rsidR="001D750C" w:rsidRPr="005F69ED">
        <w:t>o acquire the PTM configuration</w:t>
      </w:r>
      <w:r w:rsidRPr="005F69ED">
        <w:t xml:space="preserve"> session if UE received“the stop of G-RNTI monitoring” indication for the session. </w:t>
      </w:r>
    </w:p>
    <w:p w14:paraId="54163B86" w14:textId="77777777" w:rsidR="00D34D88" w:rsidRPr="005F69ED" w:rsidRDefault="00D34D88" w:rsidP="005F69ED">
      <w:pPr>
        <w:pStyle w:val="Agreement"/>
        <w:tabs>
          <w:tab w:val="num" w:pos="1619"/>
        </w:tabs>
      </w:pPr>
      <w:r w:rsidRPr="005F69ED">
        <w:t>FFS If UE receives PTM configuration of multicast session(s) in RRCRelease and “the stop of G-RNTI monitoring” is indicated for the corresponding session(s) and then UE selects the same cell as on which it received RRCRelease, UE acquires the PTM configuration from MCCH (if present) upon receiving group paging that indicates to allow the multicast reception in RRC_INACTIVE. FFS if the UE uses the configuration from RRCRelease until having read the one from MCCH</w:t>
      </w:r>
    </w:p>
    <w:p w14:paraId="73F653A0" w14:textId="77777777" w:rsidR="00D34D88" w:rsidRPr="005F69ED" w:rsidRDefault="00D34D88" w:rsidP="005F69ED">
      <w:pPr>
        <w:pStyle w:val="Agreement"/>
        <w:tabs>
          <w:tab w:val="num" w:pos="1619"/>
        </w:tabs>
      </w:pPr>
      <w:r w:rsidRPr="005F69ED">
        <w:t>FFS whether there can be case where MCCH is not present</w:t>
      </w:r>
    </w:p>
    <w:p w14:paraId="21C9BD77" w14:textId="77777777" w:rsidR="006D13EC" w:rsidRPr="005F69ED" w:rsidRDefault="006D13EC" w:rsidP="005F69ED">
      <w:pPr>
        <w:pStyle w:val="Agreement"/>
        <w:tabs>
          <w:tab w:val="num" w:pos="1619"/>
        </w:tabs>
      </w:pPr>
      <w:r w:rsidRPr="005F69ED">
        <w:t xml:space="preserve">If UE in RRC_INACTIVE received “the stop of </w:t>
      </w:r>
      <w:bookmarkStart w:id="118" w:name="OLE_LINK7"/>
      <w:bookmarkStart w:id="119" w:name="OLE_LINK8"/>
      <w:r w:rsidRPr="005F69ED">
        <w:t>G-RNTI monitoring</w:t>
      </w:r>
      <w:bookmarkEnd w:id="118"/>
      <w:bookmarkEnd w:id="119"/>
      <w:r w:rsidRPr="005F69ED">
        <w:t>” indication for the session in the source cell, the UE reads MCCH(if present) in the reselected cell after cell reselection.</w:t>
      </w:r>
    </w:p>
    <w:p w14:paraId="5376530C" w14:textId="77777777" w:rsidR="006D13EC" w:rsidRPr="005F69ED" w:rsidRDefault="006D13EC" w:rsidP="005F69ED">
      <w:pPr>
        <w:pStyle w:val="Agreement"/>
        <w:tabs>
          <w:tab w:val="num" w:pos="1619"/>
        </w:tabs>
      </w:pPr>
      <w:r w:rsidRPr="005F69ED">
        <w:t>If UE receives PTM configuration of multicast session(s) in RRCRelease and “the stop of G-RNTI monitoring” is indicated for all of the the corresponding session(s) and if UE selects the same cell as on which it received RRCRelease, UE acquires the PTM configuration from MCCH (if present) upon receiving group paging that indicates to allow the multicast reception in RRC_INACTIVE.</w:t>
      </w:r>
    </w:p>
    <w:p w14:paraId="7D5CE4DF" w14:textId="77777777" w:rsidR="006D13EC" w:rsidRPr="005F69ED" w:rsidRDefault="006D13EC" w:rsidP="005F69ED">
      <w:pPr>
        <w:pStyle w:val="Agreement"/>
        <w:tabs>
          <w:tab w:val="num" w:pos="1619"/>
        </w:tabs>
      </w:pPr>
      <w:r w:rsidRPr="005F69ED">
        <w:t>UE can use the PTM configuration from RRCRelease until having read the one from MCCH.</w:t>
      </w:r>
    </w:p>
    <w:p w14:paraId="6FC54654" w14:textId="77777777" w:rsidR="006D13EC" w:rsidRPr="005F69ED" w:rsidRDefault="006D13EC" w:rsidP="005F69ED">
      <w:pPr>
        <w:pStyle w:val="Agreement"/>
        <w:tabs>
          <w:tab w:val="num" w:pos="1619"/>
        </w:tabs>
      </w:pPr>
      <w:r w:rsidRPr="005F69ED">
        <w:t>Multicast MCCH can be optionally present for a cell providing multicast reception in RRC_INACTIVE. We do not optimize for this in RAN2, e.g. we are targeting a single cell scenario without mobility and without PTM configuration update for optional MCCH.</w:t>
      </w:r>
    </w:p>
    <w:p w14:paraId="28B0731C" w14:textId="77777777" w:rsidR="009330FA" w:rsidRPr="005F69ED" w:rsidRDefault="009330FA" w:rsidP="005F69ED">
      <w:pPr>
        <w:pStyle w:val="Agreement"/>
        <w:tabs>
          <w:tab w:val="num" w:pos="1619"/>
        </w:tabs>
      </w:pPr>
      <w:r w:rsidRPr="005F69ED">
        <w:t xml:space="preserve">The RSRP/RSRQ measurement as specified in TS 38.304 are reused (i.e. no new measurements and measurement requirements). </w:t>
      </w:r>
    </w:p>
    <w:p w14:paraId="143CCC7F" w14:textId="77777777" w:rsidR="009330FA" w:rsidRPr="005F69ED" w:rsidRDefault="009330FA" w:rsidP="005F69ED">
      <w:pPr>
        <w:pStyle w:val="Agreement"/>
        <w:tabs>
          <w:tab w:val="num" w:pos="1619"/>
        </w:tabs>
      </w:pPr>
      <w:r w:rsidRPr="005F69ED">
        <w:t xml:space="preserve">No TTT is introduced </w:t>
      </w:r>
    </w:p>
    <w:p w14:paraId="6769BA13" w14:textId="77777777" w:rsidR="002C0D1B" w:rsidRPr="005F69ED" w:rsidRDefault="002C0D1B" w:rsidP="005F69ED">
      <w:pPr>
        <w:pStyle w:val="Agreement"/>
        <w:tabs>
          <w:tab w:val="num" w:pos="1619"/>
        </w:tabs>
      </w:pPr>
      <w:r w:rsidRPr="005F69ED">
        <w:lastRenderedPageBreak/>
        <w:t>All MRBs corresponding to the same multicast session to be received in RRC_INACTIVE should be continued.</w:t>
      </w:r>
    </w:p>
    <w:p w14:paraId="5E1456F3" w14:textId="77777777" w:rsidR="002C0D1B" w:rsidRPr="005F69ED" w:rsidRDefault="002C0D1B" w:rsidP="005F69ED">
      <w:pPr>
        <w:pStyle w:val="Agreement"/>
        <w:tabs>
          <w:tab w:val="num" w:pos="1619"/>
        </w:tabs>
      </w:pPr>
      <w:r w:rsidRPr="005F69ED">
        <w:t>MRB ID is not configured in PTM configuration for multicast in INACTIVE. FFS if anything is needed.</w:t>
      </w:r>
    </w:p>
    <w:p w14:paraId="4D587F45" w14:textId="77777777" w:rsidR="002C0D1B" w:rsidRPr="005F69ED" w:rsidRDefault="002C0D1B" w:rsidP="005F69ED">
      <w:pPr>
        <w:pStyle w:val="Agreement"/>
        <w:tabs>
          <w:tab w:val="num" w:pos="1619"/>
        </w:tabs>
      </w:pPr>
      <w:r w:rsidRPr="005F69ED">
        <w:t>mt-Access is selected for multicast reception when it is applicable to the legacy mt-Access use case (i.e. it is not applicable to access identities 1, 2 and 11-15).</w:t>
      </w:r>
    </w:p>
    <w:p w14:paraId="57174F7C" w14:textId="77777777" w:rsidR="002C0D1B" w:rsidRPr="005F69ED" w:rsidRDefault="002C0D1B" w:rsidP="005F69ED">
      <w:pPr>
        <w:pStyle w:val="Agreement"/>
        <w:tabs>
          <w:tab w:val="num" w:pos="1619"/>
        </w:tabs>
      </w:pPr>
      <w:r w:rsidRPr="005F69ED">
        <w:t>UE selects '0' as the Access Category when the resumption of the RRC connection is triggered for multicast reception.</w:t>
      </w:r>
    </w:p>
    <w:p w14:paraId="51BE688E" w14:textId="77777777" w:rsidR="00E26690" w:rsidRPr="005F69ED" w:rsidRDefault="00E26690" w:rsidP="005F69ED">
      <w:pPr>
        <w:pStyle w:val="Agreement"/>
        <w:tabs>
          <w:tab w:val="num" w:pos="1619"/>
        </w:tabs>
      </w:pPr>
      <w:r w:rsidRPr="005F69ED">
        <w:t>A UE starts the drx-HARQ-RTT-TimerDL-PTM for the corresponding HARQ process in the first symbol after the end of the corresponding multicast transmission.</w:t>
      </w:r>
    </w:p>
    <w:p w14:paraId="10BDEAA1" w14:textId="77777777" w:rsidR="00E26690" w:rsidRPr="005F69ED" w:rsidRDefault="00E26690" w:rsidP="005F69ED">
      <w:pPr>
        <w:pStyle w:val="Agreement"/>
        <w:tabs>
          <w:tab w:val="num" w:pos="1619"/>
        </w:tabs>
      </w:pPr>
      <w:r w:rsidRPr="005F69ED">
        <w:t xml:space="preserve">Potential agreement: A 1-bit indication on cell PDCP COUNT synchronization for an MBS service is present with the INACTIVE MRB PTM configuration provided in RRCRelease/MCCH. FFS whether the indication is for RNA or another area. </w:t>
      </w:r>
    </w:p>
    <w:p w14:paraId="5DFFEAB4" w14:textId="77777777" w:rsidR="00E26690" w:rsidRPr="005F69ED" w:rsidRDefault="00E26690" w:rsidP="005F69ED">
      <w:pPr>
        <w:pStyle w:val="Agreement"/>
        <w:tabs>
          <w:tab w:val="num" w:pos="1619"/>
        </w:tabs>
      </w:pPr>
      <w:r w:rsidRPr="005F69ED">
        <w:t>Offline ZTE to understand whether there are concerns with the above and clarify how it works in detail</w:t>
      </w:r>
    </w:p>
    <w:p w14:paraId="27BAD383" w14:textId="77777777" w:rsidR="00535D5C" w:rsidRPr="005F69ED" w:rsidRDefault="00535D5C" w:rsidP="005F69ED">
      <w:pPr>
        <w:pStyle w:val="Agreement"/>
        <w:tabs>
          <w:tab w:val="num" w:pos="1619"/>
        </w:tabs>
      </w:pPr>
      <w:r w:rsidRPr="005F69ED">
        <w:t>A 1-bit indication on cell PDCP COUNT synchronization for an MBS service is present with the INACTIVE MRB PTM configuration provided in RRCRelease, and cells in the RNA area are synchronized for PDCP COUNT.</w:t>
      </w:r>
    </w:p>
    <w:sectPr w:rsidR="00535D5C" w:rsidRPr="005F69ED" w:rsidSect="00304086">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Ericsson Martin" w:date="2023-10-19T07:20:00Z" w:initials="MVDZ">
    <w:p w14:paraId="5E75C9C0" w14:textId="77777777" w:rsidR="00D03709" w:rsidRDefault="00D03709" w:rsidP="00D64D09">
      <w:pPr>
        <w:pStyle w:val="CommentText"/>
      </w:pPr>
      <w:r>
        <w:rPr>
          <w:rStyle w:val="CommentReference"/>
        </w:rPr>
        <w:annotationRef/>
      </w:r>
      <w:r>
        <w:t>Minor comment: the Word styles seem to be incorrect in the document, e.g. should be B1 in this place.</w:t>
      </w:r>
    </w:p>
  </w:comment>
  <w:comment w:id="30" w:author="Ericsson Martin" w:date="2023-10-19T07:40:00Z" w:initials="MVDZ">
    <w:p w14:paraId="359D5155" w14:textId="77777777" w:rsidR="007A653A" w:rsidRDefault="007A653A">
      <w:pPr>
        <w:pStyle w:val="CommentText"/>
      </w:pPr>
      <w:r>
        <w:rPr>
          <w:rStyle w:val="CommentReference"/>
        </w:rPr>
        <w:annotationRef/>
      </w:r>
      <w:r>
        <w:t xml:space="preserve">We think NOTE 4 is not necessary and should be removed. </w:t>
      </w:r>
    </w:p>
    <w:p w14:paraId="6F45FC39" w14:textId="77777777" w:rsidR="007A653A" w:rsidRDefault="007A653A">
      <w:pPr>
        <w:pStyle w:val="CommentText"/>
      </w:pPr>
      <w:r>
        <w:t>RAN2 agreed that:</w:t>
      </w:r>
    </w:p>
    <w:p w14:paraId="6AEA0872" w14:textId="77777777" w:rsidR="007A653A" w:rsidRDefault="007A653A">
      <w:pPr>
        <w:pStyle w:val="CommentText"/>
        <w:ind w:left="160"/>
      </w:pPr>
      <w:r>
        <w:rPr>
          <w:b/>
          <w:bCs/>
          <w:color w:val="C45911"/>
        </w:rPr>
        <w:t>=&gt; Dedicated frequencies in RRCRelease can be used by the NW, as legacy.</w:t>
      </w:r>
    </w:p>
    <w:p w14:paraId="415B55F6" w14:textId="77777777" w:rsidR="007A653A" w:rsidRDefault="007A653A" w:rsidP="00CF5C76">
      <w:pPr>
        <w:pStyle w:val="CommentText"/>
      </w:pPr>
      <w:r>
        <w:t xml:space="preserve">But we think this can be left completely to network implementation and does not need to be clarified. We also think that the wording is a bit misleading, i.e. the priorities can be used to guide the UE to a frequency that is not congested, i.e. the UE does not receive multicast in RRC_INACTIVE on the prioritized frequency. Furthermore there can be other means besides dedicated priorities that the gNB could use (e.g. </w:t>
      </w:r>
      <w:r>
        <w:rPr>
          <w:i/>
          <w:iCs/>
        </w:rPr>
        <w:t xml:space="preserve">redirectedCarrierInfo </w:t>
      </w:r>
      <w:r>
        <w:t xml:space="preserve">or handover), and they are not mentioned either.  </w:t>
      </w:r>
    </w:p>
  </w:comment>
  <w:comment w:id="45" w:author="Ericsson Martin" w:date="2023-10-19T08:05:00Z" w:initials="MVDZ">
    <w:p w14:paraId="7D519743" w14:textId="77777777" w:rsidR="00676133" w:rsidRDefault="00676133">
      <w:pPr>
        <w:pStyle w:val="CommentText"/>
      </w:pPr>
      <w:r>
        <w:rPr>
          <w:rStyle w:val="CommentReference"/>
        </w:rPr>
        <w:annotationRef/>
      </w:r>
      <w:r>
        <w:t>We suggest to captured this in section 6.2 "Reception of MBS" in the procedure text and refer explicitly to Qrxlevmeas/Qqualmeas of the serving cell, e.g.:</w:t>
      </w:r>
    </w:p>
    <w:p w14:paraId="361B9A62" w14:textId="77777777" w:rsidR="00676133" w:rsidRDefault="00676133" w:rsidP="003D426C">
      <w:pPr>
        <w:pStyle w:val="CommentText"/>
      </w:pPr>
      <w:r>
        <w:rPr>
          <w:color w:val="2F5496"/>
        </w:rPr>
        <w:t xml:space="preserve">A UE receiving multicast in RRC_INACTIVE uses the measured RSRP (Qrxlevmeas) and RSRQ (Qqualmeas) of the serving cell to initiate RRC connection resume procedure, if a threshold is configured as specified in 38.331 [3]. </w:t>
      </w:r>
    </w:p>
  </w:comment>
  <w:comment w:id="72" w:author="Ericsson Martin" w:date="2023-10-19T08:06:00Z" w:initials="MVDZ">
    <w:p w14:paraId="70B9EBB5" w14:textId="77777777" w:rsidR="00676133" w:rsidRDefault="00676133" w:rsidP="00801CD0">
      <w:pPr>
        <w:pStyle w:val="CommentText"/>
      </w:pPr>
      <w:r>
        <w:rPr>
          <w:rStyle w:val="CommentReference"/>
        </w:rPr>
        <w:annotationRef/>
      </w:r>
      <w:r>
        <w:rPr>
          <w:color w:val="C45911"/>
        </w:rPr>
        <w:t xml:space="preserve">=&gt; Multicast MCCH can be optionally present for a cell providing multicast reception in RRC_INACTI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75C9C0" w15:done="0"/>
  <w15:commentEx w15:paraId="415B55F6" w15:done="0"/>
  <w15:commentEx w15:paraId="361B9A62" w15:done="0"/>
  <w15:commentEx w15:paraId="70B9EB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B5731" w16cex:dateUtc="2023-10-19T05:20:00Z"/>
  <w16cex:commentExtensible w16cex:durableId="28DB5C06" w16cex:dateUtc="2023-10-19T05:40:00Z"/>
  <w16cex:commentExtensible w16cex:durableId="28DB61E1" w16cex:dateUtc="2023-10-19T06:05:00Z"/>
  <w16cex:commentExtensible w16cex:durableId="28DB6220" w16cex:dateUtc="2023-10-19T06: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75C9C0" w16cid:durableId="28DB5731"/>
  <w16cid:commentId w16cid:paraId="415B55F6" w16cid:durableId="28DB5C06"/>
  <w16cid:commentId w16cid:paraId="361B9A62" w16cid:durableId="28DB61E1"/>
  <w16cid:commentId w16cid:paraId="70B9EBB5" w16cid:durableId="28DB62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911BB" w14:textId="77777777" w:rsidR="00D04133" w:rsidRDefault="00D04133">
      <w:pPr>
        <w:spacing w:after="0"/>
      </w:pPr>
      <w:r>
        <w:separator/>
      </w:r>
    </w:p>
  </w:endnote>
  <w:endnote w:type="continuationSeparator" w:id="0">
    <w:p w14:paraId="7BD5688B" w14:textId="77777777" w:rsidR="00D04133" w:rsidRDefault="00D04133">
      <w:pPr>
        <w:spacing w:after="0"/>
      </w:pPr>
      <w:r>
        <w:continuationSeparator/>
      </w:r>
    </w:p>
  </w:endnote>
  <w:endnote w:type="continuationNotice" w:id="1">
    <w:p w14:paraId="5C2671DD" w14:textId="77777777" w:rsidR="00D04133" w:rsidRDefault="00D0413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FFCED" w14:textId="77777777" w:rsidR="00D04133" w:rsidRDefault="00D04133">
      <w:pPr>
        <w:spacing w:after="0"/>
      </w:pPr>
      <w:r>
        <w:separator/>
      </w:r>
    </w:p>
  </w:footnote>
  <w:footnote w:type="continuationSeparator" w:id="0">
    <w:p w14:paraId="262CB54E" w14:textId="77777777" w:rsidR="00D04133" w:rsidRDefault="00D04133">
      <w:pPr>
        <w:spacing w:after="0"/>
      </w:pPr>
      <w:r>
        <w:continuationSeparator/>
      </w:r>
    </w:p>
  </w:footnote>
  <w:footnote w:type="continuationNotice" w:id="1">
    <w:p w14:paraId="1BC7BF72" w14:textId="77777777" w:rsidR="00D04133" w:rsidRDefault="00D0413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57C5" w14:textId="77777777" w:rsidR="0079500D" w:rsidRDefault="007950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2CA5" w14:textId="77777777" w:rsidR="0079500D" w:rsidRDefault="00C52D4D">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8990" w14:textId="77777777" w:rsidR="0079500D" w:rsidRDefault="007950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DD34631"/>
    <w:multiLevelType w:val="hybridMultilevel"/>
    <w:tmpl w:val="15FE03F2"/>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7C24E62"/>
    <w:multiLevelType w:val="hybridMultilevel"/>
    <w:tmpl w:val="FA1EFEAC"/>
    <w:lvl w:ilvl="0" w:tplc="3DA8E01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065442297">
    <w:abstractNumId w:val="3"/>
  </w:num>
  <w:num w:numId="2" w16cid:durableId="2111966129">
    <w:abstractNumId w:val="1"/>
  </w:num>
  <w:num w:numId="3" w16cid:durableId="198933911">
    <w:abstractNumId w:val="0"/>
  </w:num>
  <w:num w:numId="4" w16cid:durableId="785469276">
    <w:abstractNumId w:val="2"/>
  </w:num>
  <w:num w:numId="5" w16cid:durableId="4765789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grammar="clean"/>
  <w:trackRevisions/>
  <w:defaultTabStop w:val="420"/>
  <w:drawingGridVerticalSpacing w:val="156"/>
  <w:displayHorizontalDrawingGridEvery w:val="0"/>
  <w:displayVerticalDrawingGridEvery w:val="2"/>
  <w:characterSpacingControl w:val="compressPunctuation"/>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U2NDEzsbQwtDRX0lEKTi0uzszPAykwqQUAFKbrbCwAAAA="/>
  </w:docVars>
  <w:rsids>
    <w:rsidRoot w:val="001510A9"/>
    <w:rsid w:val="00005940"/>
    <w:rsid w:val="000107C7"/>
    <w:rsid w:val="00022D36"/>
    <w:rsid w:val="00027AE2"/>
    <w:rsid w:val="000306A5"/>
    <w:rsid w:val="00031199"/>
    <w:rsid w:val="000354C0"/>
    <w:rsid w:val="00042C4B"/>
    <w:rsid w:val="0004470A"/>
    <w:rsid w:val="00051792"/>
    <w:rsid w:val="00064BAB"/>
    <w:rsid w:val="0006616A"/>
    <w:rsid w:val="0007126F"/>
    <w:rsid w:val="00080EE8"/>
    <w:rsid w:val="00093B6F"/>
    <w:rsid w:val="00095D77"/>
    <w:rsid w:val="00097496"/>
    <w:rsid w:val="000B6647"/>
    <w:rsid w:val="000C32F3"/>
    <w:rsid w:val="000D258F"/>
    <w:rsid w:val="000D3407"/>
    <w:rsid w:val="000D7B54"/>
    <w:rsid w:val="000E0C9F"/>
    <w:rsid w:val="000E7055"/>
    <w:rsid w:val="000F24EC"/>
    <w:rsid w:val="000F322E"/>
    <w:rsid w:val="000F38B0"/>
    <w:rsid w:val="001050B5"/>
    <w:rsid w:val="00111227"/>
    <w:rsid w:val="00114E4C"/>
    <w:rsid w:val="001204C9"/>
    <w:rsid w:val="00123DD6"/>
    <w:rsid w:val="00132072"/>
    <w:rsid w:val="00143982"/>
    <w:rsid w:val="001510A9"/>
    <w:rsid w:val="00156460"/>
    <w:rsid w:val="00166A47"/>
    <w:rsid w:val="001700A3"/>
    <w:rsid w:val="001764AF"/>
    <w:rsid w:val="00176BC3"/>
    <w:rsid w:val="00177DFD"/>
    <w:rsid w:val="00182C91"/>
    <w:rsid w:val="0018481E"/>
    <w:rsid w:val="00187E1A"/>
    <w:rsid w:val="00190D45"/>
    <w:rsid w:val="00191B99"/>
    <w:rsid w:val="00196A94"/>
    <w:rsid w:val="00196E32"/>
    <w:rsid w:val="001971D4"/>
    <w:rsid w:val="001A7A4D"/>
    <w:rsid w:val="001B6914"/>
    <w:rsid w:val="001B74ED"/>
    <w:rsid w:val="001D0C82"/>
    <w:rsid w:val="001D7450"/>
    <w:rsid w:val="001D750C"/>
    <w:rsid w:val="001E275E"/>
    <w:rsid w:val="001E4C24"/>
    <w:rsid w:val="001E4FD2"/>
    <w:rsid w:val="001F0604"/>
    <w:rsid w:val="001F291D"/>
    <w:rsid w:val="001F5EA7"/>
    <w:rsid w:val="00222E1F"/>
    <w:rsid w:val="00222FE1"/>
    <w:rsid w:val="00224C32"/>
    <w:rsid w:val="00224DCF"/>
    <w:rsid w:val="00234790"/>
    <w:rsid w:val="0023774C"/>
    <w:rsid w:val="00237C45"/>
    <w:rsid w:val="00247F7D"/>
    <w:rsid w:val="00255347"/>
    <w:rsid w:val="00261268"/>
    <w:rsid w:val="002653E8"/>
    <w:rsid w:val="00271F2E"/>
    <w:rsid w:val="00276AFA"/>
    <w:rsid w:val="0027720C"/>
    <w:rsid w:val="00283E47"/>
    <w:rsid w:val="00286D56"/>
    <w:rsid w:val="002904B0"/>
    <w:rsid w:val="0029306D"/>
    <w:rsid w:val="00297D94"/>
    <w:rsid w:val="002A2C4E"/>
    <w:rsid w:val="002A35E3"/>
    <w:rsid w:val="002B37DE"/>
    <w:rsid w:val="002B5DA9"/>
    <w:rsid w:val="002B7C07"/>
    <w:rsid w:val="002C0D1B"/>
    <w:rsid w:val="002C2F8D"/>
    <w:rsid w:val="002C45C0"/>
    <w:rsid w:val="002D2AAD"/>
    <w:rsid w:val="002E03B0"/>
    <w:rsid w:val="002F43B4"/>
    <w:rsid w:val="002F6E87"/>
    <w:rsid w:val="00304086"/>
    <w:rsid w:val="003104E5"/>
    <w:rsid w:val="00317537"/>
    <w:rsid w:val="00325FF3"/>
    <w:rsid w:val="003343D4"/>
    <w:rsid w:val="0034628C"/>
    <w:rsid w:val="003550D9"/>
    <w:rsid w:val="00365794"/>
    <w:rsid w:val="0037749A"/>
    <w:rsid w:val="00384E42"/>
    <w:rsid w:val="003925F9"/>
    <w:rsid w:val="003A0989"/>
    <w:rsid w:val="003A2E91"/>
    <w:rsid w:val="003B20AF"/>
    <w:rsid w:val="003D3979"/>
    <w:rsid w:val="003D3E74"/>
    <w:rsid w:val="003E2EBE"/>
    <w:rsid w:val="003E4929"/>
    <w:rsid w:val="003E7BFC"/>
    <w:rsid w:val="003F4BA9"/>
    <w:rsid w:val="00401D86"/>
    <w:rsid w:val="00405AD2"/>
    <w:rsid w:val="004071F2"/>
    <w:rsid w:val="00415FCC"/>
    <w:rsid w:val="0042096B"/>
    <w:rsid w:val="00420E8A"/>
    <w:rsid w:val="00435E5C"/>
    <w:rsid w:val="00437001"/>
    <w:rsid w:val="00440EDF"/>
    <w:rsid w:val="00441E30"/>
    <w:rsid w:val="00452D14"/>
    <w:rsid w:val="0045653C"/>
    <w:rsid w:val="004630BD"/>
    <w:rsid w:val="0046369C"/>
    <w:rsid w:val="00467624"/>
    <w:rsid w:val="004729D5"/>
    <w:rsid w:val="00473535"/>
    <w:rsid w:val="00480D25"/>
    <w:rsid w:val="00481010"/>
    <w:rsid w:val="00481DF6"/>
    <w:rsid w:val="004847E5"/>
    <w:rsid w:val="0049352A"/>
    <w:rsid w:val="00493C94"/>
    <w:rsid w:val="00494408"/>
    <w:rsid w:val="004B47B2"/>
    <w:rsid w:val="004C0B2D"/>
    <w:rsid w:val="004C1425"/>
    <w:rsid w:val="004C6B01"/>
    <w:rsid w:val="004C6E72"/>
    <w:rsid w:val="004E1BC5"/>
    <w:rsid w:val="004E4952"/>
    <w:rsid w:val="004E77B2"/>
    <w:rsid w:val="00501308"/>
    <w:rsid w:val="005026F0"/>
    <w:rsid w:val="005125C1"/>
    <w:rsid w:val="0051462A"/>
    <w:rsid w:val="0051697D"/>
    <w:rsid w:val="005212FD"/>
    <w:rsid w:val="0052301A"/>
    <w:rsid w:val="00530D3A"/>
    <w:rsid w:val="005314A1"/>
    <w:rsid w:val="00534FEC"/>
    <w:rsid w:val="00535CFC"/>
    <w:rsid w:val="00535D5C"/>
    <w:rsid w:val="00544FB7"/>
    <w:rsid w:val="0054686C"/>
    <w:rsid w:val="00557592"/>
    <w:rsid w:val="00566E8C"/>
    <w:rsid w:val="00571B6B"/>
    <w:rsid w:val="00577E5B"/>
    <w:rsid w:val="00581725"/>
    <w:rsid w:val="00591D98"/>
    <w:rsid w:val="00595913"/>
    <w:rsid w:val="00597626"/>
    <w:rsid w:val="005A2C3E"/>
    <w:rsid w:val="005B4932"/>
    <w:rsid w:val="005B7C7C"/>
    <w:rsid w:val="005C54BA"/>
    <w:rsid w:val="005D1143"/>
    <w:rsid w:val="005D3D73"/>
    <w:rsid w:val="005D4485"/>
    <w:rsid w:val="005E40CA"/>
    <w:rsid w:val="005F241D"/>
    <w:rsid w:val="005F69ED"/>
    <w:rsid w:val="00601096"/>
    <w:rsid w:val="0060306E"/>
    <w:rsid w:val="00603877"/>
    <w:rsid w:val="006148BB"/>
    <w:rsid w:val="00625315"/>
    <w:rsid w:val="0062676F"/>
    <w:rsid w:val="0062728A"/>
    <w:rsid w:val="00640CB9"/>
    <w:rsid w:val="006523BA"/>
    <w:rsid w:val="006620AD"/>
    <w:rsid w:val="006672E5"/>
    <w:rsid w:val="00671433"/>
    <w:rsid w:val="00671E32"/>
    <w:rsid w:val="00674574"/>
    <w:rsid w:val="00674BF6"/>
    <w:rsid w:val="00676133"/>
    <w:rsid w:val="00683618"/>
    <w:rsid w:val="006947FE"/>
    <w:rsid w:val="00697AF2"/>
    <w:rsid w:val="006C239A"/>
    <w:rsid w:val="006C7393"/>
    <w:rsid w:val="006D13EC"/>
    <w:rsid w:val="006D5DF6"/>
    <w:rsid w:val="006E1AF0"/>
    <w:rsid w:val="006E286D"/>
    <w:rsid w:val="006F31D2"/>
    <w:rsid w:val="006F3F2F"/>
    <w:rsid w:val="006F5CB3"/>
    <w:rsid w:val="006F66D9"/>
    <w:rsid w:val="006F7A15"/>
    <w:rsid w:val="00705F5B"/>
    <w:rsid w:val="00711B58"/>
    <w:rsid w:val="007141EE"/>
    <w:rsid w:val="007150C6"/>
    <w:rsid w:val="007174B6"/>
    <w:rsid w:val="00720C44"/>
    <w:rsid w:val="0072120C"/>
    <w:rsid w:val="00722949"/>
    <w:rsid w:val="007245F1"/>
    <w:rsid w:val="0072562D"/>
    <w:rsid w:val="0073240E"/>
    <w:rsid w:val="0073653D"/>
    <w:rsid w:val="007402AA"/>
    <w:rsid w:val="00741F37"/>
    <w:rsid w:val="007660D4"/>
    <w:rsid w:val="007701F1"/>
    <w:rsid w:val="007745D7"/>
    <w:rsid w:val="00776386"/>
    <w:rsid w:val="00783F39"/>
    <w:rsid w:val="0079341F"/>
    <w:rsid w:val="00793D3C"/>
    <w:rsid w:val="0079500D"/>
    <w:rsid w:val="00795DD1"/>
    <w:rsid w:val="007A5696"/>
    <w:rsid w:val="007A653A"/>
    <w:rsid w:val="007B504B"/>
    <w:rsid w:val="007B7DEC"/>
    <w:rsid w:val="007C0DB8"/>
    <w:rsid w:val="007C206B"/>
    <w:rsid w:val="007D3A98"/>
    <w:rsid w:val="007E2EF8"/>
    <w:rsid w:val="007E42CE"/>
    <w:rsid w:val="007E557C"/>
    <w:rsid w:val="007F30FC"/>
    <w:rsid w:val="00806677"/>
    <w:rsid w:val="008112A9"/>
    <w:rsid w:val="00812AF1"/>
    <w:rsid w:val="008200B2"/>
    <w:rsid w:val="008215BB"/>
    <w:rsid w:val="00822502"/>
    <w:rsid w:val="00827BC9"/>
    <w:rsid w:val="00830C88"/>
    <w:rsid w:val="008379F0"/>
    <w:rsid w:val="00845C85"/>
    <w:rsid w:val="008461A4"/>
    <w:rsid w:val="00857FEB"/>
    <w:rsid w:val="00864B49"/>
    <w:rsid w:val="00866850"/>
    <w:rsid w:val="00873C34"/>
    <w:rsid w:val="0087468D"/>
    <w:rsid w:val="00876049"/>
    <w:rsid w:val="008836D7"/>
    <w:rsid w:val="0088621D"/>
    <w:rsid w:val="00892D2E"/>
    <w:rsid w:val="0089322D"/>
    <w:rsid w:val="008970AA"/>
    <w:rsid w:val="008A16CC"/>
    <w:rsid w:val="008A5DD3"/>
    <w:rsid w:val="008A7470"/>
    <w:rsid w:val="008B0F2E"/>
    <w:rsid w:val="008B37AF"/>
    <w:rsid w:val="008B5DF5"/>
    <w:rsid w:val="008D528E"/>
    <w:rsid w:val="008E67BA"/>
    <w:rsid w:val="008E6D0D"/>
    <w:rsid w:val="008E6F3D"/>
    <w:rsid w:val="009010A3"/>
    <w:rsid w:val="00905D1D"/>
    <w:rsid w:val="00907A23"/>
    <w:rsid w:val="00910E93"/>
    <w:rsid w:val="00915F52"/>
    <w:rsid w:val="00917619"/>
    <w:rsid w:val="0092361D"/>
    <w:rsid w:val="00930674"/>
    <w:rsid w:val="009330FA"/>
    <w:rsid w:val="00934F08"/>
    <w:rsid w:val="009366EC"/>
    <w:rsid w:val="009422D9"/>
    <w:rsid w:val="00942DD9"/>
    <w:rsid w:val="009459F7"/>
    <w:rsid w:val="00955106"/>
    <w:rsid w:val="009559D8"/>
    <w:rsid w:val="00962B0D"/>
    <w:rsid w:val="00976185"/>
    <w:rsid w:val="009761EF"/>
    <w:rsid w:val="009816D7"/>
    <w:rsid w:val="00981F05"/>
    <w:rsid w:val="0098582A"/>
    <w:rsid w:val="0099373E"/>
    <w:rsid w:val="009966D6"/>
    <w:rsid w:val="009A01CF"/>
    <w:rsid w:val="009A471A"/>
    <w:rsid w:val="009A5640"/>
    <w:rsid w:val="009B640B"/>
    <w:rsid w:val="009D319B"/>
    <w:rsid w:val="009D6AFA"/>
    <w:rsid w:val="009E07F1"/>
    <w:rsid w:val="009E1DFA"/>
    <w:rsid w:val="009E3585"/>
    <w:rsid w:val="009E35FA"/>
    <w:rsid w:val="009E36CA"/>
    <w:rsid w:val="009E548F"/>
    <w:rsid w:val="00A00C68"/>
    <w:rsid w:val="00A012E7"/>
    <w:rsid w:val="00A02802"/>
    <w:rsid w:val="00A03887"/>
    <w:rsid w:val="00A06D7B"/>
    <w:rsid w:val="00A131EA"/>
    <w:rsid w:val="00A16362"/>
    <w:rsid w:val="00A20479"/>
    <w:rsid w:val="00A25C09"/>
    <w:rsid w:val="00A27D85"/>
    <w:rsid w:val="00A31A24"/>
    <w:rsid w:val="00A34FB4"/>
    <w:rsid w:val="00A4108E"/>
    <w:rsid w:val="00A43B7E"/>
    <w:rsid w:val="00A63E65"/>
    <w:rsid w:val="00A71609"/>
    <w:rsid w:val="00A74042"/>
    <w:rsid w:val="00A747AA"/>
    <w:rsid w:val="00A82864"/>
    <w:rsid w:val="00A838BA"/>
    <w:rsid w:val="00A855D7"/>
    <w:rsid w:val="00A86E4F"/>
    <w:rsid w:val="00A87F91"/>
    <w:rsid w:val="00AA5BAF"/>
    <w:rsid w:val="00AA607E"/>
    <w:rsid w:val="00AB0182"/>
    <w:rsid w:val="00AC2A26"/>
    <w:rsid w:val="00AE373E"/>
    <w:rsid w:val="00AF39D2"/>
    <w:rsid w:val="00B03F95"/>
    <w:rsid w:val="00B06E29"/>
    <w:rsid w:val="00B074C0"/>
    <w:rsid w:val="00B113B2"/>
    <w:rsid w:val="00B1413F"/>
    <w:rsid w:val="00B164F2"/>
    <w:rsid w:val="00B22EAA"/>
    <w:rsid w:val="00B2447F"/>
    <w:rsid w:val="00B26798"/>
    <w:rsid w:val="00B30679"/>
    <w:rsid w:val="00B309C6"/>
    <w:rsid w:val="00B4087C"/>
    <w:rsid w:val="00B57E8B"/>
    <w:rsid w:val="00B625C7"/>
    <w:rsid w:val="00B665B5"/>
    <w:rsid w:val="00B707A4"/>
    <w:rsid w:val="00B73A2B"/>
    <w:rsid w:val="00B76A36"/>
    <w:rsid w:val="00B777C9"/>
    <w:rsid w:val="00B84506"/>
    <w:rsid w:val="00B97BC7"/>
    <w:rsid w:val="00BA079E"/>
    <w:rsid w:val="00BA1558"/>
    <w:rsid w:val="00BA7CEA"/>
    <w:rsid w:val="00BB619E"/>
    <w:rsid w:val="00BC561A"/>
    <w:rsid w:val="00BD187B"/>
    <w:rsid w:val="00BD6371"/>
    <w:rsid w:val="00BD6C49"/>
    <w:rsid w:val="00BF547A"/>
    <w:rsid w:val="00C155A8"/>
    <w:rsid w:val="00C17762"/>
    <w:rsid w:val="00C34C7A"/>
    <w:rsid w:val="00C4226D"/>
    <w:rsid w:val="00C52D4D"/>
    <w:rsid w:val="00C54B8E"/>
    <w:rsid w:val="00C54BD5"/>
    <w:rsid w:val="00C61161"/>
    <w:rsid w:val="00C629C1"/>
    <w:rsid w:val="00C70B99"/>
    <w:rsid w:val="00C75DF9"/>
    <w:rsid w:val="00C872A8"/>
    <w:rsid w:val="00C9630C"/>
    <w:rsid w:val="00CA6508"/>
    <w:rsid w:val="00CB2928"/>
    <w:rsid w:val="00CC3F26"/>
    <w:rsid w:val="00CD3217"/>
    <w:rsid w:val="00CF2CCC"/>
    <w:rsid w:val="00CF415B"/>
    <w:rsid w:val="00CF597C"/>
    <w:rsid w:val="00D01D2F"/>
    <w:rsid w:val="00D03709"/>
    <w:rsid w:val="00D04133"/>
    <w:rsid w:val="00D04C07"/>
    <w:rsid w:val="00D136D5"/>
    <w:rsid w:val="00D1773B"/>
    <w:rsid w:val="00D34D88"/>
    <w:rsid w:val="00D43057"/>
    <w:rsid w:val="00D46831"/>
    <w:rsid w:val="00D4793D"/>
    <w:rsid w:val="00D5308E"/>
    <w:rsid w:val="00D5435D"/>
    <w:rsid w:val="00D65101"/>
    <w:rsid w:val="00D657B9"/>
    <w:rsid w:val="00D6593B"/>
    <w:rsid w:val="00D71CAE"/>
    <w:rsid w:val="00D74548"/>
    <w:rsid w:val="00D75037"/>
    <w:rsid w:val="00D86FD9"/>
    <w:rsid w:val="00D8716F"/>
    <w:rsid w:val="00D95539"/>
    <w:rsid w:val="00DB58E9"/>
    <w:rsid w:val="00DB73CC"/>
    <w:rsid w:val="00DB7587"/>
    <w:rsid w:val="00DC779F"/>
    <w:rsid w:val="00DD727E"/>
    <w:rsid w:val="00DE7EFF"/>
    <w:rsid w:val="00E0267F"/>
    <w:rsid w:val="00E02FF7"/>
    <w:rsid w:val="00E077BA"/>
    <w:rsid w:val="00E11885"/>
    <w:rsid w:val="00E11C43"/>
    <w:rsid w:val="00E207D0"/>
    <w:rsid w:val="00E26690"/>
    <w:rsid w:val="00E2737C"/>
    <w:rsid w:val="00E27D75"/>
    <w:rsid w:val="00E3337C"/>
    <w:rsid w:val="00E34A52"/>
    <w:rsid w:val="00E3689E"/>
    <w:rsid w:val="00E45BE8"/>
    <w:rsid w:val="00E533AD"/>
    <w:rsid w:val="00E60616"/>
    <w:rsid w:val="00E619C8"/>
    <w:rsid w:val="00E71236"/>
    <w:rsid w:val="00E802B9"/>
    <w:rsid w:val="00E809B6"/>
    <w:rsid w:val="00E816DC"/>
    <w:rsid w:val="00E84EE4"/>
    <w:rsid w:val="00E851B3"/>
    <w:rsid w:val="00E92FE7"/>
    <w:rsid w:val="00E9313B"/>
    <w:rsid w:val="00E969D4"/>
    <w:rsid w:val="00EC2EB0"/>
    <w:rsid w:val="00F12C44"/>
    <w:rsid w:val="00F13B27"/>
    <w:rsid w:val="00F17E51"/>
    <w:rsid w:val="00F22616"/>
    <w:rsid w:val="00F253EE"/>
    <w:rsid w:val="00F27403"/>
    <w:rsid w:val="00F31E75"/>
    <w:rsid w:val="00F335BF"/>
    <w:rsid w:val="00F355C9"/>
    <w:rsid w:val="00F35A83"/>
    <w:rsid w:val="00F503BC"/>
    <w:rsid w:val="00F71DC3"/>
    <w:rsid w:val="00F73AC2"/>
    <w:rsid w:val="00F83DFD"/>
    <w:rsid w:val="00F8753B"/>
    <w:rsid w:val="00F8795B"/>
    <w:rsid w:val="00F900DE"/>
    <w:rsid w:val="00FA6A8A"/>
    <w:rsid w:val="00FA6D33"/>
    <w:rsid w:val="00FA7008"/>
    <w:rsid w:val="00FB6C82"/>
    <w:rsid w:val="00FC4013"/>
    <w:rsid w:val="00FD14A9"/>
    <w:rsid w:val="00FE060D"/>
    <w:rsid w:val="00FE32AC"/>
    <w:rsid w:val="00FF32FC"/>
    <w:rsid w:val="00FF410E"/>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6F4BDF"/>
  <w15:docId w15:val="{7478C609-616B-43F7-95A4-FAD223F0F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2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iPriority="0"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hAnsi="Times New Roman" w:cs="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BalloonText">
    <w:name w:val="Balloon Text"/>
    <w:basedOn w:val="Normal"/>
    <w:link w:val="BalloonTextChar"/>
    <w:semiHidden/>
    <w:qFormat/>
    <w:rPr>
      <w:rFonts w:ascii="Tahoma" w:hAnsi="Tahoma" w:cs="Tahoma"/>
      <w:sz w:val="16"/>
      <w:szCs w:val="16"/>
    </w:rPr>
  </w:style>
  <w:style w:type="paragraph" w:styleId="BodyText">
    <w:name w:val="Body Text"/>
    <w:basedOn w:val="Normal"/>
    <w:link w:val="BodyTextChar"/>
    <w:unhideWhenUsed/>
    <w:qFormat/>
    <w:pPr>
      <w:spacing w:after="120"/>
    </w:p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semiHidden/>
    <w:qFormat/>
    <w:pPr>
      <w:shd w:val="clear" w:color="auto" w:fill="000080"/>
    </w:pPr>
    <w:rPr>
      <w:rFonts w:ascii="Tahoma" w:hAnsi="Tahoma" w:cs="Tahoma"/>
    </w:rPr>
  </w:style>
  <w:style w:type="character" w:styleId="Emphasis">
    <w:name w:val="Emphasis"/>
    <w:basedOn w:val="DefaultParagraphFont"/>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cs="Times New Roman"/>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yperlink">
    <w:name w:val="Hyperlink"/>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PlainText">
    <w:name w:val="Plain Text"/>
    <w:basedOn w:val="Normal"/>
    <w:link w:val="PlainTextChar"/>
    <w:uiPriority w:val="99"/>
    <w:qFormat/>
    <w:pPr>
      <w:spacing w:after="160" w:line="259" w:lineRule="auto"/>
    </w:pPr>
    <w:rPr>
      <w:rFonts w:ascii="Courier New" w:eastAsiaTheme="minorHAnsi" w:hAnsi="Courier New" w:cstheme="minorBidi"/>
      <w:sz w:val="22"/>
      <w:szCs w:val="22"/>
      <w:lang w:val="nb-NO"/>
    </w:rPr>
  </w:style>
  <w:style w:type="table" w:styleId="TableGrid">
    <w:name w:val="Table Grid"/>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Heading1Char">
    <w:name w:val="Heading 1 Char"/>
    <w:basedOn w:val="DefaultParagraphFont"/>
    <w:link w:val="Heading1"/>
    <w:rPr>
      <w:rFonts w:ascii="Arial" w:hAnsi="Arial" w:cs="Times New Roman"/>
      <w:kern w:val="0"/>
      <w:sz w:val="36"/>
      <w:szCs w:val="20"/>
      <w:lang w:val="en-GB" w:eastAsia="en-US"/>
    </w:rPr>
  </w:style>
  <w:style w:type="character" w:customStyle="1" w:styleId="Heading2Char">
    <w:name w:val="Heading 2 Char"/>
    <w:basedOn w:val="DefaultParagraphFont"/>
    <w:link w:val="Heading2"/>
    <w:qFormat/>
    <w:rPr>
      <w:rFonts w:ascii="Arial" w:hAnsi="Arial" w:cs="Times New Roman"/>
      <w:kern w:val="0"/>
      <w:sz w:val="32"/>
      <w:szCs w:val="20"/>
      <w:lang w:val="en-GB" w:eastAsia="en-US"/>
    </w:rPr>
  </w:style>
  <w:style w:type="character" w:customStyle="1" w:styleId="Heading3Char">
    <w:name w:val="Heading 3 Char"/>
    <w:basedOn w:val="DefaultParagraphFont"/>
    <w:link w:val="Heading3"/>
    <w:qFormat/>
    <w:rPr>
      <w:rFonts w:ascii="Arial" w:hAnsi="Arial" w:cs="Times New Roman"/>
      <w:kern w:val="0"/>
      <w:sz w:val="28"/>
      <w:szCs w:val="20"/>
      <w:lang w:val="en-GB" w:eastAsia="en-US"/>
    </w:rPr>
  </w:style>
  <w:style w:type="character" w:customStyle="1" w:styleId="Heading4Char">
    <w:name w:val="Heading 4 Char"/>
    <w:basedOn w:val="DefaultParagraphFont"/>
    <w:link w:val="Heading4"/>
    <w:qFormat/>
    <w:rPr>
      <w:rFonts w:ascii="Arial" w:hAnsi="Arial" w:cs="Times New Roman"/>
      <w:kern w:val="0"/>
      <w:sz w:val="24"/>
      <w:szCs w:val="20"/>
      <w:lang w:val="en-GB" w:eastAsia="en-US"/>
    </w:rPr>
  </w:style>
  <w:style w:type="character" w:customStyle="1" w:styleId="Heading5Char">
    <w:name w:val="Heading 5 Char"/>
    <w:basedOn w:val="DefaultParagraphFont"/>
    <w:link w:val="Heading5"/>
    <w:qFormat/>
    <w:rPr>
      <w:rFonts w:ascii="Arial" w:hAnsi="Arial" w:cs="Times New Roman"/>
      <w:kern w:val="0"/>
      <w:sz w:val="22"/>
      <w:szCs w:val="20"/>
      <w:lang w:val="en-GB" w:eastAsia="en-US"/>
    </w:rPr>
  </w:style>
  <w:style w:type="character" w:customStyle="1" w:styleId="Heading6Char">
    <w:name w:val="Heading 6 Char"/>
    <w:basedOn w:val="DefaultParagraphFont"/>
    <w:link w:val="Heading6"/>
    <w:qFormat/>
    <w:rPr>
      <w:rFonts w:ascii="Arial" w:hAnsi="Arial" w:cs="Times New Roman"/>
      <w:kern w:val="0"/>
      <w:sz w:val="20"/>
      <w:szCs w:val="20"/>
      <w:lang w:val="en-GB" w:eastAsia="en-US"/>
    </w:rPr>
  </w:style>
  <w:style w:type="character" w:customStyle="1" w:styleId="Heading7Char">
    <w:name w:val="Heading 7 Char"/>
    <w:basedOn w:val="DefaultParagraphFont"/>
    <w:link w:val="Heading7"/>
    <w:rPr>
      <w:rFonts w:ascii="Arial" w:hAnsi="Arial" w:cs="Times New Roman"/>
      <w:kern w:val="0"/>
      <w:sz w:val="20"/>
      <w:szCs w:val="20"/>
      <w:lang w:val="en-GB" w:eastAsia="en-US"/>
    </w:rPr>
  </w:style>
  <w:style w:type="character" w:customStyle="1" w:styleId="Heading8Char">
    <w:name w:val="Heading 8 Char"/>
    <w:basedOn w:val="DefaultParagraphFont"/>
    <w:link w:val="Heading8"/>
    <w:rPr>
      <w:rFonts w:ascii="Arial" w:hAnsi="Arial" w:cs="Times New Roman"/>
      <w:kern w:val="0"/>
      <w:sz w:val="36"/>
      <w:szCs w:val="20"/>
      <w:lang w:val="en-GB" w:eastAsia="en-US"/>
    </w:rPr>
  </w:style>
  <w:style w:type="character" w:customStyle="1" w:styleId="Heading9Char">
    <w:name w:val="Heading 9 Char"/>
    <w:basedOn w:val="DefaultParagraphFont"/>
    <w:link w:val="Heading9"/>
    <w:qFormat/>
    <w:rPr>
      <w:rFonts w:ascii="Arial" w:hAnsi="Arial" w:cs="Times New Roman"/>
      <w:kern w:val="0"/>
      <w:sz w:val="36"/>
      <w:szCs w:val="20"/>
      <w:lang w:val="en-GB" w:eastAsia="en-US"/>
    </w:rPr>
  </w:style>
  <w:style w:type="character" w:customStyle="1" w:styleId="DocumentMapChar">
    <w:name w:val="Document Map Char"/>
    <w:basedOn w:val="DefaultParagraphFont"/>
    <w:link w:val="DocumentMap"/>
    <w:semiHidden/>
    <w:qFormat/>
    <w:rPr>
      <w:rFonts w:ascii="Tahoma" w:hAnsi="Tahoma" w:cs="Tahoma"/>
      <w:kern w:val="0"/>
      <w:sz w:val="20"/>
      <w:szCs w:val="20"/>
      <w:shd w:val="clear" w:color="auto" w:fill="000080"/>
      <w:lang w:val="en-GB" w:eastAsia="en-US"/>
    </w:rPr>
  </w:style>
  <w:style w:type="character" w:customStyle="1" w:styleId="CommentTextChar">
    <w:name w:val="Comment Text Char"/>
    <w:basedOn w:val="DefaultParagraphFont"/>
    <w:link w:val="CommentText"/>
    <w:qFormat/>
    <w:rPr>
      <w:rFonts w:ascii="Times New Roman" w:hAnsi="Times New Roman" w:cs="Times New Roman"/>
      <w:kern w:val="0"/>
      <w:sz w:val="20"/>
      <w:szCs w:val="20"/>
      <w:lang w:val="en-GB" w:eastAsia="en-US"/>
    </w:rPr>
  </w:style>
  <w:style w:type="character" w:customStyle="1" w:styleId="BodyTextChar">
    <w:name w:val="Body Text Char"/>
    <w:basedOn w:val="DefaultParagraphFont"/>
    <w:link w:val="BodyText"/>
    <w:qFormat/>
    <w:rPr>
      <w:rFonts w:ascii="Times New Roman" w:hAnsi="Times New Roman" w:cs="Times New Roman"/>
      <w:kern w:val="0"/>
      <w:sz w:val="20"/>
      <w:szCs w:val="20"/>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kern w:val="0"/>
      <w:sz w:val="22"/>
      <w:lang w:val="nb-NO" w:eastAsia="en-US"/>
    </w:rPr>
  </w:style>
  <w:style w:type="character" w:customStyle="1" w:styleId="BalloonTextChar">
    <w:name w:val="Balloon Text Char"/>
    <w:basedOn w:val="DefaultParagraphFont"/>
    <w:link w:val="BalloonText"/>
    <w:semiHidden/>
    <w:qFormat/>
    <w:rPr>
      <w:rFonts w:ascii="Tahoma" w:hAnsi="Tahoma" w:cs="Tahoma"/>
      <w:kern w:val="0"/>
      <w:sz w:val="16"/>
      <w:szCs w:val="16"/>
      <w:lang w:val="en-GB" w:eastAsia="en-US"/>
    </w:rPr>
  </w:style>
  <w:style w:type="character" w:customStyle="1" w:styleId="FooterChar">
    <w:name w:val="Footer Char"/>
    <w:basedOn w:val="DefaultParagraphFont"/>
    <w:link w:val="Footer"/>
    <w:qFormat/>
    <w:rPr>
      <w:rFonts w:ascii="Arial" w:hAnsi="Arial" w:cs="Times New Roman"/>
      <w:b/>
      <w:i/>
      <w:kern w:val="0"/>
      <w:sz w:val="18"/>
      <w:szCs w:val="20"/>
      <w:lang w:val="en-GB" w:eastAsia="en-US"/>
    </w:rPr>
  </w:style>
  <w:style w:type="character" w:customStyle="1" w:styleId="HeaderChar">
    <w:name w:val="Header Char"/>
    <w:basedOn w:val="DefaultParagraphFont"/>
    <w:link w:val="Header"/>
    <w:qFormat/>
    <w:rPr>
      <w:rFonts w:ascii="Arial" w:hAnsi="Arial" w:cs="Times New Roman"/>
      <w:b/>
      <w:kern w:val="0"/>
      <w:sz w:val="18"/>
      <w:szCs w:val="20"/>
      <w:lang w:val="en-GB" w:eastAsia="en-US"/>
    </w:rPr>
  </w:style>
  <w:style w:type="character" w:customStyle="1" w:styleId="FootnoteTextChar">
    <w:name w:val="Footnote Text Char"/>
    <w:basedOn w:val="DefaultParagraphFont"/>
    <w:link w:val="FootnoteText"/>
    <w:qFormat/>
    <w:rPr>
      <w:rFonts w:ascii="Times New Roman" w:hAnsi="Times New Roman" w:cs="Times New Roman"/>
      <w:kern w:val="0"/>
      <w:sz w:val="16"/>
      <w:szCs w:val="20"/>
      <w:lang w:val="en-GB" w:eastAsia="en-US"/>
    </w:rPr>
  </w:style>
  <w:style w:type="character" w:customStyle="1" w:styleId="CommentSubjectChar">
    <w:name w:val="Comment Subject Char"/>
    <w:basedOn w:val="CommentTextChar"/>
    <w:link w:val="CommentSubject"/>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ListParagraph">
    <w:name w:val="List Paragraph"/>
    <w:basedOn w:val="Normal"/>
    <w:link w:val="ListParagraphChar"/>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link w:val="ListParagraph"/>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
    <w:name w:val="修订3"/>
    <w:hidden/>
    <w:uiPriority w:val="99"/>
    <w:semiHidden/>
    <w:qFormat/>
    <w:rPr>
      <w:rFonts w:ascii="Times New Roman" w:hAnsi="Times New Roman" w:cs="Times New Roman"/>
      <w:lang w:val="en-GB" w:eastAsia="en-US"/>
    </w:rPr>
  </w:style>
  <w:style w:type="character" w:customStyle="1" w:styleId="B2Car">
    <w:name w:val="B2 Car"/>
    <w:basedOn w:val="DefaultParagraphFont"/>
    <w:qFormat/>
  </w:style>
  <w:style w:type="paragraph" w:styleId="Revision">
    <w:name w:val="Revision"/>
    <w:hidden/>
    <w:uiPriority w:val="99"/>
    <w:semiHidden/>
    <w:rsid w:val="00591D98"/>
    <w:rPr>
      <w:rFonts w:ascii="Times New Roman" w:hAnsi="Times New Roman" w:cs="Times New Roman"/>
      <w:lang w:val="en-GB" w:eastAsia="en-US"/>
    </w:rPr>
  </w:style>
  <w:style w:type="character" w:customStyle="1" w:styleId="Mention1">
    <w:name w:val="Mention1"/>
    <w:basedOn w:val="DefaultParagraphFont"/>
    <w:uiPriority w:val="99"/>
    <w:unhideWhenUsed/>
    <w:rsid w:val="009E07F1"/>
    <w:rPr>
      <w:color w:val="2B579A"/>
      <w:shd w:val="clear" w:color="auto" w:fill="E1DFDD"/>
    </w:rPr>
  </w:style>
  <w:style w:type="paragraph" w:customStyle="1" w:styleId="ComeBack">
    <w:name w:val="ComeBack"/>
    <w:basedOn w:val="Doc-text2"/>
    <w:next w:val="Doc-text2"/>
    <w:rsid w:val="00DC779F"/>
    <w:pPr>
      <w:numPr>
        <w:numId w:val="3"/>
      </w:numPr>
      <w:tabs>
        <w:tab w:val="clear" w:pos="1622"/>
      </w:tabs>
      <w:overflowPunct/>
      <w:autoSpaceDE/>
      <w:autoSpaceDN/>
      <w:adjustRightInd/>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095</_dlc_DocId>
    <HideFromDelve xmlns="71c5aaf6-e6ce-465b-b873-5148d2a4c105" xsi:nil="true"/>
    <Information xmlns="3b34c8f0-1ef5-4d1e-bb66-517ce7fe7356" xsi:nil="true"/>
    <_dlc_DocIdUrl xmlns="71c5aaf6-e6ce-465b-b873-5148d2a4c105">
      <Url>https://nokia.sharepoint.com/sites/c5g/e2earch/_layouts/15/DocIdRedir.aspx?ID=5AIRPNAIUNRU-859666464-15095</Url>
      <Description>5AIRPNAIUNRU-859666464-15095</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0E6ACF-82C2-4FE1-93FA-7DC79B5430A8}">
  <ds:schemaRefs>
    <ds:schemaRef ds:uri="http://schemas.microsoft.com/sharepoint/events"/>
  </ds:schemaRefs>
</ds:datastoreItem>
</file>

<file path=customXml/itemProps2.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4.xml><?xml version="1.0" encoding="utf-8"?>
<ds:datastoreItem xmlns:ds="http://schemas.openxmlformats.org/officeDocument/2006/customXml" ds:itemID="{5FC3A6B1-DDAA-4EDF-80DB-0888E50813F1}">
  <ds:schemaRefs>
    <ds:schemaRef ds:uri="http://schemas.microsoft.com/sharepoint/v3/contenttype/forms"/>
  </ds:schemaRefs>
</ds:datastoreItem>
</file>

<file path=customXml/itemProps5.xml><?xml version="1.0" encoding="utf-8"?>
<ds:datastoreItem xmlns:ds="http://schemas.openxmlformats.org/officeDocument/2006/customXml" ds:itemID="{C1F3ABB8-CCA8-422F-8A47-BDD8E5154453}">
  <ds:schemaRefs>
    <ds:schemaRef ds:uri="Microsoft.SharePoint.Taxonomy.ContentTypeSync"/>
  </ds:schemaRefs>
</ds:datastoreItem>
</file>

<file path=customXml/itemProps6.xml><?xml version="1.0" encoding="utf-8"?>
<ds:datastoreItem xmlns:ds="http://schemas.openxmlformats.org/officeDocument/2006/customXml" ds:itemID="{46896BDD-6B4A-4ED1-AB60-7A1998B1058E}">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01</TotalTime>
  <Pages>13</Pages>
  <Words>6263</Words>
  <Characters>35700</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80</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 Martin</cp:lastModifiedBy>
  <cp:revision>417</cp:revision>
  <dcterms:created xsi:type="dcterms:W3CDTF">2023-09-08T02:47:00Z</dcterms:created>
  <dcterms:modified xsi:type="dcterms:W3CDTF">2023-10-19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214883a7-2fb4-4dcb-8eff-44a7c082cafc</vt:lpwstr>
  </property>
</Properties>
</file>